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375E04" w14:textId="73AE0AE6" w:rsidR="00F2535C" w:rsidRPr="00F2535C" w:rsidRDefault="00F2535C" w:rsidP="00F2535C">
      <w:pPr>
        <w:pStyle w:val="Corpotesto"/>
        <w:ind w:firstLine="0"/>
        <w:rPr>
          <w:rFonts w:eastAsiaTheme="majorEastAsia" w:cs="Times New Roman"/>
          <w:b/>
          <w:bCs/>
          <w:lang w:eastAsia="it-IT"/>
        </w:rPr>
      </w:pPr>
      <w:bookmarkStart w:id="0" w:name="introduction"/>
      <w:r w:rsidRPr="00F2535C">
        <w:rPr>
          <w:rFonts w:eastAsiaTheme="majorEastAsia" w:cs="Times New Roman"/>
          <w:b/>
          <w:bCs/>
          <w:lang w:eastAsia="it-IT"/>
        </w:rPr>
        <w:t>Abstract</w:t>
      </w:r>
    </w:p>
    <w:p w14:paraId="5BBD2375" w14:textId="37AFC995"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Objectives</w:t>
      </w:r>
      <w:r w:rsidRPr="00F2535C">
        <w:rPr>
          <w:rFonts w:eastAsiaTheme="majorEastAsia" w:cs="Times New Roman"/>
          <w:lang w:eastAsia="it-IT"/>
        </w:rPr>
        <w:t>: The Bipolar Continuum Hypothesis (BCH)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SC) components in response to contextual factors.</w:t>
      </w:r>
    </w:p>
    <w:p w14:paraId="3F2C74F6" w14:textId="709B014A"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Method</w:t>
      </w:r>
      <w:r w:rsidRPr="00F2535C">
        <w:rPr>
          <w:rFonts w:eastAsiaTheme="majorEastAsia" w:cs="Times New Roman"/>
          <w:lang w:eastAsia="it-IT"/>
        </w:rPr>
        <w:t xml:space="preserve">: Across two longitudinal field studies (Study 1, </w:t>
      </w:r>
      <w:r w:rsidRPr="00F2535C">
        <w:rPr>
          <w:rFonts w:eastAsiaTheme="majorEastAsia" w:cs="Times New Roman"/>
          <w:i/>
          <w:iCs/>
          <w:lang w:eastAsia="it-IT"/>
        </w:rPr>
        <w:t>n</w:t>
      </w:r>
      <w:r w:rsidRPr="00F2535C">
        <w:rPr>
          <w:rFonts w:eastAsiaTheme="majorEastAsia" w:cs="Times New Roman"/>
          <w:lang w:eastAsia="it-IT"/>
        </w:rPr>
        <w:t xml:space="preserve"> = 326; Study 2, </w:t>
      </w:r>
      <w:r w:rsidRPr="00F2535C">
        <w:rPr>
          <w:rFonts w:eastAsiaTheme="majorEastAsia" w:cs="Times New Roman"/>
          <w:i/>
          <w:iCs/>
          <w:lang w:eastAsia="it-IT"/>
        </w:rPr>
        <w:t>n</w:t>
      </w:r>
      <w:r w:rsidRPr="00F2535C">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p>
    <w:p w14:paraId="5280A3F5" w14:textId="1FF6EF16" w:rsidR="00F2535C" w:rsidRPr="00F2535C" w:rsidRDefault="00F2535C" w:rsidP="00F2535C">
      <w:pPr>
        <w:pStyle w:val="Corpotesto"/>
        <w:rPr>
          <w:rFonts w:eastAsiaTheme="majorEastAsia" w:cs="Times New Roman"/>
          <w:lang w:eastAsia="it-IT"/>
        </w:rPr>
      </w:pPr>
      <w:r w:rsidRPr="00F2535C">
        <w:rPr>
          <w:rFonts w:eastAsiaTheme="majorEastAsia" w:cs="Times New Roman"/>
          <w:b/>
          <w:bCs/>
          <w:lang w:eastAsia="it-IT"/>
        </w:rPr>
        <w:t>Results</w:t>
      </w:r>
      <w:r w:rsidRPr="00F2535C">
        <w:rPr>
          <w:rFonts w:eastAsiaTheme="majorEastAsia" w:cs="Times New Roman"/>
          <w:lang w:eastAsia="it-IT"/>
        </w:rPr>
        <w:t xml:space="preserve">: Partial support was found for the BCH,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w:t>
      </w:r>
      <w:r>
        <w:rPr>
          <w:rFonts w:eastAsiaTheme="majorEastAsia" w:cs="Times New Roman"/>
          <w:lang w:eastAsia="it-IT"/>
        </w:rPr>
        <w:t>An</w:t>
      </w:r>
      <w:r w:rsidRPr="00F2535C">
        <w:rPr>
          <w:rFonts w:eastAsiaTheme="majorEastAsia" w:cs="Times New Roman"/>
          <w:lang w:eastAsia="it-IT"/>
        </w:rPr>
        <w:t xml:space="preserve"> </w:t>
      </w:r>
      <w:proofErr w:type="spellStart"/>
      <w:r w:rsidRPr="00F2535C">
        <w:rPr>
          <w:rFonts w:eastAsiaTheme="majorEastAsia" w:cs="Times New Roman"/>
          <w:lang w:eastAsia="it-IT"/>
        </w:rPr>
        <w:t>idionomic</w:t>
      </w:r>
      <w:proofErr w:type="spellEnd"/>
      <w:r w:rsidRPr="00F2535C">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p>
    <w:p w14:paraId="44E87C51" w14:textId="7F35DF51" w:rsidR="00F2535C" w:rsidRPr="00F2535C" w:rsidRDefault="00F2535C" w:rsidP="00F2535C">
      <w:pPr>
        <w:pStyle w:val="Corpotesto"/>
        <w:ind w:firstLine="0"/>
        <w:rPr>
          <w:rFonts w:eastAsiaTheme="majorEastAsia" w:cs="Times New Roman"/>
          <w:lang w:eastAsia="it-IT"/>
        </w:rPr>
      </w:pPr>
      <w:r w:rsidRPr="00F2535C">
        <w:rPr>
          <w:rFonts w:eastAsiaTheme="majorEastAsia" w:cs="Times New Roman"/>
          <w:b/>
          <w:bCs/>
          <w:lang w:eastAsia="it-IT"/>
        </w:rPr>
        <w:t>Conclusions</w:t>
      </w:r>
      <w:r w:rsidRPr="00F2535C">
        <w:rPr>
          <w:rFonts w:eastAsiaTheme="majorEastAsia" w:cs="Times New Roman"/>
          <w:lang w:eastAsia="it-IT"/>
        </w:rPr>
        <w:t>: These findings partly support the BCH,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p>
    <w:p w14:paraId="6B977E52" w14:textId="77777777" w:rsidR="00F2535C" w:rsidRDefault="00F2535C" w:rsidP="00F2535C">
      <w:pPr>
        <w:pStyle w:val="Corpotesto"/>
        <w:ind w:firstLine="0"/>
        <w:rPr>
          <w:rFonts w:eastAsiaTheme="majorEastAsia" w:cs="Times New Roman"/>
          <w:b/>
          <w:bCs/>
          <w:lang w:eastAsia="it-IT"/>
        </w:rPr>
      </w:pPr>
    </w:p>
    <w:p w14:paraId="5D88AC57" w14:textId="25F60E83" w:rsidR="00AA3C26" w:rsidRDefault="00AA3C26" w:rsidP="00F2535C">
      <w:pPr>
        <w:pStyle w:val="Corpotesto"/>
        <w:ind w:firstLine="0"/>
      </w:pPr>
      <w:r w:rsidRPr="00B34EF6">
        <w:rPr>
          <w:b/>
          <w:bCs/>
        </w:rPr>
        <w:t xml:space="preserve">Keywords: </w:t>
      </w:r>
      <w:r w:rsidRPr="00077049">
        <w:t>self-compassion; ecological momentary assessment; contextual factors; emotion regulation; decentering; negative affect.</w:t>
      </w:r>
    </w:p>
    <w:p w14:paraId="5F4866DC" w14:textId="77777777" w:rsidR="00AA3C26" w:rsidRPr="00AA3C26" w:rsidRDefault="00AA3C26" w:rsidP="00AA3C26">
      <w:pPr>
        <w:spacing w:after="200"/>
        <w:rPr>
          <w:lang w:val="en-US"/>
        </w:rPr>
      </w:pPr>
      <w:r w:rsidRPr="001D3E8C">
        <w:rPr>
          <w:lang w:val="en-US"/>
        </w:rPr>
        <w:br w:type="page"/>
      </w:r>
    </w:p>
    <w:p w14:paraId="69495B87" w14:textId="390813FF" w:rsidR="00DC565A" w:rsidRDefault="00DC565A" w:rsidP="00DC565A">
      <w:pPr>
        <w:pStyle w:val="h1-pagebreak"/>
        <w:rPr>
          <w:b/>
          <w:bCs w:val="0"/>
          <w:lang w:val="en-US"/>
        </w:rPr>
      </w:pPr>
      <w:r w:rsidRPr="00AA3C26">
        <w:rPr>
          <w:b/>
          <w:bCs w:val="0"/>
          <w:lang w:val="en-US"/>
        </w:rPr>
        <w:lastRenderedPageBreak/>
        <w:t>State Self-Compassion Dynamics: Partial Evidence for the Bipolar Continuum Hypothesis</w:t>
      </w:r>
    </w:p>
    <w:p w14:paraId="3169D333" w14:textId="77777777" w:rsidR="00DC565A" w:rsidRDefault="00DC565A" w:rsidP="00DC565A">
      <w:pPr>
        <w:spacing w:line="480" w:lineRule="auto"/>
        <w:rPr>
          <w:lang w:val="en-US"/>
        </w:rPr>
      </w:pPr>
    </w:p>
    <w:p w14:paraId="7AC67625" w14:textId="1B8AA85E" w:rsidR="00851373" w:rsidRPr="00851373" w:rsidRDefault="00851373" w:rsidP="00DC565A">
      <w:pPr>
        <w:spacing w:line="480" w:lineRule="auto"/>
        <w:ind w:firstLine="708"/>
        <w:rPr>
          <w:lang w:val="en-US"/>
        </w:rPr>
      </w:pPr>
      <w:r w:rsidRPr="00851373">
        <w:rPr>
          <w:lang w:val="en-US"/>
        </w:rPr>
        <w:t>Self-compassion—the capacity to respond to personal suffering and perceived inadequacies with kindness and understanding—has emerged as a fundamental construct in contemporary psychological research. Since the introduction of the Self-Compassion Scale (Neff, 2003), which has garnered over 9,786 citations, researchers have extensively investigated this psychological phenomenon. However, the theoretical underpinnings of self-compassion remain subject to ongoing debate within the field.</w:t>
      </w:r>
    </w:p>
    <w:p w14:paraId="29679A8F" w14:textId="180BD2AF" w:rsidR="00AA3C26" w:rsidRPr="001D3E8C" w:rsidRDefault="00AA3C26" w:rsidP="00AA3C26">
      <w:pPr>
        <w:spacing w:line="480" w:lineRule="auto"/>
        <w:ind w:firstLine="708"/>
        <w:rPr>
          <w:lang w:val="en-US"/>
        </w:rPr>
      </w:pPr>
      <w:r w:rsidRPr="001D3E8C">
        <w:rPr>
          <w:lang w:val="en-US"/>
        </w:rPr>
        <w:t>At the heart of this d</w:t>
      </w:r>
      <w:r w:rsidR="004504FA">
        <w:rPr>
          <w:lang w:val="en-US"/>
        </w:rPr>
        <w:t>ebate</w:t>
      </w:r>
      <w:r w:rsidRPr="001D3E8C">
        <w:rPr>
          <w:lang w:val="en-US"/>
        </w:rPr>
        <w:t xml:space="preserve"> lies the Bipolar Continuum Hypothesis (Neff, 2022), </w:t>
      </w:r>
      <w:r w:rsidR="00851373" w:rsidRPr="00851373">
        <w:rPr>
          <w:lang w:val="en-US"/>
        </w:rPr>
        <w:t>which posits that compassionate self-responding (CS) and uncompassionate self-responding (UCS) represent opposing ends of a single continuum rather than distinct constructs. This model positions self-kindness, common humanity, and mindfulness at the compassionate pole, with their theoretical opposites—self-judgment, isolation, and over-identification—at the uncompassionate pole. Supporting this framework, psychometric analyses have demonstrated that the Self-Compassion Scale captures both a global self-compassion factor and six distinct subfactors (Neff et al., 2017, 2021).</w:t>
      </w:r>
      <w:r w:rsidRPr="001D3E8C">
        <w:rPr>
          <w:lang w:val="en-US"/>
        </w:rPr>
        <w:t xml:space="preserve"> Neff (2022) </w:t>
      </w:r>
      <w:r w:rsidR="00851373">
        <w:rPr>
          <w:lang w:val="en-US"/>
        </w:rPr>
        <w:t>argues</w:t>
      </w:r>
      <w:r w:rsidRPr="001D3E8C">
        <w:rPr>
          <w:lang w:val="en-US"/>
        </w:rPr>
        <w:t xml:space="preserve"> that </w:t>
      </w:r>
      <w:r w:rsidR="00851373">
        <w:rPr>
          <w:lang w:val="en-US"/>
        </w:rPr>
        <w:t>separating</w:t>
      </w:r>
      <w:r w:rsidRPr="001D3E8C">
        <w:rPr>
          <w:lang w:val="en-US"/>
        </w:rPr>
        <w:t xml:space="preserve"> the</w:t>
      </w:r>
      <w:r w:rsidR="00851373">
        <w:rPr>
          <w:lang w:val="en-US"/>
        </w:rPr>
        <w:t xml:space="preserve"> CS and UCS</w:t>
      </w:r>
      <w:r w:rsidRPr="001D3E8C">
        <w:rPr>
          <w:lang w:val="en-US"/>
        </w:rPr>
        <w:t xml:space="preserve"> components into separate constructs constitutes a conceptual fallacy and advocates for the use of the </w:t>
      </w:r>
      <w:r w:rsidR="00136B1C" w:rsidRPr="001D3E8C">
        <w:rPr>
          <w:lang w:val="en-US"/>
        </w:rPr>
        <w:t>Self-Compassion Scale</w:t>
      </w:r>
      <w:r w:rsidRPr="001D3E8C">
        <w:rPr>
          <w:lang w:val="en-US"/>
        </w:rPr>
        <w:t xml:space="preserve"> total score as a unified measure. </w:t>
      </w:r>
    </w:p>
    <w:p w14:paraId="331369D3" w14:textId="0A414486" w:rsidR="00851373" w:rsidRPr="00851373" w:rsidRDefault="00851373" w:rsidP="00AA3C26">
      <w:pPr>
        <w:spacing w:line="480" w:lineRule="auto"/>
        <w:ind w:firstLine="708"/>
        <w:rPr>
          <w:lang w:val="en-US"/>
        </w:rPr>
      </w:pPr>
      <w:r w:rsidRPr="00851373">
        <w:rPr>
          <w:lang w:val="en-US"/>
        </w:rPr>
        <w:t xml:space="preserve">However, competing theoretical frameworks challenge this unidimensional conceptualization. Several researchers maintain that CS and UCS represent distinct psychological constructs rather than </w:t>
      </w:r>
      <w:proofErr w:type="gramStart"/>
      <w:r w:rsidRPr="00851373">
        <w:rPr>
          <w:lang w:val="en-US"/>
        </w:rPr>
        <w:t>polar opposites</w:t>
      </w:r>
      <w:proofErr w:type="gramEnd"/>
      <w:r w:rsidRPr="00851373">
        <w:rPr>
          <w:lang w:val="en-US"/>
        </w:rPr>
        <w:t xml:space="preserve"> (</w:t>
      </w:r>
      <w:proofErr w:type="spellStart"/>
      <w:r w:rsidRPr="00851373">
        <w:rPr>
          <w:lang w:val="en-US"/>
        </w:rPr>
        <w:t>Muris</w:t>
      </w:r>
      <w:proofErr w:type="spellEnd"/>
      <w:r w:rsidRPr="00851373">
        <w:rPr>
          <w:lang w:val="en-US"/>
        </w:rPr>
        <w:t xml:space="preserve"> et al., 2018; </w:t>
      </w:r>
      <w:proofErr w:type="spellStart"/>
      <w:r w:rsidRPr="00851373">
        <w:rPr>
          <w:lang w:val="en-US"/>
        </w:rPr>
        <w:t>Muris</w:t>
      </w:r>
      <w:proofErr w:type="spellEnd"/>
      <w:r w:rsidRPr="00851373">
        <w:rPr>
          <w:lang w:val="en-US"/>
        </w:rPr>
        <w:t xml:space="preserve"> &amp; </w:t>
      </w:r>
      <w:proofErr w:type="spellStart"/>
      <w:r w:rsidRPr="00851373">
        <w:rPr>
          <w:lang w:val="en-US"/>
        </w:rPr>
        <w:t>Otgaar</w:t>
      </w:r>
      <w:proofErr w:type="spellEnd"/>
      <w:r w:rsidRPr="00851373">
        <w:rPr>
          <w:lang w:val="en-US"/>
        </w:rPr>
        <w:t xml:space="preserve">, 2020; </w:t>
      </w:r>
      <w:proofErr w:type="spellStart"/>
      <w:r w:rsidRPr="00851373">
        <w:rPr>
          <w:lang w:val="en-US"/>
        </w:rPr>
        <w:t>Muris</w:t>
      </w:r>
      <w:proofErr w:type="spellEnd"/>
      <w:r w:rsidRPr="00851373">
        <w:rPr>
          <w:lang w:val="en-US"/>
        </w:rPr>
        <w:t xml:space="preserve"> &amp; </w:t>
      </w:r>
      <w:proofErr w:type="spellStart"/>
      <w:r w:rsidRPr="00851373">
        <w:rPr>
          <w:lang w:val="en-US"/>
        </w:rPr>
        <w:t>Petrocchi</w:t>
      </w:r>
      <w:proofErr w:type="spellEnd"/>
      <w:r w:rsidRPr="00851373">
        <w:rPr>
          <w:lang w:val="en-US"/>
        </w:rPr>
        <w:t xml:space="preserve">, 2017). This position draws support from differential prediction studies </w:t>
      </w:r>
      <w:r>
        <w:rPr>
          <w:lang w:val="en-US"/>
        </w:rPr>
        <w:t>showing</w:t>
      </w:r>
      <w:r w:rsidRPr="00851373">
        <w:rPr>
          <w:lang w:val="en-US"/>
        </w:rPr>
        <w:t xml:space="preserve"> stronger associations between UCS and psychopathology compared to CS (</w:t>
      </w:r>
      <w:proofErr w:type="spellStart"/>
      <w:r w:rsidRPr="00851373">
        <w:rPr>
          <w:lang w:val="en-US"/>
        </w:rPr>
        <w:t>Muris</w:t>
      </w:r>
      <w:proofErr w:type="spellEnd"/>
      <w:r w:rsidRPr="00851373">
        <w:rPr>
          <w:lang w:val="en-US"/>
        </w:rPr>
        <w:t>, 2016). Further challenging the unidimensional framework, empirical evidence suggests</w:t>
      </w:r>
      <w:r>
        <w:rPr>
          <w:lang w:val="en-US"/>
        </w:rPr>
        <w:t xml:space="preserve"> that</w:t>
      </w:r>
      <w:r w:rsidRPr="00851373">
        <w:rPr>
          <w:lang w:val="en-US"/>
        </w:rPr>
        <w:t xml:space="preserve"> individuals can </w:t>
      </w:r>
      <w:r w:rsidRPr="00851373">
        <w:rPr>
          <w:lang w:val="en-US"/>
        </w:rPr>
        <w:lastRenderedPageBreak/>
        <w:t>simultaneously exhibit high levels of both CS and UCS (Ullrich-French &amp; Cox, 2020)—a finding incompatible with a strict bipolar continuum model.</w:t>
      </w:r>
    </w:p>
    <w:p w14:paraId="4CFDBDF1" w14:textId="70FDF584" w:rsidR="00851373" w:rsidRDefault="00851373" w:rsidP="00AA3C26">
      <w:pPr>
        <w:spacing w:line="480" w:lineRule="auto"/>
        <w:ind w:firstLine="708"/>
        <w:rPr>
          <w:lang w:val="en-US"/>
        </w:rPr>
      </w:pPr>
      <w:r w:rsidRPr="00851373">
        <w:rPr>
          <w:lang w:val="en-US"/>
        </w:rPr>
        <w:t xml:space="preserve">Recent developments in this debate suggest that experimental approaches, rather than traditional psychometric methods, may better address these theoretical contradictions (Ferrari et al., 2022). This perspective aligns with broader trends in psychological science that emphasize state-dependent variability over trait stability. Ecological Momentary Assessment (EMA) methodology has proven particularly valuable in capturing these temporal dynamics. Recent studies have </w:t>
      </w:r>
      <w:r>
        <w:rPr>
          <w:lang w:val="en-US"/>
        </w:rPr>
        <w:t>shown</w:t>
      </w:r>
      <w:r w:rsidRPr="00851373">
        <w:rPr>
          <w:lang w:val="en-US"/>
        </w:rPr>
        <w:t xml:space="preserve"> that fluctuations in momentary self-compassion predict concurrent changes in affect and stress reactivity, with UCS emerging as a particularly robust predictor of negative emotional states (Mey et al., 2023).</w:t>
      </w:r>
    </w:p>
    <w:p w14:paraId="4DE2F0BB" w14:textId="637DEED2" w:rsidR="00851373" w:rsidRDefault="00851373" w:rsidP="00851373">
      <w:pPr>
        <w:spacing w:line="480" w:lineRule="auto"/>
        <w:ind w:firstLine="708"/>
        <w:rPr>
          <w:lang w:val="en-US"/>
        </w:rPr>
      </w:pPr>
      <w:r w:rsidRPr="00851373">
        <w:rPr>
          <w:lang w:val="en-US"/>
        </w:rPr>
        <w:t xml:space="preserve">Multiple investigations have identified </w:t>
      </w:r>
      <w:r>
        <w:rPr>
          <w:lang w:val="en-US"/>
        </w:rPr>
        <w:t>robust</w:t>
      </w:r>
      <w:r w:rsidRPr="00851373">
        <w:rPr>
          <w:lang w:val="en-US"/>
        </w:rPr>
        <w:t xml:space="preserve"> associations between momentary self-compassion and various adaptive outcomes, including enhanced mindfulness, reduced stress reactivity, and improved well-being (</w:t>
      </w:r>
      <w:proofErr w:type="spellStart"/>
      <w:r w:rsidRPr="00851373">
        <w:rPr>
          <w:lang w:val="en-US"/>
        </w:rPr>
        <w:t>Biehler</w:t>
      </w:r>
      <w:proofErr w:type="spellEnd"/>
      <w:r w:rsidRPr="00851373">
        <w:rPr>
          <w:lang w:val="en-US"/>
        </w:rPr>
        <w:t xml:space="preserve"> &amp; </w:t>
      </w:r>
      <w:proofErr w:type="spellStart"/>
      <w:r w:rsidRPr="00851373">
        <w:rPr>
          <w:lang w:val="en-US"/>
        </w:rPr>
        <w:t>Naragon</w:t>
      </w:r>
      <w:proofErr w:type="spellEnd"/>
      <w:r w:rsidRPr="00851373">
        <w:rPr>
          <w:lang w:val="en-US"/>
        </w:rPr>
        <w:t xml:space="preserve">-Gainey, 2022; Ewert et al., 2022; </w:t>
      </w:r>
      <w:proofErr w:type="spellStart"/>
      <w:r w:rsidRPr="00851373">
        <w:rPr>
          <w:lang w:val="en-US"/>
        </w:rPr>
        <w:t>Sahdra</w:t>
      </w:r>
      <w:proofErr w:type="spellEnd"/>
      <w:r w:rsidRPr="00851373">
        <w:rPr>
          <w:lang w:val="en-US"/>
        </w:rPr>
        <w:t xml:space="preserve"> et al., 2023). The consistency of these temporal relationships supports reconceptualizing self-compassion as a dynamic process rather than a stable trait characteristic.</w:t>
      </w:r>
    </w:p>
    <w:p w14:paraId="3896D885" w14:textId="1F56E819" w:rsidR="00851373" w:rsidRDefault="00806084" w:rsidP="00AA3C26">
      <w:pPr>
        <w:spacing w:line="480" w:lineRule="auto"/>
        <w:ind w:firstLine="708"/>
        <w:rPr>
          <w:lang w:val="en-US"/>
        </w:rPr>
      </w:pPr>
      <w:r w:rsidRPr="00806084">
        <w:rPr>
          <w:lang w:val="en-US"/>
        </w:rPr>
        <w:t>Despite these advances in understanding self-compassion's temporal dynamics and contextual variability, notable methodological limitations persist</w:t>
      </w:r>
      <w:r w:rsidR="00851373" w:rsidRPr="00851373">
        <w:rPr>
          <w:lang w:val="en-US"/>
        </w:rPr>
        <w:t>. Previous studies have typically employed brief assessment periods (≤ 7 days), potentially overlooking the full complexity of state self-compassion dynamics. Additionally, the absence of validated state measures in earlier research necessitated reliance on ad hoc instruments, potentially compromising measurement reliability.</w:t>
      </w:r>
    </w:p>
    <w:p w14:paraId="5D4C3837" w14:textId="710CD3A9" w:rsidR="00C87AC7" w:rsidRDefault="00C87AC7" w:rsidP="00AA3C26">
      <w:pPr>
        <w:spacing w:line="480" w:lineRule="auto"/>
        <w:ind w:firstLine="708"/>
        <w:rPr>
          <w:lang w:val="en-US"/>
        </w:rPr>
      </w:pPr>
      <w:r w:rsidRPr="00C87AC7">
        <w:rPr>
          <w:lang w:val="en-US"/>
        </w:rPr>
        <w:t xml:space="preserve">Our study addresses these limitations through a three-month-long EMA and the implementation of the validated State Self-Compassion Scale (Neff, 2022). Our study represents the first examination of the Bipolar Continuum Hypothesis within an EMA framework that </w:t>
      </w:r>
      <w:r w:rsidRPr="00C87AC7">
        <w:rPr>
          <w:lang w:val="en-US"/>
        </w:rPr>
        <w:lastRenderedPageBreak/>
        <w:t>explicitly accounts for the hierarchical structure of temporal data nested within days and individuals.</w:t>
      </w:r>
      <w:r>
        <w:rPr>
          <w:lang w:val="en-US"/>
        </w:rPr>
        <w:t xml:space="preserve"> </w:t>
      </w:r>
    </w:p>
    <w:p w14:paraId="05729172" w14:textId="77777777" w:rsidR="00C87AC7" w:rsidRPr="00C87AC7" w:rsidRDefault="00C87AC7" w:rsidP="00AA3C26">
      <w:pPr>
        <w:spacing w:line="480" w:lineRule="auto"/>
        <w:ind w:firstLine="708"/>
        <w:rPr>
          <w:lang w:val="en-US"/>
        </w:rPr>
      </w:pPr>
      <w:r w:rsidRPr="00C87AC7">
        <w:rPr>
          <w:lang w:val="en-US"/>
        </w:rPr>
        <w:t>This research aims to empirically evaluate the Bipolar Continuum Hypothesis by examining the differential influence of situational factors on CS and UCS components. If self-compassion operates as a unified construct, as proposed by the Bipolar Continuum Hypothesis, situational factors should exert opposing effects on CS and UCS. Alternatively, evidence of independent or asymmetric responses to contextual influences would support a dual-construct framework.</w:t>
      </w:r>
    </w:p>
    <w:p w14:paraId="53FD10B7" w14:textId="77777777" w:rsidR="00C87AC7" w:rsidRDefault="00C87AC7" w:rsidP="00C87AC7">
      <w:pPr>
        <w:spacing w:line="480" w:lineRule="auto"/>
        <w:ind w:firstLine="360"/>
        <w:rPr>
          <w:lang w:val="en-US"/>
        </w:rPr>
      </w:pPr>
      <w:r w:rsidRPr="00C87AC7">
        <w:rPr>
          <w:lang w:val="en-US"/>
        </w:rPr>
        <w:t>Drawing on Ferrari et al.'s (2022) conceptualization of self-compassion as a dynamic process, we propose three specific hypotheses:</w:t>
      </w:r>
    </w:p>
    <w:p w14:paraId="7D180092" w14:textId="24F74FED" w:rsidR="00AA3C26" w:rsidRPr="00C87AC7" w:rsidRDefault="00A63788" w:rsidP="00C87AC7">
      <w:pPr>
        <w:pStyle w:val="Paragrafoelenco"/>
        <w:numPr>
          <w:ilvl w:val="0"/>
          <w:numId w:val="1"/>
        </w:numPr>
        <w:spacing w:line="480" w:lineRule="auto"/>
        <w:rPr>
          <w:lang w:val="en-US"/>
        </w:rPr>
      </w:pPr>
      <w:r>
        <w:rPr>
          <w:lang w:val="en-US"/>
        </w:rPr>
        <w:t>State</w:t>
      </w:r>
      <w:r w:rsidR="00C87AC7" w:rsidRPr="00C87AC7">
        <w:rPr>
          <w:lang w:val="en-US"/>
        </w:rPr>
        <w:t xml:space="preserve">-level CS and UCS should demonstrate strong temporal </w:t>
      </w:r>
      <w:r w:rsidR="003E469A">
        <w:rPr>
          <w:lang w:val="en-US"/>
        </w:rPr>
        <w:t>dynamics</w:t>
      </w:r>
      <w:r w:rsidR="00C87AC7" w:rsidRPr="00C87AC7">
        <w:rPr>
          <w:lang w:val="en-US"/>
        </w:rPr>
        <w:t>, reflecting moment-to-moment regulatory processes.</w:t>
      </w:r>
    </w:p>
    <w:p w14:paraId="32BB429D" w14:textId="77777777" w:rsidR="00A715E5" w:rsidRDefault="00C87AC7" w:rsidP="00A715E5">
      <w:pPr>
        <w:numPr>
          <w:ilvl w:val="0"/>
          <w:numId w:val="1"/>
        </w:numPr>
        <w:spacing w:line="480" w:lineRule="auto"/>
        <w:rPr>
          <w:lang w:val="en-US"/>
        </w:rPr>
      </w:pPr>
      <w:r w:rsidRPr="00C87AC7">
        <w:rPr>
          <w:lang w:val="en-US"/>
        </w:rPr>
        <w:t>Contextual stress or negative affect may enhance the bipolarity between CS and UCS components, suggesting situation-specific activation of self-regulatory mechanisms.</w:t>
      </w:r>
    </w:p>
    <w:p w14:paraId="5A2D1778" w14:textId="5B81E305" w:rsidR="00A715E5" w:rsidRPr="00A715E5" w:rsidRDefault="00A715E5" w:rsidP="00A715E5">
      <w:pPr>
        <w:numPr>
          <w:ilvl w:val="0"/>
          <w:numId w:val="1"/>
        </w:numPr>
        <w:spacing w:line="480" w:lineRule="auto"/>
        <w:rPr>
          <w:lang w:val="en-US"/>
        </w:rPr>
      </w:pPr>
      <w:r w:rsidRPr="00A715E5">
        <w:rPr>
          <w:lang w:val="en-US"/>
        </w:rPr>
        <w:t xml:space="preserve">The relationship between CS and UCS components may exhibit </w:t>
      </w:r>
      <w:r>
        <w:rPr>
          <w:lang w:val="en-US"/>
        </w:rPr>
        <w:t>notable</w:t>
      </w:r>
      <w:r w:rsidRPr="00A715E5">
        <w:rPr>
          <w:lang w:val="en-US"/>
        </w:rPr>
        <w:t xml:space="preserve"> individual differences, necessitating person-centered approaches to capture the full complexity of self-compassionate responding.</w:t>
      </w:r>
    </w:p>
    <w:p w14:paraId="7EFC2388" w14:textId="52DD499D" w:rsidR="00A715E5" w:rsidRPr="00A715E5" w:rsidRDefault="00A715E5" w:rsidP="00AA3C26">
      <w:pPr>
        <w:spacing w:line="480" w:lineRule="auto"/>
        <w:ind w:firstLine="680"/>
        <w:rPr>
          <w:lang w:val="en-US"/>
        </w:rPr>
      </w:pPr>
      <w:r w:rsidRPr="00A715E5">
        <w:rPr>
          <w:lang w:val="en-US"/>
        </w:rPr>
        <w:t>To test these hypotheses, we conducted two EMA studies. Study 1 investigated the associations between immediate emotional states, event unpleasantness, and state self-compassion components in daily life. Study 2 extended this investigation by examining state self-compassion before and after a high-stakes university examination, providing a naturalistic test of contextual effects on self-compassionate responding. Additionally, we incorporated</w:t>
      </w:r>
      <w:r>
        <w:rPr>
          <w:lang w:val="en-US"/>
        </w:rPr>
        <w:t xml:space="preserve"> a</w:t>
      </w:r>
      <w:r w:rsidRPr="00A715E5">
        <w:rPr>
          <w:lang w:val="en-US"/>
        </w:rPr>
        <w:t xml:space="preserve"> measure of decentering (</w:t>
      </w:r>
      <w:proofErr w:type="spellStart"/>
      <w:r w:rsidRPr="00A715E5">
        <w:rPr>
          <w:lang w:val="en-US"/>
        </w:rPr>
        <w:t>Biehler</w:t>
      </w:r>
      <w:proofErr w:type="spellEnd"/>
      <w:r w:rsidRPr="00A715E5">
        <w:rPr>
          <w:lang w:val="en-US"/>
        </w:rPr>
        <w:t xml:space="preserve"> &amp; </w:t>
      </w:r>
      <w:proofErr w:type="spellStart"/>
      <w:r w:rsidRPr="00A715E5">
        <w:rPr>
          <w:lang w:val="en-US"/>
        </w:rPr>
        <w:t>Naragon</w:t>
      </w:r>
      <w:proofErr w:type="spellEnd"/>
      <w:r w:rsidRPr="00A715E5">
        <w:rPr>
          <w:lang w:val="en-US"/>
        </w:rPr>
        <w:t xml:space="preserve">-Gainey, 2022)—a fundamental mindfulness process—to </w:t>
      </w:r>
      <w:r w:rsidRPr="00A715E5">
        <w:rPr>
          <w:lang w:val="en-US"/>
        </w:rPr>
        <w:lastRenderedPageBreak/>
        <w:t>examine its potential differential effects on CS and UCS, offering a novel approach to testing the Bipolar Continuum Hypothesis.</w:t>
      </w:r>
    </w:p>
    <w:p w14:paraId="17917EF3" w14:textId="3FE117F0" w:rsidR="00AA3C26" w:rsidRPr="008A019D" w:rsidRDefault="00A715E5" w:rsidP="00AA3C26">
      <w:pPr>
        <w:spacing w:line="480" w:lineRule="auto"/>
        <w:ind w:firstLine="680"/>
        <w:rPr>
          <w:lang w:val="en-CA"/>
        </w:rPr>
      </w:pPr>
      <w:r w:rsidRPr="00A715E5">
        <w:rPr>
          <w:lang w:val="en-US"/>
        </w:rPr>
        <w:t>Understanding the dynamic interactions between state CS and UCS has crucial implications for psychological interventions aimed at enhancing well-being. By elucidating how situational factors influence real-time self-compassionate responding, this research aims to advance both theoretical understanding of self-compassion and inform evidence-based strategies for fostering adaptive self-relations across diverse contextual demands.</w:t>
      </w:r>
    </w:p>
    <w:p w14:paraId="43BFEA6C" w14:textId="77777777" w:rsidR="00AA3C26" w:rsidRPr="00DC565A" w:rsidRDefault="00AA3C26" w:rsidP="00DC565A">
      <w:pPr>
        <w:pStyle w:val="Titolo1"/>
        <w:spacing w:line="480" w:lineRule="auto"/>
        <w:jc w:val="center"/>
        <w:rPr>
          <w:rFonts w:ascii="Times New Roman" w:hAnsi="Times New Roman" w:cs="Times New Roman"/>
          <w:b/>
          <w:bCs/>
          <w:color w:val="auto"/>
          <w:sz w:val="24"/>
          <w:szCs w:val="24"/>
          <w:lang w:val="en-US"/>
        </w:rPr>
      </w:pPr>
      <w:bookmarkStart w:id="1" w:name="X626c7679354204bf92f7c687b21144357428a58"/>
      <w:bookmarkEnd w:id="0"/>
      <w:r w:rsidRPr="00DC565A">
        <w:rPr>
          <w:rFonts w:ascii="Times New Roman" w:hAnsi="Times New Roman" w:cs="Times New Roman"/>
          <w:b/>
          <w:bCs/>
          <w:color w:val="auto"/>
          <w:sz w:val="24"/>
          <w:szCs w:val="24"/>
          <w:lang w:val="en-US"/>
        </w:rPr>
        <w:t>Study 1: Temporal Dynamics of State Self-Compassion in Daily Life</w:t>
      </w:r>
    </w:p>
    <w:p w14:paraId="3836C7B5" w14:textId="0AAADDD3" w:rsidR="00E30BBD" w:rsidRPr="00E30BBD" w:rsidRDefault="003F7AD0" w:rsidP="00E30BBD">
      <w:pPr>
        <w:pStyle w:val="Titolo2"/>
        <w:spacing w:line="480" w:lineRule="auto"/>
        <w:ind w:firstLine="720"/>
        <w:rPr>
          <w:rFonts w:ascii="Times New Roman" w:eastAsiaTheme="minorHAnsi" w:hAnsi="Times New Roman" w:cstheme="minorBidi"/>
          <w:color w:val="auto"/>
          <w:sz w:val="24"/>
          <w:szCs w:val="24"/>
          <w:lang w:val="en-US" w:eastAsia="en-US"/>
        </w:rPr>
      </w:pPr>
      <w:bookmarkStart w:id="2" w:name="methods"/>
      <w:r>
        <w:rPr>
          <w:rFonts w:ascii="Times New Roman" w:eastAsiaTheme="minorHAnsi" w:hAnsi="Times New Roman" w:cstheme="minorBidi"/>
          <w:color w:val="auto"/>
          <w:sz w:val="24"/>
          <w:szCs w:val="24"/>
          <w:lang w:val="en-US" w:eastAsia="en-US"/>
        </w:rPr>
        <w:t>S</w:t>
      </w:r>
      <w:r w:rsidR="00E30BBD" w:rsidRPr="00E30BBD">
        <w:rPr>
          <w:rFonts w:ascii="Times New Roman" w:eastAsiaTheme="minorHAnsi" w:hAnsi="Times New Roman" w:cstheme="minorBidi"/>
          <w:color w:val="auto"/>
          <w:sz w:val="24"/>
          <w:szCs w:val="24"/>
          <w:lang w:val="en-US" w:eastAsia="en-US"/>
        </w:rPr>
        <w:t>tudy</w:t>
      </w:r>
      <w:r>
        <w:rPr>
          <w:rFonts w:ascii="Times New Roman" w:eastAsiaTheme="minorHAnsi" w:hAnsi="Times New Roman" w:cstheme="minorBidi"/>
          <w:color w:val="auto"/>
          <w:sz w:val="24"/>
          <w:szCs w:val="24"/>
          <w:lang w:val="en-US" w:eastAsia="en-US"/>
        </w:rPr>
        <w:t xml:space="preserve"> 1</w:t>
      </w:r>
      <w:r w:rsidR="00E30BBD" w:rsidRPr="00E30BBD">
        <w:rPr>
          <w:rFonts w:ascii="Times New Roman" w:eastAsiaTheme="minorHAnsi" w:hAnsi="Times New Roman" w:cstheme="minorBidi"/>
          <w:color w:val="auto"/>
          <w:sz w:val="24"/>
          <w:szCs w:val="24"/>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p>
    <w:p w14:paraId="73152C7B" w14:textId="3397F99F" w:rsidR="00E30BBD" w:rsidRDefault="00E30BBD" w:rsidP="00E30BBD">
      <w:pPr>
        <w:pStyle w:val="Titolo2"/>
        <w:spacing w:line="480" w:lineRule="auto"/>
        <w:ind w:firstLine="720"/>
        <w:rPr>
          <w:rFonts w:ascii="Times New Roman" w:eastAsiaTheme="minorHAnsi" w:hAnsi="Times New Roman" w:cstheme="minorBidi"/>
          <w:color w:val="auto"/>
          <w:sz w:val="24"/>
          <w:szCs w:val="24"/>
          <w:lang w:val="en-US" w:eastAsia="en-US"/>
        </w:rPr>
      </w:pPr>
      <w:r w:rsidRPr="00E30BBD">
        <w:rPr>
          <w:rFonts w:ascii="Times New Roman" w:eastAsiaTheme="minorHAnsi" w:hAnsi="Times New Roman" w:cstheme="minorBidi"/>
          <w:color w:val="auto"/>
          <w:sz w:val="24"/>
          <w:szCs w:val="24"/>
          <w:lang w:val="en-US" w:eastAsia="en-US"/>
        </w:rPr>
        <w:t xml:space="preserve">According to the Bipolar Continuum Hypothesis, contextual influences should produce opposing effects on </w:t>
      </w:r>
      <w:r>
        <w:rPr>
          <w:rFonts w:ascii="Times New Roman" w:eastAsiaTheme="minorHAnsi" w:hAnsi="Times New Roman" w:cstheme="minorBidi"/>
          <w:color w:val="auto"/>
          <w:sz w:val="24"/>
          <w:szCs w:val="24"/>
          <w:lang w:val="en-US" w:eastAsia="en-US"/>
        </w:rPr>
        <w:t xml:space="preserve">the </w:t>
      </w:r>
      <w:r w:rsidRPr="00E30BBD">
        <w:rPr>
          <w:rFonts w:ascii="Times New Roman" w:eastAsiaTheme="minorHAnsi" w:hAnsi="Times New Roman" w:cstheme="minorBidi"/>
          <w:color w:val="auto"/>
          <w:sz w:val="24"/>
          <w:szCs w:val="24"/>
          <w:lang w:val="en-US" w:eastAsia="en-US"/>
        </w:rPr>
        <w:t>CS and UCS components. Moreover, emotionally salient contexts may amplify this bipolar relationship (</w:t>
      </w:r>
      <w:proofErr w:type="spellStart"/>
      <w:r w:rsidRPr="00E30BBD">
        <w:rPr>
          <w:rFonts w:ascii="Times New Roman" w:eastAsiaTheme="minorHAnsi" w:hAnsi="Times New Roman" w:cstheme="minorBidi"/>
          <w:color w:val="auto"/>
          <w:sz w:val="24"/>
          <w:szCs w:val="24"/>
          <w:lang w:val="en-US" w:eastAsia="en-US"/>
        </w:rPr>
        <w:t>Dejonckheere</w:t>
      </w:r>
      <w:proofErr w:type="spellEnd"/>
      <w:r w:rsidRPr="00E30BBD">
        <w:rPr>
          <w:rFonts w:ascii="Times New Roman" w:eastAsiaTheme="minorHAnsi" w:hAnsi="Times New Roman" w:cstheme="minorBidi"/>
          <w:color w:val="auto"/>
          <w:sz w:val="24"/>
          <w:szCs w:val="24"/>
          <w:lang w:val="en-US" w:eastAsia="en-US"/>
        </w:rPr>
        <w:t xml:space="preserve"> et al., 2021; Ferrari et al., 2022). Study 1 tested these predictions through intensive longitudinal assessment of daily experiences.</w:t>
      </w:r>
    </w:p>
    <w:p w14:paraId="3B1DACAE" w14:textId="480496AC" w:rsidR="00AA3C26" w:rsidRPr="00DC565A" w:rsidRDefault="00AA3C26"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w:t>
      </w:r>
    </w:p>
    <w:p w14:paraId="7C76586A" w14:textId="77777777" w:rsidR="00AA3C26" w:rsidRDefault="00AA3C26" w:rsidP="00AA3C26">
      <w:pPr>
        <w:pStyle w:val="FirstParagraph"/>
        <w:ind w:firstLine="0"/>
      </w:pPr>
      <w:bookmarkStart w:id="3" w:name="procedure"/>
      <w:r>
        <w:t xml:space="preserve"> </w:t>
      </w:r>
      <w:r>
        <w:tab/>
      </w:r>
      <w:r w:rsidRPr="001C61A8">
        <w:rPr>
          <w:b/>
          <w:bCs/>
        </w:rPr>
        <w:t>Procedure.</w:t>
      </w:r>
      <w:r>
        <w:t xml:space="preserve"> 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w:t>
      </w:r>
      <w:r>
        <w:lastRenderedPageBreak/>
        <w:t xml:space="preserve">Compassion as a trait characteristic, levels of depression, anxiety and stress over the past week, and emotion regulation capabilities. </w:t>
      </w:r>
      <w:r w:rsidRPr="00EE2ED8">
        <w:t>These were measured using the Self-Compassion Scale (Neff, 2003), the Depression Anxiety Stress Scale-21 (Lovibond &amp; Lovibond, 1995), and the Difficulties in Emotion Regulation Scale (Gratz &amp; Roemer, 2004), respectively</w:t>
      </w:r>
      <w:r>
        <w:t xml:space="preserve"> – </w:t>
      </w:r>
      <w:r w:rsidRPr="00EE2ED8">
        <w:t xml:space="preserve">for details, see the Supplementary </w:t>
      </w:r>
      <w:r>
        <w:t>Information (SI)</w:t>
      </w:r>
      <w:r w:rsidRPr="00EE2ED8">
        <w:t>.</w:t>
      </w:r>
      <w:r>
        <w:t xml:space="preserve"> Following this, participants were trained in using the m-Path mobile application (</w:t>
      </w:r>
      <w:proofErr w:type="spellStart"/>
      <w:r>
        <w:t>Mestdagh</w:t>
      </w:r>
      <w:proofErr w:type="spellEnd"/>
      <w:r>
        <w:t xml:space="preserve"> et al., 2023) on their smartphones, which was used for completing the EMA surveys.</w:t>
      </w:r>
    </w:p>
    <w:p w14:paraId="632AC61A" w14:textId="50FA7B8B" w:rsidR="00AA3C26" w:rsidRDefault="00AA3C26" w:rsidP="00AA3C26">
      <w:pPr>
        <w:pStyle w:val="Corpotesto"/>
      </w:pPr>
      <w:r>
        <w:t xml:space="preserve">The EMA protocol extended over three months, encompassing 10 specific days within this timeframe, once a week. 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w:t>
      </w:r>
      <w:r w:rsidR="00806084" w:rsidRPr="00806084">
        <w:t>Upon receiving a notification, participants were prompted to answer a set of 13 questions, encompassing momentary self-compassion, negative and positive affect, and their evaluation of a recent noteworthy event since the last prompt</w:t>
      </w:r>
      <w:r>
        <w:t>.</w:t>
      </w:r>
    </w:p>
    <w:p w14:paraId="7AFECD5A" w14:textId="77777777" w:rsidR="00AA3C26" w:rsidRDefault="00AA3C26" w:rsidP="00AA3C26">
      <w:pPr>
        <w:pStyle w:val="FirstParagraph"/>
      </w:pPr>
      <w:bookmarkStart w:id="4" w:name="participants"/>
      <w:bookmarkEnd w:id="3"/>
      <w:r w:rsidRPr="009C6EAB">
        <w:rPr>
          <w:b/>
          <w:bCs/>
        </w:rPr>
        <w:t>Participants.</w:t>
      </w:r>
      <w:r>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as voluntary. </w:t>
      </w:r>
      <w:r w:rsidRPr="005B15CE">
        <w:t>Recruitment was conducted through university advertisements, and no incentives</w:t>
      </w:r>
      <w:r>
        <w:t xml:space="preserve"> or course credits</w:t>
      </w:r>
      <w:r w:rsidRPr="005B15CE">
        <w:t xml:space="preserve"> were provided for participation.</w:t>
      </w:r>
      <w:r>
        <w:t xml:space="preserve"> In total, data from 326 participants were eligible for analyses. The mean age was 24.08 years (SD = 7.88 years). </w:t>
      </w:r>
    </w:p>
    <w:p w14:paraId="01E98966" w14:textId="110E0D05" w:rsidR="00AA3C26" w:rsidRDefault="00AA3C26" w:rsidP="00DC565A">
      <w:pPr>
        <w:pStyle w:val="Corpotesto"/>
      </w:pPr>
      <w:r>
        <w:lastRenderedPageBreak/>
        <w:t xml:space="preserve">Eligibility for participation in this study was contingent upon meeting several predefined inclusion criteria at the time of enrollment. Participants were required to: (1) be at least 18 years of age; (2) possess a proficient level of Italian; (3) have prior experience with smartphone usage; and (4) </w:t>
      </w:r>
      <w:r w:rsidRPr="008C4825">
        <w:t>not have any self-reported mental health disorders or drug/alcohol addiction</w:t>
      </w:r>
      <w:r>
        <w:t xml:space="preserve">. </w:t>
      </w:r>
      <w:r w:rsidRPr="00481705">
        <w:t xml:space="preserve">None of </w:t>
      </w:r>
      <w:r>
        <w:t>the participants</w:t>
      </w:r>
      <w:r w:rsidRPr="00481705">
        <w:t xml:space="preserve"> reported present or past psychiatric disorders and none of them reported</w:t>
      </w:r>
      <w:r>
        <w:t xml:space="preserve"> </w:t>
      </w:r>
      <w:r w:rsidRPr="00481705">
        <w:t>using medications.</w:t>
      </w:r>
    </w:p>
    <w:p w14:paraId="7748BCCF" w14:textId="77777777" w:rsidR="00AA3C26" w:rsidRDefault="00AA3C26" w:rsidP="00AA3C26">
      <w:pPr>
        <w:pStyle w:val="Corpotesto"/>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3C80383A" w14:textId="77777777" w:rsidR="00AA3C26" w:rsidRPr="00DC565A" w:rsidRDefault="00AA3C26" w:rsidP="00AA3C26">
      <w:pPr>
        <w:pStyle w:val="Titolo3"/>
        <w:rPr>
          <w:b/>
          <w:bCs/>
          <w:color w:val="auto"/>
          <w:sz w:val="24"/>
          <w:szCs w:val="24"/>
          <w:lang w:val="en-US"/>
        </w:rPr>
      </w:pPr>
      <w:bookmarkStart w:id="5" w:name="materials"/>
      <w:bookmarkEnd w:id="4"/>
      <w:r w:rsidRPr="00DC565A">
        <w:rPr>
          <w:b/>
          <w:bCs/>
          <w:color w:val="auto"/>
          <w:sz w:val="24"/>
          <w:szCs w:val="24"/>
          <w:lang w:val="en-US"/>
        </w:rPr>
        <w:t>Materials.</w:t>
      </w:r>
    </w:p>
    <w:p w14:paraId="1DF9F08C" w14:textId="77777777" w:rsidR="00AA3C26" w:rsidRPr="00AA3C26" w:rsidRDefault="00AA3C26" w:rsidP="00AA3C26">
      <w:pPr>
        <w:pStyle w:val="Titolo4"/>
        <w:rPr>
          <w:lang w:val="en-US"/>
        </w:rPr>
      </w:pPr>
      <w:bookmarkStart w:id="6" w:name="ema-protocol"/>
    </w:p>
    <w:p w14:paraId="188DFEC8" w14:textId="77777777" w:rsidR="00AA3C26" w:rsidRPr="00AA3C26" w:rsidRDefault="00AA3C26" w:rsidP="00E62570">
      <w:pPr>
        <w:pStyle w:val="Titolo4"/>
        <w:spacing w:line="480" w:lineRule="auto"/>
        <w:ind w:firstLine="680"/>
        <w:rPr>
          <w:lang w:val="en-US"/>
        </w:rPr>
      </w:pPr>
      <w:r w:rsidRPr="00DC565A">
        <w:rPr>
          <w:b/>
          <w:bCs/>
          <w:i w:val="0"/>
          <w:iCs w:val="0"/>
          <w:color w:val="auto"/>
          <w:lang w:val="en-US"/>
        </w:rPr>
        <w:t>EMA protocol.</w:t>
      </w:r>
      <w:r w:rsidRPr="00DC565A">
        <w:rPr>
          <w:color w:val="auto"/>
          <w:lang w:val="en-US"/>
        </w:rPr>
        <w:t xml:space="preserve"> </w:t>
      </w:r>
      <w:r w:rsidRPr="00AA3C26">
        <w:rPr>
          <w:bCs/>
          <w:i w:val="0"/>
          <w:lang w:val="en-US"/>
        </w:rPr>
        <w:t>The EMA protocol comprised 13 questions, which included items designed to assess various aspects of participants’ momentary experiences.</w:t>
      </w:r>
    </w:p>
    <w:p w14:paraId="1A7402EB" w14:textId="0945B729" w:rsidR="00AA3C26" w:rsidRDefault="00AA3C26" w:rsidP="00AA3C26">
      <w:pPr>
        <w:pStyle w:val="Corpotesto"/>
      </w:pPr>
      <w:r>
        <w:rPr>
          <w:i/>
          <w:iCs/>
        </w:rPr>
        <w:t>Pleasant/Unpleasant Event.</w:t>
      </w:r>
      <w:r>
        <w:t xml:space="preserve"> The initial query consistently explored the emotional valence — pleasantness or unpleasantness — of the most impactful event since the last notification. For example, “</w:t>
      </w:r>
      <w:r w:rsidR="00806084" w:rsidRPr="00806084">
        <w:t>Think about the most noteworthy event that has occurred since you last received a notification. If this is your first notification of the day, consider the most noteworthy event from the start of the day. How would you evaluate this event?</w:t>
      </w:r>
      <w:r>
        <w:t>” Participants were asked to rate the event on a 5-point Likert scale, where 1 indicates “extremely unpleasant” and 5 signifies “extremely pleasant.”</w:t>
      </w:r>
    </w:p>
    <w:p w14:paraId="6FA0B70D" w14:textId="77777777" w:rsidR="00AA3C26" w:rsidRDefault="00AA3C26" w:rsidP="00AA3C26">
      <w:pPr>
        <w:pStyle w:val="Corpotesto"/>
      </w:pPr>
      <w:r>
        <w:rPr>
          <w:i/>
          <w:iCs/>
        </w:rPr>
        <w:lastRenderedPageBreak/>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 </w:t>
      </w:r>
      <w:r w:rsidRPr="002077A6">
        <w:t>It is important to distinguish this ‘negative affect’ from the DSM-5 personality trait known as ‘negative affectivity’ (American Psychiatric Association [APA], 2013).</w:t>
      </w:r>
    </w:p>
    <w:p w14:paraId="039B6B15" w14:textId="77777777" w:rsidR="00AA3C26" w:rsidRPr="001D3E8C" w:rsidRDefault="00AA3C26" w:rsidP="00AA3C26">
      <w:pPr>
        <w:spacing w:line="480" w:lineRule="auto"/>
        <w:ind w:firstLine="680"/>
        <w:rPr>
          <w:lang w:val="en-US"/>
        </w:rPr>
      </w:pPr>
      <w:r w:rsidRPr="001D3E8C">
        <w:rPr>
          <w:i/>
          <w:iCs/>
          <w:lang w:val="en-US"/>
        </w:rPr>
        <w:t>State-Self-Compassion Scale Short Form (SSCS-SF).</w:t>
      </w:r>
      <w:r w:rsidRPr="001D3E8C">
        <w:rPr>
          <w:lang w:val="en-US"/>
        </w:rP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sidRPr="001D3E8C">
        <w:rPr>
          <w:i/>
          <w:iCs/>
          <w:lang w:val="en-US"/>
        </w:rPr>
        <w:t>e.g.</w:t>
      </w:r>
      <w:r w:rsidRPr="001D3E8C">
        <w:rPr>
          <w:lang w:val="en-US"/>
        </w:rPr>
        <w:t>, “At this moment, I have care and tenderness towards myself”), while the UCS dimension is derived from the aggregate of the negative items (</w:t>
      </w:r>
      <w:r w:rsidRPr="001D3E8C">
        <w:rPr>
          <w:i/>
          <w:iCs/>
          <w:lang w:val="en-US"/>
        </w:rPr>
        <w:t>e.g.</w:t>
      </w:r>
      <w:r w:rsidRPr="001D3E8C">
        <w:rPr>
          <w:lang w:val="en-US"/>
        </w:rPr>
        <w:t xml:space="preserve">, “I can’t stop thinking about everything that is wrong”). To ensure a minimum of 4 items for each dimension (McDonald, 2013), in line with the specific aims of our study, we augmented the SSCS-SF with two supplementary items. These additional items - one for the CS dimension and another for the UCS dimension - were carefully chosen </w:t>
      </w:r>
      <w:r w:rsidRPr="001D3E8C">
        <w:rPr>
          <w:lang w:val="en-US"/>
        </w:rPr>
        <w:lastRenderedPageBreak/>
        <w:t xml:space="preserve">from the State-SCS Long Form (Neff et al., 2021). </w:t>
      </w:r>
      <w:r w:rsidRPr="001D3E8C">
        <w:rPr>
          <w:color w:val="0D0D0D"/>
          <w:shd w:val="clear" w:color="auto" w:fill="FFFFFF"/>
          <w:lang w:val="en-US"/>
        </w:rPr>
        <w:t>Our selection criteria prioritized items with the highest factor loadings, as determined by a previous factor analysis conducted with a similar sample</w:t>
      </w:r>
      <w:r w:rsidRPr="001D3E8C" w:rsidDel="00D231F5">
        <w:rPr>
          <w:lang w:val="en-US"/>
        </w:rPr>
        <w:t xml:space="preserve"> </w:t>
      </w:r>
      <w:r w:rsidRPr="001D3E8C">
        <w:rPr>
          <w:lang w:val="en-US"/>
        </w:rPr>
        <w:t>(</w:t>
      </w:r>
      <w:proofErr w:type="spellStart"/>
      <w:r w:rsidRPr="001D3E8C">
        <w:rPr>
          <w:lang w:val="en-US"/>
        </w:rPr>
        <w:t>Colpizzi</w:t>
      </w:r>
      <w:proofErr w:type="spellEnd"/>
      <w:r w:rsidRPr="001D3E8C">
        <w:rPr>
          <w:lang w:val="en-US"/>
        </w:rPr>
        <w:t xml:space="preserve"> et al., 2024). For the CS component, we added the item 'In this moment, I am able to accept my flaws and weaknesse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w:t>
      </w:r>
      <w:proofErr w:type="spellStart"/>
      <w:r w:rsidRPr="001D3E8C">
        <w:rPr>
          <w:lang w:val="en-US"/>
        </w:rPr>
        <w:t>riesco</w:t>
      </w:r>
      <w:proofErr w:type="spellEnd"/>
      <w:r w:rsidRPr="001D3E8C">
        <w:rPr>
          <w:lang w:val="en-US"/>
        </w:rPr>
        <w:t xml:space="preserve"> </w:t>
      </w:r>
      <w:proofErr w:type="spellStart"/>
      <w:r w:rsidRPr="001D3E8C">
        <w:rPr>
          <w:lang w:val="en-US"/>
        </w:rPr>
        <w:t>ad</w:t>
      </w:r>
      <w:proofErr w:type="spellEnd"/>
      <w:r w:rsidRPr="001D3E8C">
        <w:rPr>
          <w:lang w:val="en-US"/>
        </w:rPr>
        <w:t xml:space="preserve"> </w:t>
      </w:r>
      <w:proofErr w:type="spellStart"/>
      <w:r w:rsidRPr="001D3E8C">
        <w:rPr>
          <w:lang w:val="en-US"/>
        </w:rPr>
        <w:t>accettare</w:t>
      </w:r>
      <w:proofErr w:type="spellEnd"/>
      <w:r w:rsidRPr="001D3E8C">
        <w:rPr>
          <w:lang w:val="en-US"/>
        </w:rPr>
        <w:t xml:space="preserve"> </w:t>
      </w:r>
      <w:proofErr w:type="spellStart"/>
      <w:r w:rsidRPr="001D3E8C">
        <w:rPr>
          <w:lang w:val="en-US"/>
        </w:rPr>
        <w:t>i</w:t>
      </w:r>
      <w:proofErr w:type="spellEnd"/>
      <w:r w:rsidRPr="001D3E8C">
        <w:rPr>
          <w:lang w:val="en-US"/>
        </w:rPr>
        <w:t xml:space="preserve"> </w:t>
      </w:r>
      <w:proofErr w:type="spellStart"/>
      <w:r w:rsidRPr="001D3E8C">
        <w:rPr>
          <w:lang w:val="en-US"/>
        </w:rPr>
        <w:t>miei</w:t>
      </w:r>
      <w:proofErr w:type="spellEnd"/>
      <w:r w:rsidRPr="001D3E8C">
        <w:rPr>
          <w:lang w:val="en-US"/>
        </w:rPr>
        <w:t xml:space="preserve"> </w:t>
      </w:r>
      <w:proofErr w:type="spellStart"/>
      <w:r w:rsidRPr="001D3E8C">
        <w:rPr>
          <w:lang w:val="en-US"/>
        </w:rPr>
        <w:t>difetti</w:t>
      </w:r>
      <w:proofErr w:type="spellEnd"/>
      <w:r w:rsidRPr="001D3E8C">
        <w:rPr>
          <w:lang w:val="en-US"/>
        </w:rPr>
        <w:t xml:space="preserve"> e </w:t>
      </w:r>
      <w:proofErr w:type="spellStart"/>
      <w:r w:rsidRPr="001D3E8C">
        <w:rPr>
          <w:lang w:val="en-US"/>
        </w:rPr>
        <w:t>debolezze</w:t>
      </w:r>
      <w:proofErr w:type="spellEnd"/>
      <w:r w:rsidRPr="001D3E8C">
        <w:rPr>
          <w:lang w:val="en-US"/>
        </w:rPr>
        <w:t xml:space="preserve">); for the UCS component, we added the item 'In this moment, I let myself be carried away by my emotion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mi </w:t>
      </w:r>
      <w:proofErr w:type="spellStart"/>
      <w:r w:rsidRPr="001D3E8C">
        <w:rPr>
          <w:lang w:val="en-US"/>
        </w:rPr>
        <w:t>lascio</w:t>
      </w:r>
      <w:proofErr w:type="spellEnd"/>
      <w:r w:rsidRPr="001D3E8C">
        <w:rPr>
          <w:lang w:val="en-US"/>
        </w:rPr>
        <w:t xml:space="preserve"> </w:t>
      </w:r>
      <w:proofErr w:type="spellStart"/>
      <w:r w:rsidRPr="001D3E8C">
        <w:rPr>
          <w:lang w:val="en-US"/>
        </w:rPr>
        <w:t>trasportare</w:t>
      </w:r>
      <w:proofErr w:type="spellEnd"/>
      <w:r w:rsidRPr="001D3E8C">
        <w:rPr>
          <w:lang w:val="en-US"/>
        </w:rPr>
        <w:t xml:space="preserve"> </w:t>
      </w:r>
      <w:proofErr w:type="spellStart"/>
      <w:r w:rsidRPr="001D3E8C">
        <w:rPr>
          <w:lang w:val="en-US"/>
        </w:rPr>
        <w:t>dalle</w:t>
      </w:r>
      <w:proofErr w:type="spellEnd"/>
      <w:r w:rsidRPr="001D3E8C">
        <w:rPr>
          <w:lang w:val="en-US"/>
        </w:rPr>
        <w:t xml:space="preserve"> </w:t>
      </w:r>
      <w:proofErr w:type="spellStart"/>
      <w:r w:rsidRPr="001D3E8C">
        <w:rPr>
          <w:lang w:val="en-US"/>
        </w:rPr>
        <w:t>mie</w:t>
      </w:r>
      <w:proofErr w:type="spellEnd"/>
      <w:r w:rsidRPr="001D3E8C">
        <w:rPr>
          <w:lang w:val="en-US"/>
        </w:rPr>
        <w:t xml:space="preserve"> </w:t>
      </w:r>
      <w:proofErr w:type="spellStart"/>
      <w:r w:rsidRPr="001D3E8C">
        <w:rPr>
          <w:lang w:val="en-US"/>
        </w:rPr>
        <w:t>emozioni</w:t>
      </w:r>
      <w:proofErr w:type="spellEnd"/>
      <w:r w:rsidRPr="001D3E8C">
        <w:rPr>
          <w:lang w:val="en-US"/>
        </w:rPr>
        <w:t>).</w:t>
      </w:r>
    </w:p>
    <w:p w14:paraId="7C67B3C1" w14:textId="77777777" w:rsidR="00AA3C26" w:rsidRPr="00AA3C26" w:rsidRDefault="00AA3C26" w:rsidP="00AA3C26">
      <w:pPr>
        <w:spacing w:line="480" w:lineRule="auto"/>
        <w:ind w:firstLine="680"/>
        <w:rPr>
          <w:lang w:val="en-US"/>
        </w:rPr>
      </w:pPr>
      <w:r w:rsidRPr="001D3E8C">
        <w:rPr>
          <w:lang w:val="en-US"/>
        </w:rPr>
        <w:t xml:space="preserve">Participants were requested to rate how accurately each item described their current experience on a 6-point Likert scale, ranging from 1 (“extremely false”) to 6 (“extremely true”). The SSCS-SF has shown adequate psychometric properties according to Neff et al. </w:t>
      </w:r>
      <w:r w:rsidRPr="00AA3C26">
        <w:rPr>
          <w:lang w:val="en-US"/>
        </w:rPr>
        <w:t>(2021).</w:t>
      </w:r>
      <w:bookmarkStart w:id="7" w:name="data-analysis"/>
      <w:bookmarkEnd w:id="2"/>
      <w:bookmarkEnd w:id="5"/>
      <w:bookmarkEnd w:id="6"/>
    </w:p>
    <w:p w14:paraId="36D8D5AB" w14:textId="2C559BEF" w:rsidR="00484FF8" w:rsidRPr="00DC565A" w:rsidRDefault="00AA3C26" w:rsidP="00DC565A">
      <w:pPr>
        <w:pStyle w:val="Corpotesto"/>
        <w:rPr>
          <w:rFonts w:eastAsiaTheme="majorEastAsia" w:cstheme="majorBidi"/>
          <w:b/>
          <w:szCs w:val="32"/>
        </w:rPr>
      </w:pPr>
      <w:r w:rsidRPr="002077A6">
        <w:rPr>
          <w:rFonts w:eastAsiaTheme="majorEastAsia" w:cstheme="majorBidi"/>
          <w:b/>
          <w:szCs w:val="32"/>
        </w:rPr>
        <w:t>Statistical Analysis</w:t>
      </w:r>
      <w:bookmarkStart w:id="8" w:name="descriptive-statistics"/>
      <w:r w:rsidR="00DC565A">
        <w:rPr>
          <w:rFonts w:eastAsiaTheme="majorEastAsia" w:cstheme="majorBidi"/>
          <w:b/>
          <w:szCs w:val="32"/>
        </w:rPr>
        <w:t xml:space="preserve">. </w:t>
      </w:r>
      <w:r w:rsidR="00484FF8" w:rsidRPr="00484FF8">
        <w:rPr>
          <w:rFonts w:eastAsiaTheme="majorEastAsia" w:cstheme="majorBidi"/>
          <w:bCs/>
          <w:szCs w:val="32"/>
        </w:rPr>
        <w:t>All analyses were conducted using Bayesian multilevel models. Bayesian methods were selected for their ability to yield probabilistic interpretations of model parameters, enhancing the interpretability and robustness of results.</w:t>
      </w:r>
      <w:r w:rsidR="00484FF8">
        <w:rPr>
          <w:rFonts w:eastAsiaTheme="majorEastAsia" w:cstheme="majorBidi"/>
          <w:bCs/>
          <w:szCs w:val="32"/>
        </w:rPr>
        <w:t xml:space="preserve"> </w:t>
      </w:r>
      <w:r w:rsidR="00484FF8" w:rsidRPr="00484FF8">
        <w:rPr>
          <w:rFonts w:eastAsiaTheme="majorEastAsia" w:cstheme="majorBidi"/>
          <w:bCs/>
          <w:szCs w:val="32"/>
        </w:rPr>
        <w:t>We employed Markov Chain Monte Carlo (MCMC) simulations, specifically Hamiltonian Monte Carlo, implemented in Stan (Stan Development Team, 2020). Weakly informative priors were used to ensure proper model specification, and posterior distributions were estimated from a minimum of 2,000 samples per chain across four chains, following 1,000 warm-up steps.</w:t>
      </w:r>
    </w:p>
    <w:p w14:paraId="3E0F47A3" w14:textId="619FDE76" w:rsidR="00484FF8" w:rsidRPr="00484FF8" w:rsidRDefault="00484FF8" w:rsidP="00484FF8">
      <w:pPr>
        <w:pStyle w:val="Corpotesto"/>
        <w:rPr>
          <w:rFonts w:eastAsiaTheme="majorEastAsia" w:cstheme="majorBidi"/>
          <w:bCs/>
          <w:szCs w:val="32"/>
        </w:rPr>
      </w:pPr>
      <w:r w:rsidRPr="00484FF8">
        <w:rPr>
          <w:rFonts w:eastAsiaTheme="majorEastAsia" w:cstheme="majorBidi"/>
          <w:bCs/>
          <w:szCs w:val="32"/>
        </w:rPr>
        <w:t>Model selection included a comparison of both fixed and random effects structures, guided by Leave-One-Out Cross-Validation (LOO) to evaluate out-of-sample prediction accuracy. Lower LOO values indicated superior model fit and predictive accuracy. All numerical variables were standardized prior to analysis to facilitate comparability and interpretability of coefficients. Additional details on model selection and fit are provided in the Supplementary Information (SI).</w:t>
      </w:r>
    </w:p>
    <w:p w14:paraId="5D5FE24E" w14:textId="2EE0EB94" w:rsidR="00F20FB1" w:rsidRDefault="00484FF8" w:rsidP="00F20FB1">
      <w:pPr>
        <w:pStyle w:val="Corpotesto"/>
        <w:rPr>
          <w:rFonts w:eastAsiaTheme="majorEastAsia" w:cstheme="majorBidi"/>
          <w:bCs/>
          <w:szCs w:val="32"/>
        </w:rPr>
      </w:pPr>
      <w:r w:rsidRPr="00484FF8">
        <w:rPr>
          <w:rFonts w:eastAsiaTheme="majorEastAsia" w:cstheme="majorBidi"/>
          <w:bCs/>
          <w:szCs w:val="32"/>
        </w:rPr>
        <w:lastRenderedPageBreak/>
        <w:t>Results are presented as posterior distributions with means (β) and 89% credibility intervals (CI). We chose 89% CIs instead of the conventional 95% to avoid implicit hypothesis testing, aligning with Bayesian principles that emphasize estimation over binary testing (</w:t>
      </w:r>
      <w:proofErr w:type="spellStart"/>
      <w:r w:rsidRPr="00484FF8">
        <w:rPr>
          <w:rFonts w:eastAsiaTheme="majorEastAsia" w:cstheme="majorBidi"/>
          <w:bCs/>
          <w:szCs w:val="32"/>
        </w:rPr>
        <w:t>McElreath</w:t>
      </w:r>
      <w:proofErr w:type="spellEnd"/>
      <w:r w:rsidRPr="00484FF8">
        <w:rPr>
          <w:rFonts w:eastAsiaTheme="majorEastAsia" w:cstheme="majorBidi"/>
          <w:bCs/>
          <w:szCs w:val="32"/>
        </w:rPr>
        <w:t>, 2020). Contrasts were calculated to determine expected differences between predictor levels, reported with 89% highest posterior density intervals (HPDI). In Bayesian analysis, the 89% CI represents the range within which the parameter value is likely to fall with 89% probability, given the data. This approach offers a probabilistic view of parameters, reducing the likelihood of Type I errors and providing greater interpretative flexibility than traditional frequentist methods.</w:t>
      </w:r>
    </w:p>
    <w:p w14:paraId="0D8E1147" w14:textId="3927A912" w:rsidR="00C90323" w:rsidRPr="00DC565A" w:rsidRDefault="00C90323"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Results</w:t>
      </w:r>
    </w:p>
    <w:p w14:paraId="2D2F351F" w14:textId="71108FF0" w:rsidR="008143DA" w:rsidRDefault="00AA3C26" w:rsidP="008143DA">
      <w:pPr>
        <w:pStyle w:val="Corpotesto"/>
      </w:pPr>
      <w:r w:rsidRPr="009F0186">
        <w:rPr>
          <w:b/>
          <w:bCs/>
        </w:rPr>
        <w:t>Correlations between CS and UCS components</w:t>
      </w:r>
      <w:r w:rsidRPr="00DC565A">
        <w:rPr>
          <w:b/>
          <w:bCs/>
        </w:rPr>
        <w:t>.</w:t>
      </w:r>
      <w:r w:rsidRPr="009F0186">
        <w:t xml:space="preserve">  </w:t>
      </w:r>
      <w:bookmarkStart w:id="9" w:name="multilevel-reliability"/>
      <w:bookmarkEnd w:id="8"/>
      <w:r w:rsidR="001D719E" w:rsidRPr="001D719E">
        <w:t xml:space="preserve">The </w:t>
      </w:r>
      <w:r w:rsidR="001D719E" w:rsidRPr="001D719E">
        <w:rPr>
          <w:i/>
          <w:iCs/>
        </w:rPr>
        <w:t>trait</w:t>
      </w:r>
      <w:r w:rsidR="001D719E" w:rsidRPr="001D719E">
        <w:t xml:space="preserve">-level correlation between CS and UCS, estimated using a robust </w:t>
      </w:r>
      <w:r w:rsidR="001D719E" w:rsidRPr="001D719E">
        <w:rPr>
          <w:i/>
          <w:iCs/>
        </w:rPr>
        <w:t>t</w:t>
      </w:r>
      <w:r w:rsidR="001D719E" w:rsidRPr="001D719E">
        <w:t>-based approach, was strongly negative,</w:t>
      </w:r>
      <w:r w:rsidR="008143DA">
        <w:t xml:space="preserve"> </w:t>
      </w:r>
      <w:r w:rsidR="008143DA" w:rsidRPr="00462ABC">
        <w:rPr>
          <w:i/>
          <w:iCs/>
        </w:rPr>
        <w:t>r</w:t>
      </w:r>
      <w:r w:rsidR="008143DA">
        <w:t xml:space="preserve"> = </w:t>
      </w:r>
      <w:r w:rsidR="008143DA" w:rsidRPr="000945A9">
        <w:t>−</w:t>
      </w:r>
      <w:r w:rsidR="008143DA">
        <w:t>0.66 (89% CI [</w:t>
      </w:r>
      <w:r w:rsidR="008143DA" w:rsidRPr="000945A9">
        <w:t>−</w:t>
      </w:r>
      <w:r w:rsidR="008143DA" w:rsidRPr="00462ABC">
        <w:t>0.73</w:t>
      </w:r>
      <w:r w:rsidR="008143DA">
        <w:t>,</w:t>
      </w:r>
      <w:r w:rsidR="008143DA" w:rsidRPr="00462ABC">
        <w:t xml:space="preserve"> </w:t>
      </w:r>
      <w:r w:rsidR="008143DA" w:rsidRPr="000945A9">
        <w:t>−</w:t>
      </w:r>
      <w:r w:rsidR="008143DA" w:rsidRPr="00462ABC">
        <w:t>0.60</w:t>
      </w:r>
      <w:r w:rsidR="008143DA">
        <w:t xml:space="preserve">]). At the </w:t>
      </w:r>
      <w:r w:rsidR="008143DA" w:rsidRPr="001D719E">
        <w:rPr>
          <w:i/>
          <w:iCs/>
        </w:rPr>
        <w:t>state</w:t>
      </w:r>
      <w:r w:rsidR="008143DA">
        <w:t xml:space="preserve"> level, a multilevel analysis accounting for the nested structure of the data (i.e., participants, days, and repeated measurements within each day) revealed a moderate negative correlation between CS and UCS of r = </w:t>
      </w:r>
      <w:r w:rsidR="004A0DE8" w:rsidRPr="000945A9">
        <w:t>−</w:t>
      </w:r>
      <w:r w:rsidR="008143DA">
        <w:t>0.48 (89% CI [</w:t>
      </w:r>
      <w:r w:rsidR="004A0DE8" w:rsidRPr="000945A9">
        <w:t>−</w:t>
      </w:r>
      <w:r w:rsidR="008143DA">
        <w:t xml:space="preserve">0.49, </w:t>
      </w:r>
      <w:r w:rsidR="004A0DE8" w:rsidRPr="000945A9">
        <w:t>−</w:t>
      </w:r>
      <w:r w:rsidR="008143DA">
        <w:t xml:space="preserve">0.47]). However, the correlation between state CS at a given time point and state UCS at the immediately preceding time point was notably weaker, at </w:t>
      </w:r>
      <w:r w:rsidR="008143DA" w:rsidRPr="008143DA">
        <w:rPr>
          <w:i/>
          <w:iCs/>
        </w:rPr>
        <w:t>r</w:t>
      </w:r>
      <w:r w:rsidR="008143DA">
        <w:t xml:space="preserve"> = </w:t>
      </w:r>
      <w:r w:rsidR="008143DA" w:rsidRPr="000945A9">
        <w:t>−0.10 (89% CI [−0.12,</w:t>
      </w:r>
      <w:r w:rsidR="008143DA">
        <w:t xml:space="preserve"> </w:t>
      </w:r>
      <w:r w:rsidR="008143DA" w:rsidRPr="000945A9">
        <w:t>−0.08])</w:t>
      </w:r>
      <w:r w:rsidR="008143DA">
        <w:t>.</w:t>
      </w:r>
      <w:r w:rsidR="008143DA">
        <w:t xml:space="preserve"> </w:t>
      </w:r>
    </w:p>
    <w:p w14:paraId="63A28635" w14:textId="5268334E" w:rsidR="000474E4" w:rsidRPr="000474E4" w:rsidRDefault="00AA3C26" w:rsidP="00606084">
      <w:pPr>
        <w:pStyle w:val="FirstParagraph"/>
      </w:pPr>
      <w:r w:rsidRPr="00007466">
        <w:rPr>
          <w:b/>
          <w:bCs/>
        </w:rPr>
        <w:t xml:space="preserve">Multilevel Reliability. </w:t>
      </w:r>
      <w:r w:rsidR="000945A9" w:rsidRPr="000945A9">
        <w:t xml:space="preserve">A multilevel reliability analysis, following Lai's (2021) procedure, revealed that for the CS component, </w:t>
      </w:r>
      <w:r w:rsidR="00DB1C0C">
        <w:t>t</w:t>
      </w:r>
      <w:r w:rsidR="00DB1C0C" w:rsidRPr="000945A9">
        <w:t>he between-subject reliability </w:t>
      </w:r>
      <w:r w:rsidR="00DB1C0C">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DB1C0C">
        <w:t xml:space="preserve">), </w:t>
      </w:r>
      <w:r w:rsidR="00DB1C0C" w:rsidRPr="000474E4">
        <w:t xml:space="preserve">was 0.82, </w:t>
      </w:r>
      <w:r w:rsidR="00DB1C0C" w:rsidRPr="000945A9">
        <w:t>demonstrating the scale's effectiveness in distinguishing stable individual differences.</w:t>
      </w:r>
      <w:r w:rsidR="00DB1C0C">
        <w:t xml:space="preserve"> T</w:t>
      </w:r>
      <w:r w:rsidR="000945A9" w:rsidRPr="000945A9">
        <w:t xml:space="preserve">he withi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t xml:space="preserve">) </w:t>
      </w:r>
      <w:r w:rsidR="000945A9" w:rsidRPr="000945A9">
        <w:t>was 0.63, indicating moderate consistency across different measurement occasions and reflecting the dynamic nature of self-compassion over time. The overall composite reliability</w:t>
      </w:r>
      <w:r>
        <w:t xml:space="preserve"> (</w:t>
      </w:r>
      <m:oMath>
        <m:sSup>
          <m:sSupPr>
            <m:ctrlPr>
              <w:rPr>
                <w:rFonts w:ascii="Cambria Math" w:hAnsi="Cambria Math"/>
              </w:rPr>
            </m:ctrlPr>
          </m:sSupPr>
          <m:e>
            <m:r>
              <w:rPr>
                <w:rFonts w:ascii="Cambria Math" w:hAnsi="Cambria Math"/>
              </w:rPr>
              <m:t>ω</m:t>
            </m:r>
          </m:e>
          <m:sup>
            <m:r>
              <w:rPr>
                <w:rFonts w:ascii="Cambria Math" w:hAnsi="Cambria Math"/>
              </w:rPr>
              <m:t>2L</m:t>
            </m:r>
          </m:sup>
        </m:sSup>
      </m:oMath>
      <w:r>
        <w:t xml:space="preserve">) </w:t>
      </w:r>
      <w:r w:rsidR="000474E4" w:rsidRPr="000474E4">
        <w:t xml:space="preserve">for CS was 0.79, </w:t>
      </w:r>
      <w:bookmarkStart w:id="10" w:name="results"/>
      <w:bookmarkEnd w:id="7"/>
      <w:bookmarkEnd w:id="9"/>
      <w:r w:rsidR="000945A9" w:rsidRPr="001671F9">
        <w:t xml:space="preserve">suggesting a reliable integration of within- </w:t>
      </w:r>
      <w:r w:rsidR="000945A9" w:rsidRPr="001671F9">
        <w:lastRenderedPageBreak/>
        <w:t xml:space="preserve">and between-subject variabilities. For the UCS component, </w:t>
      </w:r>
      <w:r w:rsidR="00DB1C0C" w:rsidRPr="001671F9">
        <w:t>the between-subject reliability was robust at 0.88,</w:t>
      </w:r>
      <w:r w:rsidR="00DB1C0C">
        <w:t xml:space="preserve"> </w:t>
      </w:r>
      <w:r w:rsidR="000945A9" w:rsidRPr="001671F9">
        <w:t>the within-subject reliability was slightly higher at 0.68, and with a composite reliability of 0.83. These findings indicate that</w:t>
      </w:r>
      <w:r w:rsidR="005332D8">
        <w:t>,</w:t>
      </w:r>
      <w:r w:rsidR="000945A9" w:rsidRPr="001671F9">
        <w:t xml:space="preserve"> while the scale effectively captures stable individual differences, self-compassion as a state exhibits natural fluctuations due to changing circumstances and internal states.</w:t>
      </w:r>
    </w:p>
    <w:p w14:paraId="6026351C" w14:textId="34D06032" w:rsidR="00606084" w:rsidRDefault="00AA3C26" w:rsidP="00606084">
      <w:pPr>
        <w:pStyle w:val="Corpotesto"/>
        <w:ind w:firstLine="0"/>
      </w:pPr>
      <w:bookmarkStart w:id="11" w:name="OLE_LINK1"/>
      <w:bookmarkStart w:id="12" w:name="OLE_LINK2"/>
      <w:bookmarkStart w:id="13" w:name="X3073bc3266a07fdd4500b0ad63144e4ea45a1db"/>
      <w:r w:rsidRPr="00B753C1">
        <w:rPr>
          <w:rFonts w:eastAsiaTheme="majorEastAsia" w:cstheme="majorBidi"/>
          <w:b/>
          <w:bCs/>
          <w:szCs w:val="28"/>
        </w:rPr>
        <w:t>The Impact of Negative Affect and Event Unpleasantness</w:t>
      </w:r>
      <w:r>
        <w:rPr>
          <w:rFonts w:eastAsiaTheme="majorEastAsia" w:cstheme="majorBidi"/>
          <w:b/>
          <w:bCs/>
          <w:szCs w:val="28"/>
        </w:rPr>
        <w:t xml:space="preserve"> on State Self-Compassion</w:t>
      </w:r>
      <w:bookmarkEnd w:id="11"/>
      <w:bookmarkEnd w:id="12"/>
      <w:r>
        <w:t>.</w:t>
      </w:r>
      <w:r w:rsidR="00C90323">
        <w:t xml:space="preserve"> </w:t>
      </w:r>
    </w:p>
    <w:p w14:paraId="648CF684" w14:textId="6782784F" w:rsidR="001671F9" w:rsidRPr="001671F9" w:rsidRDefault="001671F9" w:rsidP="00B5210E">
      <w:pPr>
        <w:pStyle w:val="Corpotesto"/>
      </w:pPr>
      <w:r w:rsidRPr="001671F9">
        <w:t xml:space="preserve">To investigate the influence of contextual factors on CS and UCS, we employed two Bayesian hierarchical models. </w:t>
      </w:r>
      <w:r w:rsidR="00B5210E" w:rsidRPr="00B5210E">
        <w:t>To isolate variance at three distinct levels—differences between individuals, variations between days, and fluctuations within a single day—we centered both negative affect and event unpleasantness as predictors in our model.</w:t>
      </w:r>
      <w:r w:rsidR="00B5210E" w:rsidRPr="00B5210E">
        <w:t xml:space="preserve"> </w:t>
      </w:r>
      <w:r w:rsidRPr="001671F9">
        <w:t xml:space="preserve">For both CS and UCS, negative affect had </w:t>
      </w:r>
      <w:r w:rsidR="00806084">
        <w:t>robust</w:t>
      </w:r>
      <w:r w:rsidRPr="001671F9">
        <w:t xml:space="preserve"> and opposing effects. Higher negative affect was associated with decreased CS and increased UCS. Specifically, for CS, the standardized partial regression coefficients were β=−0.24 (89% CI: −0.25 to −0.23) </w:t>
      </w:r>
      <w:proofErr w:type="gramStart"/>
      <w:r w:rsidRPr="001671F9">
        <w:t>at the moment</w:t>
      </w:r>
      <w:proofErr w:type="gramEnd"/>
      <w:r w:rsidRPr="001671F9">
        <w:t xml:space="preserve"> level, β=−0.26 (89% CI: −0.27 to −0.25) at the day level, and β=−0.5</w:t>
      </w:r>
      <w:r>
        <w:t>1</w:t>
      </w:r>
      <w:r w:rsidRPr="001671F9">
        <w:t xml:space="preserve"> (89% CI: −0.57 to −0.45) at the person level. For UCS, the coefficients were β=0.26 (89% CI: 0.25 to 0.27) </w:t>
      </w:r>
      <w:proofErr w:type="gramStart"/>
      <w:r w:rsidRPr="001671F9">
        <w:t>at the moment</w:t>
      </w:r>
      <w:proofErr w:type="gramEnd"/>
      <w:r w:rsidRPr="001671F9">
        <w:t xml:space="preserve"> level, β=0.31 (89% CI: 0.30 to 0.32) at the day level, and β=0.65 (89% CI: 0.6</w:t>
      </w:r>
      <w:r>
        <w:t>0</w:t>
      </w:r>
      <w:r w:rsidRPr="001671F9">
        <w:t> to 0.71) at the person level. These results indicate that negative affect exerts a strong, inverse influence on the CS and UCS components across all levels of analysis.</w:t>
      </w:r>
    </w:p>
    <w:p w14:paraId="0EDA0258" w14:textId="540EF385" w:rsidR="001671F9" w:rsidRDefault="001671F9" w:rsidP="001671F9">
      <w:pPr>
        <w:pStyle w:val="Corpotesto"/>
      </w:pPr>
      <w:r w:rsidRPr="001671F9">
        <w:t xml:space="preserve">In contrast, the effects of event unpleasantness on CS and UCS were minimal and slightly positive. For CS, the coefficients were β=0.04 (89% CI: 0.03 to 0.05) </w:t>
      </w:r>
      <w:proofErr w:type="gramStart"/>
      <w:r w:rsidRPr="001671F9">
        <w:t>at the moment</w:t>
      </w:r>
      <w:proofErr w:type="gramEnd"/>
      <w:r w:rsidRPr="001671F9">
        <w:t xml:space="preserve"> level, β=0.01 (89% CI: −0.00 to 0.02) at the day level, and β=0.01 (89% CI: −0.05 to 0.07) at the person level. For UCS, the coefficients were β=0.00 (89% CI: −0.01 to 0.01) </w:t>
      </w:r>
      <w:proofErr w:type="gramStart"/>
      <w:r w:rsidRPr="001671F9">
        <w:t>at the moment</w:t>
      </w:r>
      <w:proofErr w:type="gramEnd"/>
      <w:r w:rsidRPr="001671F9">
        <w:t xml:space="preserve"> level, β=0.04 (89% CI: 0.03 to 0.05) at the day level, and β=0.12 (89% CI: 0.07 to 0.17) at the </w:t>
      </w:r>
      <w:r w:rsidRPr="001671F9">
        <w:lastRenderedPageBreak/>
        <w:t>person level. These small effect sizes suggest that while event unpleasantness has some impact on state self-compassion, its overall influence is minor compared to the substantial effects of negative affect.</w:t>
      </w:r>
    </w:p>
    <w:p w14:paraId="76B33FC8" w14:textId="30925FE8" w:rsidR="003E469A" w:rsidRPr="003E469A" w:rsidRDefault="00AA3C26" w:rsidP="00C134AB">
      <w:pPr>
        <w:pStyle w:val="Corpotesto"/>
        <w:ind w:firstLine="0"/>
        <w:jc w:val="center"/>
        <w:rPr>
          <w:rFonts w:eastAsiaTheme="majorEastAsia" w:cstheme="majorBidi"/>
          <w:szCs w:val="28"/>
        </w:rPr>
      </w:pPr>
      <w:bookmarkStart w:id="14" w:name="direct-test-of-the-bch"/>
      <w:bookmarkEnd w:id="13"/>
      <w:r>
        <w:rPr>
          <w:rFonts w:eastAsiaTheme="majorEastAsia" w:cstheme="majorBidi"/>
          <w:b/>
          <w:bCs/>
          <w:szCs w:val="28"/>
        </w:rPr>
        <w:t>Discussion</w:t>
      </w:r>
    </w:p>
    <w:p w14:paraId="63973B91" w14:textId="74514ECA" w:rsidR="003E469A" w:rsidRDefault="003E469A" w:rsidP="003E469A">
      <w:pPr>
        <w:pStyle w:val="Corpotesto"/>
        <w:rPr>
          <w:rFonts w:eastAsiaTheme="majorEastAsia" w:cstheme="majorBidi"/>
          <w:szCs w:val="28"/>
        </w:rPr>
      </w:pPr>
      <w:r w:rsidRPr="003E469A">
        <w:rPr>
          <w:rFonts w:eastAsiaTheme="majorEastAsia" w:cstheme="majorBidi"/>
          <w:szCs w:val="28"/>
        </w:rPr>
        <w:t xml:space="preserve">The </w:t>
      </w:r>
      <w:r>
        <w:rPr>
          <w:rFonts w:eastAsiaTheme="majorEastAsia" w:cstheme="majorBidi"/>
          <w:szCs w:val="28"/>
        </w:rPr>
        <w:t>results</w:t>
      </w:r>
      <w:r w:rsidRPr="003E469A">
        <w:rPr>
          <w:rFonts w:eastAsiaTheme="majorEastAsia" w:cstheme="majorBidi"/>
          <w:szCs w:val="28"/>
        </w:rPr>
        <w:t xml:space="preserve"> of Study 1 offer partial support for the Bipolar Continuum Hypothesis </w:t>
      </w:r>
      <w:r w:rsidR="004B09FD" w:rsidRPr="004B09FD">
        <w:rPr>
          <w:rFonts w:eastAsiaTheme="majorEastAsia" w:cstheme="majorBidi"/>
          <w:szCs w:val="28"/>
        </w:rPr>
        <w:t>while revealing important distinctions between trait and state manifestations of self-compassion.</w:t>
      </w:r>
      <w:r w:rsidR="004B09FD">
        <w:rPr>
          <w:rFonts w:eastAsiaTheme="majorEastAsia" w:cstheme="majorBidi"/>
          <w:szCs w:val="28"/>
        </w:rPr>
        <w:t xml:space="preserve"> </w:t>
      </w:r>
      <w:r w:rsidR="004B09FD" w:rsidRPr="004B09FD">
        <w:rPr>
          <w:rFonts w:eastAsiaTheme="majorEastAsia" w:cstheme="majorBidi"/>
          <w:szCs w:val="28"/>
        </w:rPr>
        <w:t>The strong negative correlation (</w:t>
      </w:r>
      <w:r w:rsidR="004B09FD" w:rsidRPr="004B09FD">
        <w:rPr>
          <w:rFonts w:eastAsiaTheme="majorEastAsia" w:cstheme="majorBidi"/>
          <w:i/>
          <w:iCs/>
          <w:szCs w:val="28"/>
        </w:rPr>
        <w:t>r</w:t>
      </w:r>
      <w:r w:rsidR="004B09FD" w:rsidRPr="004B09FD">
        <w:rPr>
          <w:rFonts w:eastAsiaTheme="majorEastAsia" w:cstheme="majorBidi"/>
          <w:szCs w:val="28"/>
        </w:rPr>
        <w:t xml:space="preserve"> = −0.66) between CS and UCS at the trait level supports the </w:t>
      </w:r>
      <w:r w:rsidR="004B09FD" w:rsidRPr="003E469A">
        <w:rPr>
          <w:rFonts w:eastAsiaTheme="majorEastAsia" w:cstheme="majorBidi"/>
          <w:szCs w:val="28"/>
        </w:rPr>
        <w:t xml:space="preserve">Bipolar Continuum Hypothesis </w:t>
      </w:r>
      <w:r w:rsidR="004B09FD" w:rsidRPr="004B09FD">
        <w:rPr>
          <w:rFonts w:eastAsiaTheme="majorEastAsia" w:cstheme="majorBidi"/>
          <w:szCs w:val="28"/>
        </w:rPr>
        <w:t>core premise of bipolarity. However, the more moderate state-level correlation (</w:t>
      </w:r>
      <w:r w:rsidR="004B09FD" w:rsidRPr="004B09FD">
        <w:rPr>
          <w:rFonts w:eastAsiaTheme="majorEastAsia" w:cstheme="majorBidi"/>
          <w:i/>
          <w:iCs/>
          <w:szCs w:val="28"/>
        </w:rPr>
        <w:t>r</w:t>
      </w:r>
      <w:r w:rsidR="004B09FD" w:rsidRPr="004B09FD">
        <w:rPr>
          <w:rFonts w:eastAsiaTheme="majorEastAsia" w:cstheme="majorBidi"/>
          <w:szCs w:val="28"/>
        </w:rPr>
        <w:t xml:space="preserve"> = −0.48) and particularly weak temporal association (</w:t>
      </w:r>
      <w:r w:rsidR="004B09FD" w:rsidRPr="004B09FD">
        <w:rPr>
          <w:rFonts w:eastAsiaTheme="majorEastAsia" w:cstheme="majorBidi"/>
          <w:i/>
          <w:iCs/>
          <w:szCs w:val="28"/>
        </w:rPr>
        <w:t>r</w:t>
      </w:r>
      <w:r w:rsidR="004B09FD" w:rsidRPr="004B09FD">
        <w:rPr>
          <w:rFonts w:eastAsiaTheme="majorEastAsia" w:cstheme="majorBidi"/>
          <w:szCs w:val="28"/>
        </w:rPr>
        <w:t xml:space="preserve"> = −0.10) between consecutive measurements suggest that this bipolar relationship </w:t>
      </w:r>
      <w:r w:rsidR="004B09FD" w:rsidRPr="003E469A">
        <w:rPr>
          <w:rFonts w:eastAsiaTheme="majorEastAsia" w:cstheme="majorBidi"/>
          <w:szCs w:val="28"/>
        </w:rPr>
        <w:t>becomes more flexible in response to situational demands</w:t>
      </w:r>
      <w:r w:rsidR="004B09FD" w:rsidRPr="004B09FD">
        <w:rPr>
          <w:rFonts w:eastAsiaTheme="majorEastAsia" w:cstheme="majorBidi"/>
          <w:szCs w:val="28"/>
        </w:rPr>
        <w:t>.</w:t>
      </w:r>
    </w:p>
    <w:p w14:paraId="0D7E15C6" w14:textId="4CDBBC84" w:rsidR="004B09FD" w:rsidRPr="004B09FD" w:rsidRDefault="004B09FD" w:rsidP="004B09FD">
      <w:pPr>
        <w:pStyle w:val="Corpotesto"/>
        <w:rPr>
          <w:rFonts w:eastAsiaTheme="majorEastAsia" w:cstheme="majorBidi"/>
          <w:szCs w:val="28"/>
        </w:rPr>
      </w:pPr>
      <w:r w:rsidRPr="00C134AB">
        <w:rPr>
          <w:rFonts w:eastAsiaTheme="majorEastAsia" w:cstheme="majorBidi"/>
          <w:szCs w:val="28"/>
        </w:rPr>
        <w:t>We</w:t>
      </w:r>
      <w:r>
        <w:rPr>
          <w:rFonts w:eastAsiaTheme="majorEastAsia" w:cstheme="majorBidi"/>
          <w:szCs w:val="28"/>
        </w:rPr>
        <w:t xml:space="preserve"> also</w:t>
      </w:r>
      <w:r w:rsidRPr="00C134AB">
        <w:rPr>
          <w:rFonts w:eastAsiaTheme="majorEastAsia" w:cstheme="majorBidi"/>
          <w:szCs w:val="28"/>
        </w:rPr>
        <w:t xml:space="preserve"> found that negative affect had </w:t>
      </w:r>
      <w:r>
        <w:rPr>
          <w:rFonts w:eastAsiaTheme="majorEastAsia" w:cstheme="majorBidi"/>
          <w:szCs w:val="28"/>
        </w:rPr>
        <w:t>strong,</w:t>
      </w:r>
      <w:r w:rsidRPr="004B09FD">
        <w:rPr>
          <w:rFonts w:eastAsiaTheme="majorEastAsia" w:cstheme="majorBidi"/>
          <w:szCs w:val="28"/>
        </w:rPr>
        <w:t xml:space="preserve"> opposing effects on CS and UCS across all levels of analysis (moment</w:t>
      </w:r>
      <w:r>
        <w:rPr>
          <w:rFonts w:eastAsiaTheme="majorEastAsia" w:cstheme="majorBidi"/>
          <w:szCs w:val="28"/>
        </w:rPr>
        <w:t>,</w:t>
      </w:r>
      <w:r w:rsidRPr="004B09FD">
        <w:rPr>
          <w:rFonts w:eastAsiaTheme="majorEastAsia" w:cstheme="majorBidi"/>
          <w:szCs w:val="28"/>
        </w:rPr>
        <w:t xml:space="preserve"> day</w:t>
      </w:r>
      <w:r>
        <w:rPr>
          <w:rFonts w:eastAsiaTheme="majorEastAsia" w:cstheme="majorBidi"/>
          <w:szCs w:val="28"/>
        </w:rPr>
        <w:t>,</w:t>
      </w:r>
      <w:r w:rsidRPr="004B09FD">
        <w:rPr>
          <w:rFonts w:eastAsiaTheme="majorEastAsia" w:cstheme="majorBidi"/>
          <w:szCs w:val="28"/>
        </w:rPr>
        <w:t xml:space="preserve"> person), </w:t>
      </w:r>
      <w:r w:rsidRPr="00C134AB">
        <w:rPr>
          <w:rFonts w:eastAsiaTheme="majorEastAsia" w:cstheme="majorBidi"/>
          <w:szCs w:val="28"/>
        </w:rPr>
        <w:t>aligning with the Bipolar Continuum Hypothesis</w:t>
      </w:r>
      <w:r w:rsidRPr="004B09FD">
        <w:rPr>
          <w:rFonts w:eastAsiaTheme="majorEastAsia" w:cstheme="majorBidi"/>
          <w:szCs w:val="28"/>
        </w:rPr>
        <w:t xml:space="preserve">. However, event unpleasantness showed minimal </w:t>
      </w:r>
      <w:r w:rsidRPr="00C134AB">
        <w:rPr>
          <w:rFonts w:eastAsiaTheme="majorEastAsia" w:cstheme="majorBidi"/>
          <w:szCs w:val="28"/>
        </w:rPr>
        <w:t>on CS and UCS</w:t>
      </w:r>
      <w:r w:rsidRPr="004B09FD">
        <w:rPr>
          <w:rFonts w:eastAsiaTheme="majorEastAsia" w:cstheme="majorBidi"/>
          <w:szCs w:val="28"/>
        </w:rPr>
        <w:t>, suggesting that the bipolar structure is more responsive to internal emotional states than external circumstances.</w:t>
      </w:r>
    </w:p>
    <w:p w14:paraId="060704C0" w14:textId="77777777" w:rsidR="004B09FD" w:rsidRPr="004B09FD" w:rsidRDefault="004B09FD" w:rsidP="00C134AB">
      <w:pPr>
        <w:pStyle w:val="Corpotesto"/>
        <w:rPr>
          <w:rFonts w:eastAsiaTheme="majorEastAsia" w:cstheme="majorBidi"/>
          <w:szCs w:val="28"/>
        </w:rPr>
      </w:pPr>
      <w:r w:rsidRPr="004B09FD">
        <w:rPr>
          <w:rFonts w:eastAsiaTheme="majorEastAsia" w:cstheme="majorBidi"/>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1671F9" w:rsidRDefault="003E469A" w:rsidP="00C134AB">
      <w:pPr>
        <w:pStyle w:val="Corpotesto"/>
        <w:rPr>
          <w:rFonts w:eastAsiaTheme="majorEastAsia" w:cstheme="majorBidi"/>
          <w:szCs w:val="28"/>
        </w:rPr>
      </w:pPr>
      <w:r w:rsidRPr="003E469A">
        <w:rPr>
          <w:rFonts w:eastAsiaTheme="majorEastAsia" w:cstheme="majorBidi"/>
          <w:szCs w:val="28"/>
        </w:rPr>
        <w:lastRenderedPageBreak/>
        <w:t xml:space="preserve">In sum, Study 1 supports the </w:t>
      </w:r>
      <w:r w:rsidR="004B09FD" w:rsidRPr="003E469A">
        <w:rPr>
          <w:rFonts w:eastAsiaTheme="majorEastAsia" w:cstheme="majorBidi"/>
          <w:szCs w:val="28"/>
        </w:rPr>
        <w:t xml:space="preserve">Bipolar Continuum Hypothesis </w:t>
      </w:r>
      <w:r w:rsidRPr="003E469A">
        <w:rPr>
          <w:rFonts w:eastAsiaTheme="majorEastAsia" w:cstheme="majorBidi"/>
          <w:szCs w:val="28"/>
        </w:rPr>
        <w:t xml:space="preserve">by </w:t>
      </w:r>
      <w:r w:rsidR="00C134AB">
        <w:rPr>
          <w:rFonts w:eastAsiaTheme="majorEastAsia" w:cstheme="majorBidi"/>
          <w:szCs w:val="28"/>
        </w:rPr>
        <w:t>showing</w:t>
      </w:r>
      <w:r w:rsidRPr="003E469A">
        <w:rPr>
          <w:rFonts w:eastAsiaTheme="majorEastAsia" w:cstheme="majorBidi"/>
          <w:szCs w:val="28"/>
        </w:rPr>
        <w:t xml:space="preserve"> an inverse relationship between CS and UCS, particularly under internal stressors like negative affect. However, the modest role of external factors suggests a more flexible and </w:t>
      </w:r>
      <w:proofErr w:type="gramStart"/>
      <w:r w:rsidRPr="003E469A">
        <w:rPr>
          <w:rFonts w:eastAsiaTheme="majorEastAsia" w:cstheme="majorBidi"/>
          <w:szCs w:val="28"/>
        </w:rPr>
        <w:t>internally-focused</w:t>
      </w:r>
      <w:proofErr w:type="gramEnd"/>
      <w:r w:rsidRPr="003E469A">
        <w:rPr>
          <w:rFonts w:eastAsiaTheme="majorEastAsia" w:cstheme="majorBidi"/>
          <w:szCs w:val="28"/>
        </w:rPr>
        <w:t xml:space="preserve"> bipolar relationship, underscoring the need to consider both trait and state aspects of self-compassion.</w:t>
      </w:r>
    </w:p>
    <w:p w14:paraId="04E9F17C" w14:textId="77777777" w:rsidR="001671F9" w:rsidRDefault="00AA3C26" w:rsidP="001671F9">
      <w:pPr>
        <w:pStyle w:val="Corpotesto"/>
        <w:rPr>
          <w:b/>
        </w:rPr>
      </w:pPr>
      <w:r w:rsidRPr="008A3D23">
        <w:rPr>
          <w:b/>
        </w:rPr>
        <w:t>Study 2: State Self-Compassion Dynamics in High-Stress Environments</w:t>
      </w:r>
      <w:bookmarkStart w:id="15" w:name="methods-1"/>
      <w:bookmarkStart w:id="16" w:name="X6b8a212c2fe5b28091db5ee71bb6fa83767f73d"/>
      <w:bookmarkEnd w:id="1"/>
      <w:bookmarkEnd w:id="10"/>
      <w:bookmarkEnd w:id="14"/>
    </w:p>
    <w:p w14:paraId="1BFDFF98" w14:textId="2620068D" w:rsidR="001671F9" w:rsidRPr="00B547CD" w:rsidRDefault="00B547CD" w:rsidP="00B547CD">
      <w:pPr>
        <w:pStyle w:val="Corpotesto"/>
        <w:rPr>
          <w:bCs/>
        </w:rPr>
      </w:pPr>
      <w:r w:rsidRPr="00B547CD">
        <w:rPr>
          <w:bCs/>
        </w:rPr>
        <w:t xml:space="preserve">High-stress environments offer a critical test of the Bipolar Continuum Hypothesis, as stress may affect Compassionate Self (CS) and Uncompassionate Self (UCS) differently. While stress is generally thought to decrease CS and increase UCS (Neff, 2003), recent findings suggest that both components can be elevated under extreme stress, as seen in cancer patients (Wei et al., 2023) </w:t>
      </w:r>
      <w:proofErr w:type="gramStart"/>
      <w:r w:rsidRPr="00B547CD">
        <w:rPr>
          <w:bCs/>
        </w:rPr>
        <w:t xml:space="preserve">and </w:t>
      </w:r>
      <w:r w:rsidRPr="00B547CD">
        <w:rPr>
          <w:bCs/>
        </w:rPr>
        <w:t>also</w:t>
      </w:r>
      <w:proofErr w:type="gramEnd"/>
      <w:r w:rsidRPr="00B547CD">
        <w:rPr>
          <w:bCs/>
        </w:rPr>
        <w:t xml:space="preserve"> </w:t>
      </w:r>
      <w:r>
        <w:rPr>
          <w:bCs/>
        </w:rPr>
        <w:t xml:space="preserve">in </w:t>
      </w:r>
      <w:r w:rsidRPr="00B547CD">
        <w:rPr>
          <w:bCs/>
        </w:rPr>
        <w:t>some individuals in the general population (Ullrich-French &amp; Cox, 2020).</w:t>
      </w:r>
      <w:r>
        <w:rPr>
          <w:bCs/>
        </w:rPr>
        <w:t xml:space="preserve"> </w:t>
      </w:r>
      <w:r w:rsidRPr="00B547CD">
        <w:rPr>
          <w:bCs/>
        </w:rPr>
        <w:t>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w:t>
      </w:r>
      <w:r w:rsidRPr="00B547CD">
        <w:rPr>
          <w:bCs/>
        </w:rPr>
        <w:t xml:space="preserve"> </w:t>
      </w:r>
      <w:r w:rsidRPr="00B547CD">
        <w:rPr>
          <w:bCs/>
        </w:rPr>
        <w:t>Study 2 thus examines whether CS and UCS maintain an inverse relationship in high-stress contexts or function as distinct, co-occurring responses, exploring whether the dynamics observed in Study 1 hold under more challenging conditions.</w:t>
      </w:r>
    </w:p>
    <w:p w14:paraId="3E20F23B" w14:textId="482DB177" w:rsidR="00AA3C26" w:rsidRPr="00DC565A" w:rsidRDefault="00AA3C26" w:rsidP="00DC565A">
      <w:pPr>
        <w:pStyle w:val="Titolo2"/>
        <w:spacing w:line="480" w:lineRule="auto"/>
        <w:jc w:val="center"/>
        <w:rPr>
          <w:rFonts w:ascii="Times New Roman" w:hAnsi="Times New Roman" w:cs="Times New Roman"/>
          <w:b/>
          <w:bCs/>
          <w:color w:val="auto"/>
          <w:sz w:val="24"/>
          <w:szCs w:val="24"/>
          <w:lang w:val="en-US"/>
        </w:rPr>
      </w:pPr>
      <w:r w:rsidRPr="00DC565A">
        <w:rPr>
          <w:rFonts w:ascii="Times New Roman" w:hAnsi="Times New Roman" w:cs="Times New Roman"/>
          <w:b/>
          <w:bCs/>
          <w:color w:val="auto"/>
          <w:sz w:val="24"/>
          <w:szCs w:val="24"/>
          <w:lang w:val="en-US"/>
        </w:rPr>
        <w:t>Methods</w:t>
      </w:r>
    </w:p>
    <w:p w14:paraId="10F989F8" w14:textId="77777777" w:rsidR="00AA3C26" w:rsidRDefault="00AA3C26" w:rsidP="00AA3C26">
      <w:pPr>
        <w:pStyle w:val="FirstParagraph"/>
      </w:pPr>
      <w:bookmarkStart w:id="17" w:name="procedure-1"/>
      <w:r w:rsidRPr="00007466">
        <w:rPr>
          <w:b/>
          <w:bCs/>
        </w:rPr>
        <w:t>Procedure.</w:t>
      </w:r>
      <w:r>
        <w:t xml:space="preserve"> Mirroring the methodology of Study 1, this investigation initiated with participants providing informed consent and those meeting the inclusion criteria attending an initial session. During this session, we assessed baseline measures as in Study 1 – for details, see </w:t>
      </w:r>
      <w:r>
        <w:lastRenderedPageBreak/>
        <w:t xml:space="preserve">SI. </w:t>
      </w:r>
      <w:proofErr w:type="gramStart"/>
      <w:r>
        <w:t>Subsequent to</w:t>
      </w:r>
      <w:proofErr w:type="gramEnd"/>
      <w:r>
        <w:t xml:space="preserve"> the baseline assessment, participants underwent training in the use of the m-Path mobile application (</w:t>
      </w:r>
      <w:proofErr w:type="spellStart"/>
      <w:r>
        <w:t>Mestdagh</w:t>
      </w:r>
      <w:proofErr w:type="spellEnd"/>
      <w:r>
        <w:t xml:space="preserve"> et al., 2023).</w:t>
      </w:r>
    </w:p>
    <w:p w14:paraId="502E9BFA" w14:textId="77777777" w:rsidR="00AA3C26" w:rsidRDefault="00AA3C26" w:rsidP="00AA3C26">
      <w:pPr>
        <w:pStyle w:val="Corpotesto"/>
      </w:pPr>
      <w:r>
        <w:t>The EMA protocol spanned three months, with data collection occurring over 16 selected days, once a week. Participants received five daily prompts on Saturdays, in line with a semi-random sampling approach. The timing of these notifications was set at specific intervals throughout the day: between 10:00 and 10:30 AM, 3:00 and 3:30 PM, 5:00 and 5:30 PM, 7:00 and 7:30 PM, and finally, between 9:00 and 9:30 PM.</w:t>
      </w:r>
    </w:p>
    <w:p w14:paraId="27229818" w14:textId="77777777" w:rsidR="00AA3C26" w:rsidRDefault="00AA3C26" w:rsidP="00AA3C26">
      <w:pPr>
        <w:pStyle w:val="Corpotesto"/>
      </w:pPr>
      <w:r>
        <w:t xml:space="preserve">In contrast to Study 1, Study 2 introduced a novel protocol element: context-specific notifications. In addition to the regular prompts, participants received notifications during known high-stress periods, specifically before and after exams (on 4 out of the 16 total days). This modification was intended to capture participants’ emotional and self-compassionate responses in real-time during stressful scenarios, providing contextually enriched data. </w:t>
      </w:r>
    </w:p>
    <w:p w14:paraId="775DB203" w14:textId="6E613928" w:rsidR="00DC565A" w:rsidRDefault="00AA3C26" w:rsidP="00DC565A">
      <w:pPr>
        <w:pStyle w:val="Corpotesto"/>
      </w:pPr>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w:t>
      </w:r>
      <w:r w:rsidR="00806084" w:rsidRPr="00806084">
        <w:t>a period well after the exam, when the stressor became less salient</w:t>
      </w:r>
      <w:r>
        <w: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p>
    <w:p w14:paraId="0A32E69D" w14:textId="161D2694" w:rsidR="00AA3C26" w:rsidRDefault="00AA3C26" w:rsidP="00DC565A">
      <w:pPr>
        <w:pStyle w:val="Corpotesto"/>
      </w:pPr>
      <w:r>
        <w:lastRenderedPageBreak/>
        <w:t>Each notification prompted participants to respond to a set of 17 questions designed to assess momentary self-compassion, positive and negative affect, decentering ability, and their evaluation of a notable event since the last prompt.</w:t>
      </w:r>
    </w:p>
    <w:p w14:paraId="632F7AE9" w14:textId="548842D7" w:rsidR="00AA3C26" w:rsidRPr="00DC565A" w:rsidRDefault="00AA3C26" w:rsidP="00DC565A">
      <w:pPr>
        <w:pStyle w:val="Titolo3"/>
        <w:spacing w:line="480" w:lineRule="auto"/>
        <w:ind w:firstLine="680"/>
        <w:rPr>
          <w:b/>
          <w:bCs/>
          <w:sz w:val="24"/>
          <w:szCs w:val="24"/>
          <w:lang w:val="en-US"/>
        </w:rPr>
      </w:pPr>
      <w:bookmarkStart w:id="18" w:name="participants-1"/>
      <w:bookmarkEnd w:id="17"/>
      <w:r w:rsidRPr="00DC565A">
        <w:rPr>
          <w:b/>
          <w:bCs/>
          <w:color w:val="auto"/>
          <w:sz w:val="24"/>
          <w:szCs w:val="24"/>
          <w:lang w:val="en-US"/>
        </w:rPr>
        <w:t>Participants</w:t>
      </w:r>
      <w:r w:rsidRPr="00DC565A">
        <w:rPr>
          <w:b/>
          <w:bCs/>
          <w:sz w:val="24"/>
          <w:szCs w:val="24"/>
          <w:lang w:val="en-US"/>
        </w:rPr>
        <w:t>.</w:t>
      </w:r>
      <w:r w:rsidR="00DC565A" w:rsidRPr="00DC565A">
        <w:rPr>
          <w:b/>
          <w:bCs/>
          <w:sz w:val="24"/>
          <w:szCs w:val="24"/>
          <w:lang w:val="en-US"/>
        </w:rPr>
        <w:t xml:space="preserve"> </w:t>
      </w:r>
      <w:r w:rsidRPr="00DC565A">
        <w:rPr>
          <w:sz w:val="24"/>
          <w:szCs w:val="24"/>
          <w:lang w:val="en-US"/>
        </w:rPr>
        <w:t xml:space="preserve">Participants in this study were required to complete data collection on at least four of the 16 designated days to ensure a detailed capture of their experiences. </w:t>
      </w:r>
      <w:r w:rsidRPr="003F7AD0">
        <w:rPr>
          <w:sz w:val="24"/>
          <w:szCs w:val="24"/>
          <w:lang w:val="en-US"/>
        </w:rPr>
        <w:t>The participant group comprised both undergraduate and graduate students enrolled in psychology courses, and their involvement in the study was voluntary. The analysis included data from 168 participants, with an average age of 19.6 years (SD = 1.9). Consistent with Study 1, eligibility for this study required participants to meet predefined criteria, including the absence of a mental health diagnosis. None of the participants reported current or past psychiatric disorders, and none of them reported using medications.</w:t>
      </w:r>
    </w:p>
    <w:p w14:paraId="2F8B2027" w14:textId="77777777" w:rsidR="00AA3C26" w:rsidRDefault="00AA3C26" w:rsidP="00AA3C26">
      <w:pPr>
        <w:pStyle w:val="Corpotesto"/>
      </w:pPr>
      <w:r>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2BFE7742" w14:textId="2AF4E08E" w:rsidR="00514335" w:rsidRDefault="00AA3C26" w:rsidP="00514335">
      <w:pPr>
        <w:pStyle w:val="Corpotesto"/>
      </w:pPr>
      <w:bookmarkStart w:id="19" w:name="materials-1"/>
      <w:bookmarkEnd w:id="18"/>
      <w:r w:rsidRPr="00D26FA0">
        <w:rPr>
          <w:b/>
          <w:bCs/>
        </w:rPr>
        <w:t>Materials.</w:t>
      </w:r>
      <w:r>
        <w:t xml:space="preserve"> The EMA protocol in this study consisted of 17 questions, </w:t>
      </w:r>
      <w:r w:rsidR="00514335" w:rsidRPr="00514335">
        <w:t>replicating the items used in Study 1</w:t>
      </w:r>
      <w:r>
        <w:t xml:space="preserve">. </w:t>
      </w:r>
      <w:r w:rsidR="00514335" w:rsidRPr="00514335">
        <w:t>These items assessed: (1) Pleasant and unpleasant events, (2) positive and negative affect, and (3) state-self-compassion using the State Self-Compassion Scale Short Form (SSCS-SF).</w:t>
      </w:r>
      <w:r>
        <w:t xml:space="preserve"> </w:t>
      </w:r>
      <w:bookmarkStart w:id="20" w:name="data-analysis-plan-1"/>
      <w:bookmarkEnd w:id="19"/>
    </w:p>
    <w:p w14:paraId="3D6FEDAC" w14:textId="07435FFE" w:rsidR="00514335" w:rsidRPr="00514335" w:rsidRDefault="00514335" w:rsidP="00514335">
      <w:pPr>
        <w:pStyle w:val="FirstParagraph"/>
      </w:pPr>
      <w:r w:rsidRPr="00514335">
        <w:lastRenderedPageBreak/>
        <w:t xml:space="preserve">A </w:t>
      </w:r>
      <w:r>
        <w:t>notable</w:t>
      </w:r>
      <w:r w:rsidRPr="00514335">
        <w:t xml:space="preserve"> distinction from Study 1 was the inclusion of four additional items specifically designed to measure decentering abilities. Adapted from previous EMA research (</w:t>
      </w:r>
      <w:proofErr w:type="spellStart"/>
      <w:r w:rsidRPr="00514335">
        <w:t>Biehler</w:t>
      </w:r>
      <w:proofErr w:type="spellEnd"/>
      <w:r w:rsidRPr="00514335">
        <w:t xml:space="preserve"> &amp; </w:t>
      </w:r>
      <w:proofErr w:type="spellStart"/>
      <w:r w:rsidRPr="00514335">
        <w:t>Naragon</w:t>
      </w:r>
      <w:proofErr w:type="spellEnd"/>
      <w:r w:rsidRPr="00514335">
        <w:t>-Gainey, 2022), these items aimed to provide a deeper understanding of participants' capacity for detached self-observation. Decentering, a fundamental aspect of mindfulness, involves adopting a non-judgmental stance towards one's thoughts and feelings (Bernstein et al., 2015). This ability is crucial in shaping individuals' responses to suffering, a core component of self-compassion (</w:t>
      </w:r>
      <w:proofErr w:type="spellStart"/>
      <w:r w:rsidRPr="00514335">
        <w:t>Biehler</w:t>
      </w:r>
      <w:proofErr w:type="spellEnd"/>
      <w:r w:rsidRPr="00514335">
        <w:t xml:space="preserve"> &amp; </w:t>
      </w:r>
      <w:proofErr w:type="spellStart"/>
      <w:r w:rsidRPr="00514335">
        <w:t>Naragon</w:t>
      </w:r>
      <w:proofErr w:type="spellEnd"/>
      <w:r w:rsidRPr="00514335">
        <w:t>-Gainey, 2022).</w:t>
      </w:r>
    </w:p>
    <w:p w14:paraId="35834523" w14:textId="60F50063" w:rsidR="00514335" w:rsidRDefault="00514335" w:rsidP="00514335">
      <w:pPr>
        <w:pStyle w:val="FirstParagraph"/>
      </w:pPr>
      <w:r>
        <w:t>By cultivating a decentered perspective, individuals may respond to negative emotions with greater kindness and understanding, thereby enhancing Coping Strategies (CS). According to the Bipolar Continuum Hypothesis, this enhancement should correspond with a decrease in UCS. However, if the Bipolar Continuum Hypothesis does not hold, decentering may impact only CS without affecting UCS. Moreover, decentering may influence how individuals process stress, helping them recognize stressful emotions as transient and not reflective of their identity (Bernstein et al., 2015). This could potentially sustain or enhance CS while reducing UCS.</w:t>
      </w:r>
    </w:p>
    <w:p w14:paraId="61AAA8DF" w14:textId="33F386C0" w:rsidR="005E1160" w:rsidRPr="00DC565A" w:rsidRDefault="005E1160" w:rsidP="00DC565A">
      <w:pPr>
        <w:pStyle w:val="Corpotesto"/>
        <w:rPr>
          <w:b/>
          <w:bCs/>
        </w:rPr>
      </w:pPr>
      <w:r w:rsidRPr="005E1160">
        <w:rPr>
          <w:b/>
          <w:bCs/>
        </w:rPr>
        <w:t>Data Analysis Plan</w:t>
      </w:r>
      <w:r w:rsidR="00DC565A">
        <w:rPr>
          <w:b/>
          <w:bCs/>
        </w:rPr>
        <w:t xml:space="preserve">. </w:t>
      </w:r>
      <w:r>
        <w:t>To test the Bipolar Continuum Hypothesis in Study 2, we conducted four targeted statistical analyses, each addressing a distinct aspect of self-compassion dynamics. These analyses allowed us to examine whether CS and UCS function as opposing components under varying stress and mindfulness-related conditions.</w:t>
      </w:r>
    </w:p>
    <w:p w14:paraId="482AC163" w14:textId="57C76013" w:rsidR="005E1160" w:rsidRPr="005E1160" w:rsidRDefault="005E1160" w:rsidP="005E1160">
      <w:pPr>
        <w:pStyle w:val="Corpotesto"/>
        <w:rPr>
          <w:b/>
          <w:bCs/>
        </w:rPr>
      </w:pPr>
      <w:r w:rsidRPr="005E1160">
        <w:rPr>
          <w:b/>
          <w:bCs/>
        </w:rPr>
        <w:t>1. Impact of Stress on State Self-Compassion</w:t>
      </w:r>
      <w:r>
        <w:rPr>
          <w:b/>
          <w:bCs/>
        </w:rPr>
        <w:t xml:space="preserve">. </w:t>
      </w:r>
      <w:r>
        <w:t xml:space="preserve">The first analysis explored how academic exam stress influenced CS and UCS. By segmenting the study period into pre-exam, post-exam, and baseline non-exam phases, we aimed to observe shifts in these components in response to increased stress. We expected CS to decrease and UCS to increase in the pre-exam period and anticipated a reversal of this trend post-exam, consistent with the BCH. We employed a </w:t>
      </w:r>
      <w:r>
        <w:lastRenderedPageBreak/>
        <w:t>multilevel model where CS and UCS were the dependent variables, with predictors including negative affect, decentering, and event unpleasantness, scaled to capture inter-individual, between-day, and within-day variations.</w:t>
      </w:r>
    </w:p>
    <w:p w14:paraId="7342E5B5" w14:textId="4591084B" w:rsidR="00D91B53" w:rsidRPr="00FF49A1" w:rsidRDefault="005E1160" w:rsidP="00FF49A1">
      <w:pPr>
        <w:pStyle w:val="Corpotesto"/>
        <w:rPr>
          <w:b/>
          <w:bCs/>
        </w:rPr>
      </w:pPr>
      <w:r w:rsidRPr="005E1160">
        <w:rPr>
          <w:b/>
          <w:bCs/>
        </w:rPr>
        <w:t>Results</w:t>
      </w:r>
      <w:r w:rsidR="00FF49A1">
        <w:rPr>
          <w:b/>
          <w:bCs/>
        </w:rPr>
        <w:t xml:space="preserve">. </w:t>
      </w:r>
      <w:r>
        <w:t>Before exams, CS decreased relative to baseline (posterior β = -0.29; 89% CI: [-0.51, -0.08]), while UCS increased (posterior β = 0.66; 89% CI: [0.38, 0.95]), reflecting heightened self-criticism. Following exams, CS rebounded above baseline (β = 0.23; 89% CI: [0.02, 0.45]), while UCS decreased (β = -0.67; 89% CI: [-0.95, -0.39]), suggesting a post-stress recovery. These opposing trends in CS and UCS before and after exams support the BCH – see Figure 2.</w:t>
      </w:r>
    </w:p>
    <w:p w14:paraId="68733DFF" w14:textId="77777777" w:rsidR="00D91B53" w:rsidRDefault="00D91B53" w:rsidP="00D91B53">
      <w:pPr>
        <w:pStyle w:val="Corpotesto"/>
        <w:ind w:firstLine="0"/>
        <w:rPr>
          <w:b/>
          <w:bCs/>
        </w:rPr>
      </w:pPr>
      <w:r w:rsidRPr="000E5DE1">
        <w:rPr>
          <w:b/>
          <w:bCs/>
        </w:rPr>
        <w:t>Figure 2</w:t>
      </w:r>
    </w:p>
    <w:p w14:paraId="7D5C632C" w14:textId="4AB777AC" w:rsidR="005E1160" w:rsidRPr="00D91B53" w:rsidRDefault="005E1160" w:rsidP="00D91B53">
      <w:pPr>
        <w:pStyle w:val="Corpotesto"/>
      </w:pPr>
      <w:r w:rsidRPr="00A10AB9">
        <w:rPr>
          <w:i/>
          <w:iCs/>
        </w:rPr>
        <w:t>Study 2: Posterior Distribution of CS</w:t>
      </w:r>
      <w:r w:rsidR="00D91B53">
        <w:rPr>
          <w:noProof/>
        </w:rPr>
        <w:drawing>
          <wp:inline distT="0" distB="0" distL="0" distR="0" wp14:anchorId="7B76D480" wp14:editId="16412CDB">
            <wp:extent cx="3741571" cy="2813538"/>
            <wp:effectExtent l="0" t="0" r="5080" b="635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768" cy="2870836"/>
                    </a:xfrm>
                    <a:prstGeom prst="rect">
                      <a:avLst/>
                    </a:prstGeom>
                  </pic:spPr>
                </pic:pic>
              </a:graphicData>
            </a:graphic>
          </wp:inline>
        </w:drawing>
      </w:r>
      <w:r w:rsidRPr="00A10AB9">
        <w:rPr>
          <w:i/>
          <w:iCs/>
        </w:rPr>
        <w:t xml:space="preserve"> and UCS Components Before and After Exam Days</w:t>
      </w:r>
    </w:p>
    <w:p w14:paraId="5C55787B" w14:textId="480C3C91" w:rsidR="005E1160" w:rsidRDefault="005E1160" w:rsidP="005E1160">
      <w:pPr>
        <w:pStyle w:val="CaptionedFigure"/>
      </w:pPr>
    </w:p>
    <w:p w14:paraId="70B0DE35" w14:textId="313CE3CB" w:rsidR="00D91B53" w:rsidRDefault="005E1160" w:rsidP="005E1160">
      <w:pPr>
        <w:pStyle w:val="ImageCaption"/>
      </w:pPr>
      <w:r w:rsidRPr="000E5DE1">
        <w:rPr>
          <w:i/>
          <w:iCs/>
        </w:rPr>
        <w:t>Note.</w:t>
      </w:r>
      <w:r w:rsidRPr="00EE2ED8">
        <w:rPr>
          <w:b/>
          <w:bCs/>
        </w:rPr>
        <w:t xml:space="preserve"> </w:t>
      </w:r>
      <w:r w:rsidRPr="002F1880">
        <w:rPr>
          <w:b/>
          <w:bCs/>
        </w:rPr>
        <w:t>Top Panel:</w:t>
      </w:r>
      <w:r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2F1880">
        <w:rPr>
          <w:b/>
          <w:bCs/>
        </w:rPr>
        <w:t>Bottom Panel:</w:t>
      </w:r>
      <w:r w:rsidRPr="000E5DE1">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706BAEFC" w14:textId="382F6EC7" w:rsidR="005E1160" w:rsidRPr="005E1160" w:rsidRDefault="005E1160" w:rsidP="005E1160">
      <w:pPr>
        <w:pStyle w:val="Corpotesto"/>
        <w:rPr>
          <w:b/>
          <w:bCs/>
        </w:rPr>
      </w:pPr>
      <w:r w:rsidRPr="005E1160">
        <w:rPr>
          <w:b/>
          <w:bCs/>
        </w:rPr>
        <w:t>2. Impact of Contextual Influences on CS and UCS</w:t>
      </w:r>
      <w:r>
        <w:rPr>
          <w:b/>
          <w:bCs/>
        </w:rPr>
        <w:t xml:space="preserve">. </w:t>
      </w:r>
      <w:r>
        <w:t>The second analysis assessed how negative affect, decentering, and event unpleasantness impacted CS and UCS under stress, using separate Bayesian hierarchical models. By centering predictors at the person, day, and moment levels, we investigated if these factors affected CS and UCS in opposite directions, as the BCH predicts.</w:t>
      </w:r>
    </w:p>
    <w:p w14:paraId="172CFEF0" w14:textId="01127CFD" w:rsidR="005E1160" w:rsidRPr="00FF49A1" w:rsidRDefault="005E1160" w:rsidP="00FF49A1">
      <w:pPr>
        <w:pStyle w:val="Corpotesto"/>
        <w:rPr>
          <w:b/>
          <w:bCs/>
        </w:rPr>
      </w:pPr>
      <w:r w:rsidRPr="005E1160">
        <w:rPr>
          <w:b/>
          <w:bCs/>
        </w:rPr>
        <w:t>Results</w:t>
      </w:r>
      <w:r w:rsidR="00FF49A1">
        <w:rPr>
          <w:b/>
          <w:bCs/>
        </w:rPr>
        <w:t xml:space="preserve">. </w:t>
      </w:r>
      <w:r>
        <w:t>Negative affect showed a consistent negative association with CS across all levels (person-level β = -0.31; day-level β = -0.17; moment-level β = -0.13), while positively correlating with UCS (person-level β = 0.33; day-level β = 0.16; moment-level β = 0.14). Decentering had a positive effect on CS (person-level β = 0.20; day-level β = 0.12; moment-level β = 0.08) and a negative effect on UCS (person-level β = -0.36; day-level β = -0.22; moment-</w:t>
      </w:r>
      <w:r>
        <w:lastRenderedPageBreak/>
        <w:t>level β = -0.15). Event unpleasantness showed minimal impact on both CS and UCS. These findings, with inverse effects of negative affect and decentering on CS and UCS, align with the BCH.</w:t>
      </w:r>
    </w:p>
    <w:p w14:paraId="0685CA09" w14:textId="51872726" w:rsidR="005E1160" w:rsidRPr="005E1160" w:rsidRDefault="005E1160" w:rsidP="005E1160">
      <w:pPr>
        <w:pStyle w:val="Corpotesto"/>
        <w:rPr>
          <w:b/>
          <w:bCs/>
        </w:rPr>
      </w:pPr>
      <w:r w:rsidRPr="005E1160">
        <w:rPr>
          <w:b/>
          <w:bCs/>
        </w:rPr>
        <w:t xml:space="preserve">3. Levels of Personal Concern and Stress. </w:t>
      </w:r>
      <w:r>
        <w:t>The third analysis evaluated whether the inverse CS-UCS relationship remains stable across varying stress levels by comparing high-stress (pre-exam) with low-stress (baseline) contexts. A consistent negative correlation between CS and UCS across these conditions would support the BCH, indicating that their inverse relationship does not depend on stress levels.</w:t>
      </w:r>
    </w:p>
    <w:p w14:paraId="784958BC" w14:textId="34831229" w:rsidR="005E1160" w:rsidRPr="00FF49A1" w:rsidRDefault="005E1160" w:rsidP="00FF49A1">
      <w:pPr>
        <w:pStyle w:val="Corpotesto"/>
        <w:rPr>
          <w:b/>
          <w:bCs/>
        </w:rPr>
      </w:pPr>
      <w:r w:rsidRPr="005E1160">
        <w:rPr>
          <w:b/>
          <w:bCs/>
        </w:rPr>
        <w:t>Results</w:t>
      </w:r>
      <w:r w:rsidR="00FF49A1">
        <w:rPr>
          <w:b/>
          <w:bCs/>
        </w:rPr>
        <w:t xml:space="preserve">. </w:t>
      </w:r>
      <w:r>
        <w:t>In high-stress situations (e.g., pre-exam), the CS-UCS correlation was strongly negative (correlation = -0.70; 89% CI: [-0.76, -0.62]) and remained similarly negative post-exam (correlation = -0.70; 89% CI: [-0.78, -0.59]). In a low-stress baseline context, the CS-UCS correlation was also negative (correlation = -0.79; 89% CI: [-0.95, -0.60]). Overlapping credible intervals across stress levels suggest that the inverse CS-UCS relationship is stable, consistent with the BCH.</w:t>
      </w:r>
    </w:p>
    <w:p w14:paraId="2F37E270" w14:textId="141A4975" w:rsidR="005E1160" w:rsidRPr="001F49A2" w:rsidRDefault="005E1160" w:rsidP="005E1160">
      <w:pPr>
        <w:pStyle w:val="Corpotesto"/>
        <w:rPr>
          <w:b/>
          <w:bCs/>
        </w:rPr>
      </w:pPr>
      <w:r w:rsidRPr="005E1160">
        <w:rPr>
          <w:b/>
          <w:bCs/>
        </w:rPr>
        <w:t xml:space="preserve">4. Decentering and CS-UCS Correlation. </w:t>
      </w:r>
      <w:r>
        <w:t xml:space="preserve">The final analysis examined whether decentering moderated the CS-UCS relationship. Using a Bayesian multivariate regression model with UCS as the dependent variable, we included CS, decentering, and their interaction (at person, day, and moment levels) as predictors. </w:t>
      </w:r>
      <w:r w:rsidR="001F49A2" w:rsidRPr="001F49A2">
        <w:t>While the Bipolar Continuum Hypothesis suggests a consistent inverse relationship between CS and UCS, it does not propose that this coupling should vary in strength with factors such as decentering. Thus, any observed moderation by decentering would indicate flexibility in the CS-UCS relationship that goes beyond the strict coupling posited by the Bipolar Continuum Hypothesis.</w:t>
      </w:r>
    </w:p>
    <w:p w14:paraId="6566DE84" w14:textId="6BBC3A10" w:rsidR="005E1160" w:rsidRPr="00FF49A1" w:rsidRDefault="005E1160" w:rsidP="00FF49A1">
      <w:pPr>
        <w:pStyle w:val="Corpotesto"/>
        <w:rPr>
          <w:b/>
          <w:bCs/>
        </w:rPr>
      </w:pPr>
      <w:r w:rsidRPr="005E1160">
        <w:rPr>
          <w:b/>
          <w:bCs/>
        </w:rPr>
        <w:lastRenderedPageBreak/>
        <w:t>Results</w:t>
      </w:r>
      <w:r w:rsidR="00FF49A1">
        <w:rPr>
          <w:b/>
          <w:bCs/>
        </w:rPr>
        <w:t xml:space="preserve">. </w:t>
      </w:r>
      <w:r>
        <w:t xml:space="preserve">The interaction between CS and decentering at the person level was negative (β = -0.05; 89% CI: [-0.08, -0.02]), indicating that the inverse CS-UCS relationship is stronger among individuals with higher decentering. The day and moment-level interactions were near zero, with credible intervals including zero, suggesting that decentering strengthens the inverse CS-UCS relationship at a trait level rather than moment-to-moment. This finding supports the BCH by indicating that mindfulness-related processes (decentering) reinforce the bipolar structure of self-compassion. </w:t>
      </w:r>
    </w:p>
    <w:p w14:paraId="2DC62BDD" w14:textId="77777777" w:rsidR="00272A2F" w:rsidRDefault="00AA3C26" w:rsidP="00272A2F">
      <w:pPr>
        <w:pStyle w:val="Corpotesto"/>
        <w:jc w:val="center"/>
        <w:rPr>
          <w:b/>
          <w:bCs/>
        </w:rPr>
      </w:pPr>
      <w:bookmarkStart w:id="21" w:name="results-1"/>
      <w:bookmarkStart w:id="22" w:name="decentering-and-sc-and-usc-correlation"/>
      <w:bookmarkEnd w:id="15"/>
      <w:bookmarkEnd w:id="20"/>
      <w:r w:rsidRPr="001D3E8C">
        <w:rPr>
          <w:b/>
          <w:bCs/>
        </w:rPr>
        <w:t>Discussion</w:t>
      </w:r>
    </w:p>
    <w:p w14:paraId="58A3EBBD" w14:textId="792A39D5" w:rsidR="00CD0707" w:rsidRDefault="00CD0707" w:rsidP="00806084">
      <w:pPr>
        <w:pStyle w:val="Corpotesto"/>
      </w:pPr>
      <w:r w:rsidRPr="00CD0707">
        <w:t>The results of Study 2 offer nuanced insights into the Bipolar Continuum Hypothesis, particularly in the context of stress and internal versus external factors.</w:t>
      </w:r>
    </w:p>
    <w:p w14:paraId="622199FF" w14:textId="12FC27FF" w:rsidR="00D91B53" w:rsidRPr="00806084" w:rsidRDefault="00CD0707" w:rsidP="00806084">
      <w:pPr>
        <w:pStyle w:val="Corpotesto"/>
        <w:rPr>
          <w:b/>
          <w:bCs/>
        </w:rPr>
      </w:pPr>
      <w:r w:rsidRPr="00CD0707">
        <w:t xml:space="preserve">As anticipated by the Bipolar Continuum Hypothesis, Analysis 1 </w:t>
      </w:r>
      <w:r>
        <w:t>showed</w:t>
      </w:r>
      <w:r w:rsidRPr="00CD0707">
        <w:t xml:space="preserve">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w:t>
      </w:r>
      <w:r w:rsidRPr="00CD0707">
        <w:t xml:space="preserve"> </w:t>
      </w:r>
      <w:r w:rsidRPr="00CD0707">
        <w:t>prediction of an inverse relationship between CS and UCS that varies with contextual stress.</w:t>
      </w:r>
    </w:p>
    <w:p w14:paraId="36550B72" w14:textId="6933A21A" w:rsidR="002152BC" w:rsidRPr="002152BC" w:rsidRDefault="002152BC" w:rsidP="00D91B53">
      <w:pPr>
        <w:pStyle w:val="Corpotesto"/>
      </w:pPr>
      <w:r w:rsidRPr="002152BC">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w:t>
      </w:r>
      <w:r w:rsidRPr="00CD0707">
        <w:t>Bipolar Continuum Hypothesis</w:t>
      </w:r>
      <w:r w:rsidRPr="002152BC">
        <w:t xml:space="preserve"> </w:t>
      </w:r>
      <w:r w:rsidRPr="002152BC">
        <w:t>by highlighting the opposing impacts of mood and mindfulness-related traits on self-</w:t>
      </w:r>
      <w:r w:rsidRPr="002152BC">
        <w:lastRenderedPageBreak/>
        <w:t>compassion components. In contrast, event unpleasantness showed minimal impact, suggesting that internal states may have a more robust influence on self-compassion than external situational factors.</w:t>
      </w:r>
      <w:r w:rsidRPr="002152BC">
        <w:t xml:space="preserve"> </w:t>
      </w:r>
    </w:p>
    <w:p w14:paraId="464BD6F7" w14:textId="3EA7C79A" w:rsidR="002152BC" w:rsidRPr="002152BC" w:rsidRDefault="002152BC" w:rsidP="00CD0707">
      <w:pPr>
        <w:pStyle w:val="Corpotesto"/>
      </w:pPr>
      <w:r w:rsidRPr="002152BC">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w:t>
      </w:r>
      <w:r w:rsidRPr="00CD0707">
        <w:t>Bipolar Continuum Hypothesis</w:t>
      </w:r>
      <w:r w:rsidRPr="002152BC">
        <w:t xml:space="preserve"> </w:t>
      </w:r>
      <w:r w:rsidRPr="002152BC">
        <w:t>by supporting a stable, inverse coupling of CS and UCS under varying levels of stress.</w:t>
      </w:r>
      <w:r w:rsidRPr="002152BC">
        <w:t xml:space="preserve"> </w:t>
      </w:r>
    </w:p>
    <w:p w14:paraId="24BF6DAE" w14:textId="03FAF078" w:rsidR="00CD0707" w:rsidRPr="002152BC" w:rsidRDefault="00CD0707" w:rsidP="002152BC">
      <w:pPr>
        <w:pStyle w:val="Corpotesto"/>
      </w:pPr>
      <w:r>
        <w:t xml:space="preserve">Analysis 4 </w:t>
      </w:r>
      <w:r w:rsidR="002152BC" w:rsidRPr="002152BC">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5730AF8F" w14:textId="3453A330" w:rsidR="002152BC" w:rsidRPr="002152BC" w:rsidRDefault="002152BC" w:rsidP="002152BC">
      <w:pPr>
        <w:pStyle w:val="Corpotesto"/>
        <w:rPr>
          <w:b/>
          <w:bCs/>
        </w:rPr>
      </w:pPr>
      <w:r w:rsidRPr="002152BC">
        <w:t xml:space="preserve">In sum, Study 2 provides </w:t>
      </w:r>
      <w:r>
        <w:t>partial</w:t>
      </w:r>
      <w:r w:rsidRPr="002152BC">
        <w:t xml:space="preserve">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 </w:t>
      </w:r>
      <w:r w:rsidRPr="002152BC">
        <w:lastRenderedPageBreak/>
        <w:t>These results indicate that while the Bipolar Continuum Hypothesis holds under many conditions, additional factors, particularly mindfulness-related traits, may moderate the interaction between CS and UCS.</w:t>
      </w:r>
      <w:r w:rsidRPr="002152BC">
        <w:rPr>
          <w:b/>
          <w:bCs/>
        </w:rPr>
        <w:t xml:space="preserve"> </w:t>
      </w:r>
    </w:p>
    <w:p w14:paraId="35587E04" w14:textId="4575E721" w:rsidR="00235E95" w:rsidRPr="00235E95" w:rsidRDefault="00D233E9" w:rsidP="00A361E9">
      <w:pPr>
        <w:pStyle w:val="Corpotesto"/>
        <w:ind w:firstLine="0"/>
        <w:jc w:val="center"/>
        <w:rPr>
          <w:b/>
          <w:bCs/>
        </w:rPr>
      </w:pPr>
      <w:r>
        <w:rPr>
          <w:b/>
          <w:bCs/>
        </w:rPr>
        <w:t xml:space="preserve">Multilevel </w:t>
      </w:r>
      <w:r w:rsidR="00AA3C26" w:rsidRPr="00BE492A">
        <w:rPr>
          <w:b/>
          <w:bCs/>
        </w:rPr>
        <w:t>Dimensionality Analysis</w:t>
      </w:r>
    </w:p>
    <w:p w14:paraId="13A77CD0" w14:textId="2D8F3057" w:rsidR="0035791E" w:rsidRDefault="0035791E" w:rsidP="0035791E">
      <w:pPr>
        <w:pStyle w:val="Corpotesto"/>
      </w:pPr>
      <w:r w:rsidRPr="0035791E">
        <w:t xml:space="preserve">Building on prior evidence supporting the Bipolar Continuum Hypothesis (BCH) for </w:t>
      </w:r>
      <w:r w:rsidRPr="0035791E">
        <w:rPr>
          <w:i/>
          <w:iCs/>
        </w:rPr>
        <w:t>trait</w:t>
      </w:r>
      <w:r w:rsidRPr="0035791E">
        <w:t xml:space="preserve"> self-compassion, we examined the dimensionality of </w:t>
      </w:r>
      <w:r w:rsidRPr="0035791E">
        <w:rPr>
          <w:i/>
          <w:iCs/>
        </w:rPr>
        <w:t>state</w:t>
      </w:r>
      <w:r w:rsidRPr="0035791E">
        <w:t xml:space="preserve"> self-compassion using multilevel confirmatory factor analysis (CFA). This approach appropriately accounted for the hierarchical structure of EMA data</w:t>
      </w:r>
      <w:r w:rsidR="005C05AE">
        <w:t xml:space="preserve"> of both studies</w:t>
      </w:r>
      <w:r w:rsidRPr="0035791E">
        <w:t>, where repeated measurements are nested within days and individuals. We compared three theoretical models: a One-Factor Model representing a single self-compassion dimension, a Two-Factor Model with correlated CS and UCS components, and a Bifactor Model incorporating both general and specific factors.</w:t>
      </w:r>
    </w:p>
    <w:p w14:paraId="538D055A" w14:textId="77777777" w:rsidR="0035791E" w:rsidRDefault="0035791E" w:rsidP="0035791E">
      <w:pPr>
        <w:pStyle w:val="Corpotesto"/>
      </w:pPr>
      <w:r>
        <w:t xml:space="preserve">The Two-Factor and Bifactor Models demonstrated superior fit indices compared to the One-Factor Model, suggesting that state self-compassion encompasses both unified and distinct components. However, the Bifactor Model revealed that the general factor accounted for most of the explained variance, supporting what Reise et al. (2013) term "essential </w:t>
      </w:r>
      <w:proofErr w:type="spellStart"/>
      <w:r>
        <w:t>unidimensionality</w:t>
      </w:r>
      <w:proofErr w:type="spellEnd"/>
      <w:r>
        <w:t>." This finding suggests that while CS and UCS can be distinguished statistically, they primarily reflect opposing ends of a single underlying continuum rather than truly independent constructs.</w:t>
      </w:r>
    </w:p>
    <w:p w14:paraId="46D82544" w14:textId="66385427" w:rsidR="00235E95" w:rsidRDefault="0035791E" w:rsidP="00F974BD">
      <w:pPr>
        <w:pStyle w:val="Corpotesto"/>
      </w:pPr>
      <w:r w:rsidRPr="0035791E">
        <w:t xml:space="preserve">These results provide qualified support for the Bipolar Continuum Hypothesis by </w:t>
      </w:r>
      <w:r>
        <w:t>showing</w:t>
      </w:r>
      <w:r w:rsidRPr="0035791E">
        <w:t xml:space="preserve"> that the inverse relationship between CS and UCS holds at the latent structural level. However, it is crucial to note that multilevel CFA primarily captures stable, person-level relationships rather than dynamic temporal processes. This methodological limitation means</w:t>
      </w:r>
      <w:r>
        <w:t xml:space="preserve"> that the</w:t>
      </w:r>
      <w:r w:rsidRPr="0035791E">
        <w:t xml:space="preserve"> </w:t>
      </w:r>
      <w:r>
        <w:t>multilevel CFA</w:t>
      </w:r>
      <w:r w:rsidRPr="0035791E">
        <w:t xml:space="preserve"> </w:t>
      </w:r>
      <w:r w:rsidRPr="0035791E">
        <w:lastRenderedPageBreak/>
        <w:t>findings may not fully capture the moment-to-moment flexibility in how CS and UCS interact across different contexts and situations</w:t>
      </w:r>
      <w:r w:rsidR="003F31D4" w:rsidRPr="003F31D4">
        <w:t>.</w:t>
      </w:r>
    </w:p>
    <w:p w14:paraId="44D8B688" w14:textId="3B267147" w:rsidR="00A361E9" w:rsidRPr="00A361E9" w:rsidRDefault="00A361E9" w:rsidP="00A361E9">
      <w:pPr>
        <w:spacing w:before="100" w:beforeAutospacing="1" w:after="100" w:afterAutospacing="1" w:line="480" w:lineRule="auto"/>
        <w:jc w:val="center"/>
        <w:rPr>
          <w:b/>
          <w:bCs/>
          <w:lang w:val="en-US"/>
        </w:rPr>
      </w:pPr>
      <w:bookmarkStart w:id="23" w:name="discussion"/>
      <w:bookmarkEnd w:id="16"/>
      <w:bookmarkEnd w:id="21"/>
      <w:bookmarkEnd w:id="22"/>
      <w:proofErr w:type="spellStart"/>
      <w:r w:rsidRPr="00A361E9">
        <w:rPr>
          <w:b/>
          <w:bCs/>
          <w:lang w:val="en-US"/>
        </w:rPr>
        <w:t>Idionomic</w:t>
      </w:r>
      <w:proofErr w:type="spellEnd"/>
      <w:r w:rsidRPr="00A361E9">
        <w:rPr>
          <w:b/>
          <w:bCs/>
          <w:lang w:val="en-US"/>
        </w:rPr>
        <w:t xml:space="preserve"> Analysis of CS-UCS Relationships</w:t>
      </w:r>
    </w:p>
    <w:p w14:paraId="3B6F978F" w14:textId="4BD79D64" w:rsidR="00A361E9" w:rsidRPr="00A361E9" w:rsidRDefault="00483626" w:rsidP="00A361E9">
      <w:pPr>
        <w:spacing w:before="100" w:beforeAutospacing="1" w:after="100" w:afterAutospacing="1" w:line="480" w:lineRule="auto"/>
        <w:ind w:firstLine="720"/>
        <w:rPr>
          <w:lang w:val="en-US"/>
        </w:rPr>
      </w:pPr>
      <w:r w:rsidRPr="00483626">
        <w:rPr>
          <w:lang w:val="en-US"/>
        </w:rPr>
        <w:t xml:space="preserve">To complement the group-level findings and investigate individual-specific dynamics, we conducted an </w:t>
      </w:r>
      <w:proofErr w:type="spellStart"/>
      <w:r w:rsidRPr="00483626">
        <w:rPr>
          <w:lang w:val="en-US"/>
        </w:rPr>
        <w:t>idionomic</w:t>
      </w:r>
      <w:proofErr w:type="spellEnd"/>
      <w:r w:rsidRPr="00483626">
        <w:rPr>
          <w:lang w:val="en-US"/>
        </w:rPr>
        <w:t xml:space="preserve"> analysis (</w:t>
      </w:r>
      <w:proofErr w:type="spellStart"/>
      <w:r w:rsidRPr="00483626">
        <w:rPr>
          <w:lang w:val="en-US"/>
        </w:rPr>
        <w:t>Ciarrochi</w:t>
      </w:r>
      <w:proofErr w:type="spellEnd"/>
      <w:r w:rsidRPr="00483626">
        <w:rPr>
          <w:lang w:val="en-US"/>
        </w:rPr>
        <w:t xml:space="preserve"> et al., 2024; Ferrari et al., 2022) on the relationship between CS and UCS, combining samples from both studies. This approach enabled us to capture individual heterogeneity in self-compassion processes that may be obscured in aggregate analyses</w:t>
      </w:r>
      <w:r w:rsidR="00A361E9" w:rsidRPr="00A361E9">
        <w:rPr>
          <w:lang w:val="en-US"/>
        </w:rPr>
        <w:t>.</w:t>
      </w:r>
    </w:p>
    <w:p w14:paraId="433031D5" w14:textId="42FE34A5" w:rsidR="00A361E9" w:rsidRPr="00A361E9" w:rsidRDefault="00A361E9" w:rsidP="00272A2F">
      <w:pPr>
        <w:spacing w:before="100" w:beforeAutospacing="1" w:after="100" w:afterAutospacing="1" w:line="480" w:lineRule="auto"/>
        <w:jc w:val="center"/>
        <w:rPr>
          <w:b/>
          <w:bCs/>
          <w:lang w:val="en-US"/>
        </w:rPr>
      </w:pPr>
      <w:r w:rsidRPr="00A361E9">
        <w:rPr>
          <w:b/>
          <w:bCs/>
          <w:lang w:val="en-US"/>
        </w:rPr>
        <w:t>Method</w:t>
      </w:r>
    </w:p>
    <w:p w14:paraId="774CF092" w14:textId="3B31791C" w:rsidR="00A361E9" w:rsidRPr="00A361E9" w:rsidRDefault="00A361E9" w:rsidP="00A361E9">
      <w:pPr>
        <w:spacing w:before="100" w:beforeAutospacing="1" w:after="100" w:afterAutospacing="1" w:line="480" w:lineRule="auto"/>
        <w:ind w:firstLine="720"/>
        <w:rPr>
          <w:lang w:val="en-US"/>
        </w:rPr>
      </w:pPr>
      <w:r w:rsidRPr="00A361E9">
        <w:rPr>
          <w:lang w:val="en-US"/>
        </w:rPr>
        <w:t>The analysis proceeded in two stages.</w:t>
      </w:r>
      <w:r>
        <w:rPr>
          <w:lang w:val="en-US"/>
        </w:rPr>
        <w:t xml:space="preserve"> </w:t>
      </w:r>
      <w:r w:rsidRPr="00A361E9">
        <w:rPr>
          <w:lang w:val="en-US"/>
        </w:rPr>
        <w:t xml:space="preserve">In </w:t>
      </w:r>
      <w:r w:rsidRPr="00806084">
        <w:rPr>
          <w:lang w:val="en-US"/>
        </w:rPr>
        <w:t>Stage 1</w:t>
      </w:r>
      <w:r w:rsidRPr="00A361E9">
        <w:rPr>
          <w:lang w:val="en-US"/>
        </w:rPr>
        <w:t xml:space="preserve">, we applied participant-specific hierarchical Bayesian models using Stan to estimate the relationship between UCS and CS for </w:t>
      </w:r>
      <w:proofErr w:type="gramStart"/>
      <w:r w:rsidRPr="00A361E9">
        <w:rPr>
          <w:lang w:val="en-US"/>
        </w:rPr>
        <w:t>each individual</w:t>
      </w:r>
      <w:proofErr w:type="gramEnd"/>
      <w:r w:rsidRPr="00A361E9">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Pr="00A361E9">
        <w:rPr>
          <w:lang w:val="en-US"/>
        </w:rPr>
        <w:t>Student's</w:t>
      </w:r>
      <w:proofErr w:type="gramEnd"/>
      <w:r w:rsidRPr="00A361E9">
        <w:rPr>
          <w:lang w:val="en-US"/>
        </w:rPr>
        <w:t xml:space="preserve"> 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A361E9" w:rsidRDefault="00A361E9" w:rsidP="00A361E9">
      <w:pPr>
        <w:spacing w:before="100" w:beforeAutospacing="1" w:after="100" w:afterAutospacing="1" w:line="480" w:lineRule="auto"/>
        <w:ind w:firstLine="720"/>
        <w:rPr>
          <w:lang w:val="en-US"/>
        </w:rPr>
      </w:pPr>
      <w:r w:rsidRPr="00806084">
        <w:rPr>
          <w:lang w:val="en-US"/>
        </w:rPr>
        <w:lastRenderedPageBreak/>
        <w:t>Stage 2</w:t>
      </w:r>
      <w:r w:rsidRPr="00A361E9">
        <w:rPr>
          <w:lang w:val="en-US"/>
        </w:rPr>
        <w:t xml:space="preserve">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4A0E0EDA" w:rsidR="00A361E9" w:rsidRPr="00A361E9" w:rsidRDefault="00A361E9" w:rsidP="00272A2F">
      <w:pPr>
        <w:spacing w:before="100" w:beforeAutospacing="1" w:after="100" w:afterAutospacing="1" w:line="480" w:lineRule="auto"/>
        <w:jc w:val="center"/>
        <w:rPr>
          <w:b/>
          <w:bCs/>
          <w:lang w:val="en-US"/>
        </w:rPr>
      </w:pPr>
      <w:r w:rsidRPr="00A361E9">
        <w:rPr>
          <w:b/>
          <w:bCs/>
          <w:lang w:val="en-US"/>
        </w:rPr>
        <w:t>Results</w:t>
      </w:r>
    </w:p>
    <w:p w14:paraId="3876CD54" w14:textId="5FEAC532" w:rsidR="00A361E9" w:rsidRPr="00A361E9" w:rsidRDefault="00A361E9" w:rsidP="00A361E9">
      <w:pPr>
        <w:spacing w:before="100" w:beforeAutospacing="1" w:after="100" w:afterAutospacing="1" w:line="480" w:lineRule="auto"/>
        <w:ind w:firstLine="720"/>
        <w:rPr>
          <w:lang w:val="en-US"/>
        </w:rPr>
      </w:pPr>
      <w:r w:rsidRPr="00A361E9">
        <w:rPr>
          <w:b/>
          <w:bCs/>
          <w:lang w:val="en-US"/>
        </w:rPr>
        <w:t>CS-UCS Relationship:</w:t>
      </w:r>
      <w:r w:rsidRPr="00A361E9">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00BA74CF" w:rsidRPr="00BA74CF">
        <w:rPr>
          <w:rFonts w:ascii="Symbol" w:hAnsi="Symbol"/>
          <w:lang w:val="en-US"/>
        </w:rPr>
        <w:t>s</w:t>
      </w:r>
      <w:r w:rsidRPr="00A361E9">
        <w:rPr>
          <w:lang w:val="en-US"/>
        </w:rPr>
        <w:t xml:space="preserve"> = 1.25, corresponding to 0.196 on the probability scale) highlights marked heterogeneity in the strength—and occasionally the direction—of the CS-UCS relationship across participants, suggesting that person-specific factors influence this dynamic.</w:t>
      </w:r>
    </w:p>
    <w:p w14:paraId="37251EE8" w14:textId="4C9BEED9" w:rsidR="00A361E9" w:rsidRPr="00A361E9" w:rsidRDefault="00A361E9" w:rsidP="00A361E9">
      <w:pPr>
        <w:spacing w:before="100" w:beforeAutospacing="1" w:after="100" w:afterAutospacing="1" w:line="480" w:lineRule="auto"/>
        <w:ind w:firstLine="720"/>
        <w:rPr>
          <w:lang w:val="en-US"/>
        </w:rPr>
      </w:pPr>
      <w:r w:rsidRPr="00A361E9">
        <w:rPr>
          <w:b/>
          <w:bCs/>
          <w:lang w:val="en-US"/>
        </w:rPr>
        <w:t>Influence of Negative Affect on UCS:</w:t>
      </w:r>
      <w:r w:rsidRPr="00A361E9">
        <w:rPr>
          <w:lang w:val="en-US"/>
        </w:rPr>
        <w:t xml:space="preserve"> The analysis indicated a positive effect of negative affect on UCS (</w:t>
      </w:r>
      <w:r w:rsidR="00BA74CF" w:rsidRPr="00BA74CF">
        <w:rPr>
          <w:rFonts w:ascii="Symbol" w:hAnsi="Symbol"/>
          <w:lang w:val="en-US"/>
        </w:rPr>
        <w:t>b</w:t>
      </w:r>
      <w:r w:rsidRPr="00A361E9">
        <w:rPr>
          <w:lang w:val="en-US"/>
        </w:rPr>
        <w:t xml:space="preserve"> = 0.38, 89% CI: 0.34 to 0.42), meaning that elevated negative affect typically associated with higher UCS. Yet, individual variability was notable (</w:t>
      </w:r>
      <w:r w:rsidRPr="00BA74CF">
        <w:rPr>
          <w:rFonts w:ascii="Symbol" w:hAnsi="Symbol"/>
          <w:lang w:val="en-US"/>
        </w:rPr>
        <w:t>s</w:t>
      </w:r>
      <w:r w:rsidRPr="00A361E9">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A361E9" w:rsidRDefault="00A361E9" w:rsidP="00A361E9">
      <w:pPr>
        <w:spacing w:before="100" w:beforeAutospacing="1" w:after="100" w:afterAutospacing="1" w:line="480" w:lineRule="auto"/>
        <w:ind w:firstLine="720"/>
        <w:rPr>
          <w:lang w:val="en-US"/>
        </w:rPr>
      </w:pPr>
      <w:r w:rsidRPr="00A361E9">
        <w:rPr>
          <w:b/>
          <w:bCs/>
          <w:lang w:val="en-US"/>
        </w:rPr>
        <w:t>Effect of Context Evaluation on UCS:</w:t>
      </w:r>
      <w:r w:rsidRPr="00A361E9">
        <w:rPr>
          <w:lang w:val="en-US"/>
        </w:rPr>
        <w:t xml:space="preserve"> The context evaluation parameter showed a minor negative effect on UCS (</w:t>
      </w:r>
      <w:r w:rsidR="00BA74CF" w:rsidRPr="00BA74CF">
        <w:rPr>
          <w:rFonts w:ascii="Symbol" w:hAnsi="Symbol"/>
          <w:lang w:val="en-US"/>
        </w:rPr>
        <w:t>b</w:t>
      </w:r>
      <w:r w:rsidRPr="00A361E9">
        <w:rPr>
          <w:lang w:val="en-US"/>
        </w:rPr>
        <w:t xml:space="preserve"> = -0.04, 95% CI: -0.07 to -0.01), suggesting that positive situational evaluations slightly reduce UCS. Variability was considerable (</w:t>
      </w:r>
      <w:r w:rsidRPr="00BA74CF">
        <w:rPr>
          <w:rFonts w:ascii="Symbol" w:hAnsi="Symbol"/>
          <w:lang w:val="en-US"/>
        </w:rPr>
        <w:t>s</w:t>
      </w:r>
      <w:r w:rsidRPr="00A361E9">
        <w:rPr>
          <w:lang w:val="en-US"/>
        </w:rPr>
        <w:t xml:space="preserve"> = 0.17, corresponding to 0.543 on the probability scale), indicating that some individuals are more responsive to contextual factors in managing UCS than others.</w:t>
      </w:r>
    </w:p>
    <w:p w14:paraId="07A3E8A4" w14:textId="0A73800D" w:rsidR="00A361E9" w:rsidRPr="00A361E9" w:rsidRDefault="00A361E9" w:rsidP="00A361E9">
      <w:pPr>
        <w:spacing w:before="100" w:beforeAutospacing="1" w:after="100" w:afterAutospacing="1" w:line="480" w:lineRule="auto"/>
        <w:ind w:firstLine="720"/>
        <w:rPr>
          <w:lang w:val="en-US"/>
        </w:rPr>
      </w:pPr>
      <w:r w:rsidRPr="00A361E9">
        <w:rPr>
          <w:b/>
          <w:bCs/>
          <w:lang w:val="en-US"/>
        </w:rPr>
        <w:lastRenderedPageBreak/>
        <w:t>Interaction Between CS and Negative Affect:</w:t>
      </w:r>
      <w:r w:rsidRPr="00A361E9">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806084">
        <w:rPr>
          <w:lang w:val="en-US"/>
        </w:rPr>
        <w:t xml:space="preserve">substantially </w:t>
      </w:r>
      <w:r w:rsidRPr="00A361E9">
        <w:rPr>
          <w:lang w:val="en-US"/>
        </w:rPr>
        <w:t>alter the inverse relationship between CS and UCS within individuals, pointing to a stable underlying dynamic regardless of transient emotional states.</w:t>
      </w:r>
    </w:p>
    <w:p w14:paraId="64C62176" w14:textId="016E940E" w:rsidR="00806084" w:rsidRDefault="00235E95" w:rsidP="00806084">
      <w:pPr>
        <w:spacing w:before="100" w:beforeAutospacing="1" w:after="100" w:afterAutospacing="1" w:line="480" w:lineRule="auto"/>
        <w:ind w:firstLine="360"/>
        <w:jc w:val="center"/>
        <w:rPr>
          <w:b/>
          <w:bCs/>
          <w:lang w:val="en-US"/>
        </w:rPr>
      </w:pPr>
      <w:r w:rsidRPr="00CB6AD9">
        <w:rPr>
          <w:b/>
          <w:bCs/>
          <w:lang w:val="en-US"/>
        </w:rPr>
        <w:t>Discussion</w:t>
      </w:r>
    </w:p>
    <w:p w14:paraId="170A789F" w14:textId="55368D10" w:rsidR="00AF6B0D" w:rsidRPr="00AF6B0D" w:rsidRDefault="00AF6B0D" w:rsidP="00CB6AD9">
      <w:pPr>
        <w:spacing w:before="100" w:beforeAutospacing="1" w:after="100" w:afterAutospacing="1" w:line="480" w:lineRule="auto"/>
        <w:ind w:firstLine="360"/>
        <w:rPr>
          <w:lang w:val="en-US"/>
        </w:rPr>
      </w:pPr>
      <w:r w:rsidRPr="00AF6B0D">
        <w:rPr>
          <w:lang w:val="en-US"/>
        </w:rPr>
        <w:t xml:space="preserve">The </w:t>
      </w:r>
      <w:proofErr w:type="spellStart"/>
      <w:r w:rsidRPr="00AF6B0D">
        <w:rPr>
          <w:lang w:val="en-US"/>
        </w:rPr>
        <w:t>idio</w:t>
      </w:r>
      <w:r w:rsidR="00BF2983">
        <w:rPr>
          <w:lang w:val="en-US"/>
        </w:rPr>
        <w:t>nomic</w:t>
      </w:r>
      <w:proofErr w:type="spellEnd"/>
      <w:r w:rsidRPr="00AF6B0D">
        <w:rPr>
          <w:lang w:val="en-US"/>
        </w:rPr>
        <w:t xml:space="preserve"> analysis provides nuanced support for the Bipolar Continuum Hypothesis (BCH) while revealing important individual differences in self-compassion dynamics. Our two-stage hierarchical Bayesian approach </w:t>
      </w:r>
      <w:r w:rsidR="00BF2983">
        <w:rPr>
          <w:lang w:val="en-US"/>
        </w:rPr>
        <w:t>show</w:t>
      </w:r>
      <w:r w:rsidRPr="00AF6B0D">
        <w:rPr>
          <w:lang w:val="en-US"/>
        </w:rPr>
        <w:t xml:space="preserve"> that for 81.0% of participants (89% CI: 79.6% to 82.3%), CS and UCS exhibited the hypothesized negative relationship, supporting the </w:t>
      </w:r>
      <w:r w:rsidR="00BF2983" w:rsidRPr="00AF6B0D">
        <w:rPr>
          <w:lang w:val="en-US"/>
        </w:rPr>
        <w:t xml:space="preserve">Bipolar Continuum Hypothesis </w:t>
      </w:r>
      <w:r w:rsidRPr="00AF6B0D">
        <w:rPr>
          <w:lang w:val="en-US"/>
        </w:rPr>
        <w:t>at the individual level. However, the substantial heterogeneity in these relationships (</w:t>
      </w:r>
      <w:r w:rsidR="00BF2983" w:rsidRPr="00BF2983">
        <w:rPr>
          <w:i/>
          <w:iCs/>
          <w:lang w:val="en-US"/>
        </w:rPr>
        <w:t>SD</w:t>
      </w:r>
      <w:r w:rsidRPr="00AF6B0D">
        <w:rPr>
          <w:lang w:val="en-US"/>
        </w:rPr>
        <w:t xml:space="preserve"> = 1.25) suggests that the bipolar structure of self-compassion may not be universal, as approximately 19% of participants showed neutral or even positive CS-UCS associations. This </w:t>
      </w:r>
      <w:r w:rsidR="00BF2983">
        <w:rPr>
          <w:lang w:val="en-US"/>
        </w:rPr>
        <w:t>result</w:t>
      </w:r>
      <w:r w:rsidRPr="00AF6B0D">
        <w:rPr>
          <w:lang w:val="en-US"/>
        </w:rPr>
        <w:t xml:space="preserve"> aligns with previous research (Ferrari et al., 2023; Ullrich et al., 2020) and emphasizes the importance of person-specific approaches in understanding self-compassion.</w:t>
      </w:r>
    </w:p>
    <w:p w14:paraId="59ABF8DC" w14:textId="1F258287" w:rsidR="00BF2983" w:rsidRPr="00BF2983" w:rsidRDefault="00BF2983" w:rsidP="00BF2983">
      <w:pPr>
        <w:spacing w:before="100" w:beforeAutospacing="1" w:after="100" w:afterAutospacing="1" w:line="480" w:lineRule="auto"/>
        <w:ind w:firstLine="360"/>
        <w:rPr>
          <w:lang w:val="en-US"/>
        </w:rPr>
      </w:pPr>
      <w:r w:rsidRPr="00BF2983">
        <w:rPr>
          <w:lang w:val="en-US"/>
        </w:rPr>
        <w:t>The analysis revealed a consistent positive association between negative affect and UCS (</w:t>
      </w:r>
      <w:r w:rsidR="00BA74CF" w:rsidRPr="00BA74CF">
        <w:rPr>
          <w:rFonts w:ascii="Symbol" w:hAnsi="Symbol"/>
          <w:lang w:val="en-US"/>
        </w:rPr>
        <w:t>b</w:t>
      </w:r>
      <w:r w:rsidRPr="00BF2983">
        <w:rPr>
          <w:lang w:val="en-US"/>
        </w:rPr>
        <w:t xml:space="preserve"> = 0.38, 89% CI: 0.34 to 0.42), indicating that increased negative emotional states generally enhance uncompassionate self-responding. However, the marked individual variability in this relationship (</w:t>
      </w:r>
      <w:r w:rsidR="00BA74CF" w:rsidRPr="00BA74CF">
        <w:rPr>
          <w:rFonts w:ascii="Symbol" w:hAnsi="Symbol"/>
          <w:lang w:val="en-US"/>
        </w:rPr>
        <w:t>s</w:t>
      </w:r>
      <w:r w:rsidRPr="00BF2983">
        <w:rPr>
          <w:lang w:val="en-US"/>
        </w:rPr>
        <w:t xml:space="preserve"> = 0.19) suggests that personal factors, such as emotional regulation capabilities or coping strategies,</w:t>
      </w:r>
      <w:r>
        <w:rPr>
          <w:lang w:val="en-US"/>
        </w:rPr>
        <w:t xml:space="preserve"> </w:t>
      </w:r>
      <w:r w:rsidRPr="00BF2983">
        <w:rPr>
          <w:lang w:val="en-US"/>
        </w:rPr>
        <w:t>moderate how negative affect influences self-critical responses. The minimal impact of context evaluation on UCS (</w:t>
      </w:r>
      <w:r w:rsidR="00BA74CF" w:rsidRPr="00BA74CF">
        <w:rPr>
          <w:rFonts w:ascii="Symbol" w:hAnsi="Symbol"/>
          <w:lang w:val="en-US"/>
        </w:rPr>
        <w:t>b</w:t>
      </w:r>
      <w:r w:rsidRPr="00BF2983">
        <w:rPr>
          <w:lang w:val="en-US"/>
        </w:rPr>
        <w:t xml:space="preserve"> = -0.04) further suggests that moment-to-moment fluctuations in </w:t>
      </w:r>
      <w:r w:rsidRPr="00BF2983">
        <w:rPr>
          <w:lang w:val="en-US"/>
        </w:rPr>
        <w:lastRenderedPageBreak/>
        <w:t>self-compassion may be more strongly driven by internal emotional states than external circumstances.</w:t>
      </w:r>
    </w:p>
    <w:p w14:paraId="37BCDF91" w14:textId="45A341C0" w:rsidR="00235E95" w:rsidRPr="00235E95" w:rsidRDefault="00BF2983" w:rsidP="00CB6AD9">
      <w:pPr>
        <w:spacing w:before="100" w:beforeAutospacing="1" w:after="100" w:afterAutospacing="1" w:line="480" w:lineRule="auto"/>
        <w:ind w:firstLine="360"/>
        <w:rPr>
          <w:lang w:val="en-US"/>
        </w:rPr>
      </w:pPr>
      <w:r w:rsidRPr="00BF2983">
        <w:rPr>
          <w:lang w:val="en-US"/>
        </w:rPr>
        <w:t>Notably, the absence of a credible CS-negative affect interaction (89% CI: -0.03 to 0.00) challenges previous findings suggesting that emotional states modulate self-compassionate responses (</w:t>
      </w:r>
      <w:proofErr w:type="spellStart"/>
      <w:r w:rsidRPr="00BF2983">
        <w:rPr>
          <w:lang w:val="en-US"/>
        </w:rPr>
        <w:t>Dejonckheere</w:t>
      </w:r>
      <w:proofErr w:type="spellEnd"/>
      <w:r w:rsidRPr="00BF2983">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235E95">
        <w:rPr>
          <w:lang w:val="en-US"/>
        </w:rPr>
        <w:t>.</w:t>
      </w:r>
    </w:p>
    <w:p w14:paraId="0F4CEECC" w14:textId="36EFDCDC" w:rsidR="00235E95" w:rsidRPr="00CB6AD9" w:rsidRDefault="00BF2983" w:rsidP="00CB6AD9">
      <w:pPr>
        <w:spacing w:before="100" w:beforeAutospacing="1" w:after="100" w:afterAutospacing="1" w:line="480" w:lineRule="auto"/>
        <w:ind w:firstLine="360"/>
        <w:rPr>
          <w:lang w:val="en-US"/>
        </w:rPr>
      </w:pPr>
      <w:r w:rsidRPr="00BF2983">
        <w:rPr>
          <w:lang w:val="en-US"/>
        </w:rPr>
        <w:t xml:space="preserve">This </w:t>
      </w:r>
      <w:proofErr w:type="spellStart"/>
      <w:r w:rsidRPr="00BF2983">
        <w:rPr>
          <w:lang w:val="en-US"/>
        </w:rPr>
        <w:t>idio</w:t>
      </w:r>
      <w:r>
        <w:rPr>
          <w:lang w:val="en-US"/>
        </w:rPr>
        <w:t>nomic</w:t>
      </w:r>
      <w:proofErr w:type="spellEnd"/>
      <w:r w:rsidRPr="00BF2983">
        <w:rPr>
          <w:lang w:val="en-US"/>
        </w:rPr>
        <w:t xml:space="preserve"> investigation highlights the complexity of self-compassion dynamics and the limitations of </w:t>
      </w:r>
      <w:r>
        <w:rPr>
          <w:lang w:val="en-US"/>
        </w:rPr>
        <w:t>a nomothetic approach</w:t>
      </w:r>
      <w:r w:rsidRPr="00BF2983">
        <w:rPr>
          <w:lang w:val="en-US"/>
        </w:rPr>
        <w:t xml:space="preserve">. While the </w:t>
      </w:r>
      <w:r w:rsidRPr="00AF6B0D">
        <w:rPr>
          <w:lang w:val="en-US"/>
        </w:rPr>
        <w:t xml:space="preserve">Bipolar Continuum Hypothesis </w:t>
      </w:r>
      <w:r w:rsidRPr="00BF2983">
        <w:rPr>
          <w:lang w:val="en-US"/>
        </w:rPr>
        <w:t xml:space="preserve">generally holds at the individual level, the substantial heterogeneity in CS-UCS relationships suggests that self-compassion operates through diverse person-specific patterns rather than a single bipolar continuum. </w:t>
      </w:r>
    </w:p>
    <w:p w14:paraId="51BFBD66" w14:textId="65CD47EB" w:rsidR="00DB55A8" w:rsidRDefault="00AA3C26" w:rsidP="00DC565A">
      <w:pPr>
        <w:spacing w:before="100" w:beforeAutospacing="1" w:after="100" w:afterAutospacing="1" w:line="480" w:lineRule="auto"/>
        <w:ind w:firstLine="360"/>
        <w:jc w:val="center"/>
        <w:rPr>
          <w:b/>
          <w:bCs/>
          <w:lang w:val="en-US"/>
        </w:rPr>
      </w:pPr>
      <w:r w:rsidRPr="00AA3C26">
        <w:rPr>
          <w:b/>
          <w:bCs/>
          <w:lang w:val="en-US"/>
        </w:rPr>
        <w:t>General Discussion</w:t>
      </w:r>
    </w:p>
    <w:p w14:paraId="69F88AC6" w14:textId="48741646" w:rsidR="0002316C" w:rsidRDefault="0095293C" w:rsidP="0002316C">
      <w:pPr>
        <w:spacing w:before="100" w:beforeAutospacing="1" w:after="100" w:afterAutospacing="1" w:line="480" w:lineRule="auto"/>
        <w:ind w:firstLine="360"/>
        <w:rPr>
          <w:rFonts w:eastAsiaTheme="minorHAnsi"/>
          <w:lang w:val="en-US"/>
        </w:rPr>
      </w:pPr>
      <w:r w:rsidRPr="0095293C">
        <w:rPr>
          <w:rFonts w:eastAsiaTheme="minorHAnsi"/>
          <w:lang w:val="en-US"/>
        </w:rPr>
        <w:t xml:space="preserve">In two EMA studies, we explored the dynamic interplay between </w:t>
      </w:r>
      <w:r w:rsidRPr="00521FC9">
        <w:rPr>
          <w:rFonts w:eastAsiaTheme="minorHAnsi"/>
          <w:i/>
          <w:iCs/>
          <w:lang w:val="en-US"/>
        </w:rPr>
        <w:t>state</w:t>
      </w:r>
      <w:r w:rsidRPr="0095293C">
        <w:rPr>
          <w:rFonts w:eastAsiaTheme="minorHAnsi"/>
          <w:lang w:val="en-US"/>
        </w:rPr>
        <w:t xml:space="preserve"> self-compassion and contextual factors in daily life. Building on Ferrari et al.'s (2022) call to shift self-compassion research from a static, </w:t>
      </w:r>
      <w:r w:rsidRPr="00521FC9">
        <w:rPr>
          <w:rFonts w:eastAsiaTheme="minorHAnsi"/>
          <w:i/>
          <w:iCs/>
          <w:lang w:val="en-US"/>
        </w:rPr>
        <w:t>trait</w:t>
      </w:r>
      <w:r w:rsidRPr="0095293C">
        <w:rPr>
          <w:rFonts w:eastAsiaTheme="minorHAnsi"/>
          <w:lang w:val="en-US"/>
        </w:rPr>
        <w:t xml:space="preserve">-focused perspective to capturing real-time fluctuations, we investigated how </w:t>
      </w:r>
      <w:r w:rsidRPr="00521FC9">
        <w:rPr>
          <w:rFonts w:eastAsiaTheme="minorHAnsi"/>
          <w:lang w:val="en-US"/>
        </w:rPr>
        <w:t>state</w:t>
      </w:r>
      <w:r w:rsidRPr="0095293C">
        <w:rPr>
          <w:rFonts w:eastAsiaTheme="minorHAnsi"/>
          <w:lang w:val="en-US"/>
        </w:rPr>
        <w:t xml:space="preserve"> self-compassion responds to everyday contexts. Our approach—combining</w:t>
      </w:r>
      <w:r w:rsidR="00521FC9">
        <w:rPr>
          <w:rFonts w:eastAsiaTheme="minorHAnsi"/>
          <w:lang w:val="en-US"/>
        </w:rPr>
        <w:t xml:space="preserve"> </w:t>
      </w:r>
      <w:r w:rsidRPr="0095293C">
        <w:rPr>
          <w:rFonts w:eastAsiaTheme="minorHAnsi"/>
          <w:lang w:val="en-US"/>
        </w:rPr>
        <w:t>multilevel modeling,</w:t>
      </w:r>
      <w:r w:rsidR="00521FC9">
        <w:rPr>
          <w:rFonts w:eastAsiaTheme="minorHAnsi"/>
          <w:lang w:val="en-US"/>
        </w:rPr>
        <w:t xml:space="preserve"> </w:t>
      </w:r>
      <w:proofErr w:type="spellStart"/>
      <w:r w:rsidR="00521FC9">
        <w:rPr>
          <w:rFonts w:eastAsiaTheme="minorHAnsi"/>
          <w:lang w:val="en-US"/>
        </w:rPr>
        <w:t>idionomic</w:t>
      </w:r>
      <w:proofErr w:type="spellEnd"/>
      <w:r w:rsidRPr="0095293C">
        <w:rPr>
          <w:rFonts w:eastAsiaTheme="minorHAnsi"/>
          <w:lang w:val="en-US"/>
        </w:rPr>
        <w:t xml:space="preserve"> analyses</w:t>
      </w:r>
      <w:r w:rsidR="00521FC9">
        <w:rPr>
          <w:rFonts w:eastAsiaTheme="minorHAnsi"/>
          <w:lang w:val="en-US"/>
        </w:rPr>
        <w:t xml:space="preserve">, and </w:t>
      </w:r>
      <w:r w:rsidR="00521FC9">
        <w:rPr>
          <w:rFonts w:eastAsiaTheme="minorHAnsi"/>
          <w:lang w:val="en-US"/>
        </w:rPr>
        <w:t>EMA data</w:t>
      </w:r>
      <w:r w:rsidRPr="0095293C">
        <w:rPr>
          <w:rFonts w:eastAsiaTheme="minorHAnsi"/>
          <w:lang w:val="en-US"/>
        </w:rPr>
        <w:t>—examined the influence of contextual factors such as negative affect, event salience, and stress on self-compassion.</w:t>
      </w:r>
    </w:p>
    <w:p w14:paraId="70D32055" w14:textId="121656EB" w:rsidR="00521FC9" w:rsidRDefault="0095293C" w:rsidP="003465C9">
      <w:pPr>
        <w:pStyle w:val="Corpotesto"/>
        <w:rPr>
          <w:rFonts w:cs="Times New Roman"/>
          <w:lang w:eastAsia="it-IT"/>
        </w:rPr>
      </w:pPr>
      <w:r w:rsidRPr="0095293C">
        <w:rPr>
          <w:rFonts w:cs="Times New Roman"/>
          <w:lang w:eastAsia="it-IT"/>
        </w:rPr>
        <w:t xml:space="preserve">Our </w:t>
      </w:r>
      <w:r w:rsidR="00166D44">
        <w:rPr>
          <w:rFonts w:cs="Times New Roman"/>
          <w:lang w:eastAsia="it-IT"/>
        </w:rPr>
        <w:t>results</w:t>
      </w:r>
      <w:r w:rsidRPr="0095293C">
        <w:rPr>
          <w:rFonts w:cs="Times New Roman"/>
          <w:lang w:eastAsia="it-IT"/>
        </w:rPr>
        <w:t xml:space="preserve"> offer partial support for the Bipolar Continuum Hypothesis, which posits an inverse relationship between CS and UCS. Across daily assessments, both in high-stress contexts (e.g., university exams) and low-stress situations, we observed a consistent pattern: as CS </w:t>
      </w:r>
      <w:r w:rsidRPr="0095293C">
        <w:rPr>
          <w:rFonts w:cs="Times New Roman"/>
          <w:lang w:eastAsia="it-IT"/>
        </w:rPr>
        <w:lastRenderedPageBreak/>
        <w:t xml:space="preserve">increased, UCS decreased, and vice versa. </w:t>
      </w:r>
      <w:r w:rsidR="00521FC9" w:rsidRPr="00521FC9">
        <w:rPr>
          <w:rFonts w:cs="Times New Roman"/>
          <w:lang w:eastAsia="it-IT"/>
        </w:rPr>
        <w:t>This suggests that the inverse relationship between these components persists across varying stress levels, providing evidence in support of the Bipolar Continuum Hypothesis.</w:t>
      </w:r>
    </w:p>
    <w:p w14:paraId="481BAD57" w14:textId="5DE4BE24" w:rsidR="003465C9" w:rsidRDefault="003465C9" w:rsidP="003465C9">
      <w:pPr>
        <w:pStyle w:val="Corpotesto"/>
      </w:pPr>
      <w:r>
        <w:t xml:space="preserve">Beyond stress, negative affect and decentering emerged as key influences on state self-compassion. Negative affect exerted symmetrical but opposing effects on CS and UCS, </w:t>
      </w:r>
      <w:r w:rsidR="00521FC9">
        <w:t>supporting</w:t>
      </w:r>
      <w:r>
        <w:t xml:space="preserve"> the bipolar structure of the construct as proposed by Neff (2022). In contrast, decentering—a measure of mindfulness and emotional regulation—more strongly reduced UCS than it increased CS, suggesting that the Bipolar Continuum Hypothesis may not fully account for the nuanced dynamics of self-compassion. While decentering effectively mitigates self-criticism, it does not equally promote self-compassion, challenging the assumption of a strictly bipolar model.</w:t>
      </w:r>
      <w:r>
        <w:t xml:space="preserve"> </w:t>
      </w:r>
      <w:r>
        <w:t>This stronger association between decentering and UCS aligns with previous research linking uncompassionate self-responding to rumination and stress (López et al., 2015), indicating that mindfulness practices may be particularly effective in reducing self-criticism rather than enhancing self-compassion.</w:t>
      </w:r>
    </w:p>
    <w:p w14:paraId="68D5C715" w14:textId="661CC709" w:rsidR="003465C9" w:rsidRDefault="00521FC9" w:rsidP="003465C9">
      <w:pPr>
        <w:pStyle w:val="Corpotesto"/>
      </w:pPr>
      <w:r>
        <w:t>O</w:t>
      </w:r>
      <w:r w:rsidR="003465C9">
        <w:t>ur findings build on prior research exploring the relationship between negative affect and self-compassion. Studies by Neff et al. (2021) and Mey et al. (2023) showed that higher momentary SC is linked to lower negative affect, with CS inversely related to negative affect and UCS positively associated. This suggests that SC serves as a buffer against negative emotions. However, our results reveal a more complex interaction: while SC may shield against negative affect, heightened negative emotions can also diminish momentary SC. Unlike the stability of trait SC, state SC appears responsive to contextual factors, highlighting its dual role as both a protective resource and a construct vulnerable to situational fluctuations.</w:t>
      </w:r>
    </w:p>
    <w:p w14:paraId="77295A94" w14:textId="52853440" w:rsidR="00AA3C26" w:rsidRDefault="00AA3C26" w:rsidP="00AA3C26">
      <w:pPr>
        <w:pStyle w:val="Corpotesto"/>
        <w:rPr>
          <w:rFonts w:cs="Times New Roman"/>
        </w:rPr>
      </w:pPr>
      <w:r w:rsidRPr="006F0EF6">
        <w:rPr>
          <w:rFonts w:cs="Times New Roman"/>
        </w:rPr>
        <w:lastRenderedPageBreak/>
        <w:t>Our results</w:t>
      </w:r>
      <w:r w:rsidR="00166D44" w:rsidRPr="00166D44">
        <w:rPr>
          <w:rFonts w:eastAsia="Times New Roman" w:cs="Times New Roman"/>
          <w:lang w:eastAsia="it-IT"/>
        </w:rPr>
        <w:t xml:space="preserve"> </w:t>
      </w:r>
      <w:r w:rsidR="00166D44" w:rsidRPr="00166D44">
        <w:rPr>
          <w:rFonts w:cs="Times New Roman"/>
        </w:rPr>
        <w:t>also captured the adaptability of self-compassion in response to fluctuating stress, particularly around exam periods</w:t>
      </w:r>
      <w:r w:rsidRPr="006F0EF6">
        <w:rPr>
          <w:rFonts w:cs="Times New Roman"/>
        </w:rPr>
        <w:t xml:space="preserve">. Before exams, CS decreased while UCS increased, </w:t>
      </w:r>
      <w:r w:rsidR="00166D44">
        <w:rPr>
          <w:rFonts w:cs="Times New Roman"/>
        </w:rPr>
        <w:t>consistent</w:t>
      </w:r>
      <w:r w:rsidRPr="006F0EF6">
        <w:rPr>
          <w:rFonts w:cs="Times New Roman"/>
        </w:rPr>
        <w:t xml:space="preserve"> with the </w:t>
      </w:r>
      <w:r w:rsidR="00FB5D21" w:rsidRPr="001D3E8C">
        <w:t>B</w:t>
      </w:r>
      <w:r w:rsidR="00FB5D21">
        <w:t xml:space="preserve">ipolar </w:t>
      </w:r>
      <w:r w:rsidR="00FB5D21" w:rsidRPr="001D3E8C">
        <w:t>C</w:t>
      </w:r>
      <w:r w:rsidR="00FB5D21">
        <w:t xml:space="preserve">ontinuum </w:t>
      </w:r>
      <w:r w:rsidR="00FB5D21" w:rsidRPr="001D3E8C">
        <w:t>H</w:t>
      </w:r>
      <w:r w:rsidR="00FB5D21">
        <w:t>ypothesis</w:t>
      </w:r>
      <w:r w:rsidRPr="006F0EF6">
        <w:rPr>
          <w:rFonts w:cs="Times New Roman"/>
        </w:rPr>
        <w:t xml:space="preserve">. After exams, this pattern reversed, </w:t>
      </w:r>
      <w:r w:rsidR="00166D44" w:rsidRPr="00166D44">
        <w:rPr>
          <w:rFonts w:cs="Times New Roman"/>
        </w:rPr>
        <w:t>underscoring the flexible and context-sensitive nature of state self-compassion</w:t>
      </w:r>
      <w:r w:rsidRPr="006F0EF6">
        <w:rPr>
          <w:rFonts w:cs="Times New Roman"/>
        </w:rPr>
        <w:t xml:space="preserve">. These findings </w:t>
      </w:r>
      <w:r w:rsidR="00166D44" w:rsidRPr="00166D44">
        <w:rPr>
          <w:rFonts w:cs="Times New Roman"/>
        </w:rPr>
        <w:t xml:space="preserve">highlight the utility </w:t>
      </w:r>
      <w:r w:rsidR="00166D44" w:rsidRPr="00166D44">
        <w:rPr>
          <w:rFonts w:cs="Times New Roman"/>
        </w:rPr>
        <w:t>o</w:t>
      </w:r>
      <w:r w:rsidR="00166D44">
        <w:rPr>
          <w:rFonts w:cs="Times New Roman"/>
        </w:rPr>
        <w:t>f EMA for</w:t>
      </w:r>
      <w:r w:rsidRPr="006F0EF6">
        <w:rPr>
          <w:rFonts w:cs="Times New Roman"/>
        </w:rPr>
        <w:t xml:space="preserve"> capturing the dynamic, real-time processes of </w:t>
      </w:r>
      <w:r w:rsidR="00C20AE8">
        <w:rPr>
          <w:rFonts w:cs="Times New Roman"/>
        </w:rPr>
        <w:t xml:space="preserve">state </w:t>
      </w:r>
      <w:r w:rsidRPr="006F0EF6">
        <w:rPr>
          <w:rFonts w:cs="Times New Roman"/>
        </w:rPr>
        <w:t>self-compassion, providing deeper insights than static, trait-based self-reports.</w:t>
      </w:r>
    </w:p>
    <w:p w14:paraId="03375A8E" w14:textId="46B8D059" w:rsidR="00166D44" w:rsidRPr="00166D44" w:rsidRDefault="00166D44" w:rsidP="00166D44">
      <w:pPr>
        <w:spacing w:line="480" w:lineRule="auto"/>
        <w:ind w:firstLine="708"/>
        <w:rPr>
          <w:lang w:val="en-US"/>
        </w:rPr>
      </w:pPr>
      <w:r w:rsidRPr="00166D44">
        <w:rPr>
          <w:lang w:val="en-US"/>
        </w:rPr>
        <w:t>Multilevel confirmatory factor analyses indicated that both a Two-Factor Model and a Bifactor Model provided superior statistical fit over a One-Factor Model in capturing the dimensionality of state self-compassion. However, considerations of parsimony suggested that a simpler, unidimensional model might offer comparable explanatory power, thus lending partial support to the Bipolar Continuum Hypothesis</w:t>
      </w:r>
      <w:r w:rsidRPr="00166D44">
        <w:rPr>
          <w:lang w:val="en-US"/>
        </w:rPr>
        <w:t xml:space="preserve"> </w:t>
      </w:r>
      <w:r w:rsidRPr="00166D44">
        <w:rPr>
          <w:lang w:val="en-US"/>
        </w:rPr>
        <w:t>by highlighting an inverse relationship between CS and UCS as a core aspect of the construct.</w:t>
      </w:r>
    </w:p>
    <w:p w14:paraId="00872461" w14:textId="413442A4" w:rsidR="00195451" w:rsidRDefault="00166D44" w:rsidP="00166D44">
      <w:pPr>
        <w:spacing w:line="480" w:lineRule="auto"/>
        <w:ind w:firstLine="708"/>
        <w:rPr>
          <w:lang w:val="en-US"/>
        </w:rPr>
      </w:pPr>
      <w:r w:rsidRPr="00166D44">
        <w:rPr>
          <w:lang w:val="en-US"/>
        </w:rPr>
        <w:t>While the group-level analyses partial</w:t>
      </w:r>
      <w:r>
        <w:rPr>
          <w:lang w:val="en-US"/>
        </w:rPr>
        <w:t>ly</w:t>
      </w:r>
      <w:r w:rsidRPr="00166D44">
        <w:rPr>
          <w:lang w:val="en-US"/>
        </w:rPr>
        <w:t xml:space="preserve"> support the Bipolar Continuum Hypothesis, they may </w:t>
      </w:r>
      <w:r>
        <w:rPr>
          <w:lang w:val="en-US"/>
        </w:rPr>
        <w:t xml:space="preserve">also </w:t>
      </w:r>
      <w:r w:rsidRPr="00166D44">
        <w:rPr>
          <w:lang w:val="en-US"/>
        </w:rPr>
        <w:t>obscure</w:t>
      </w:r>
      <w:r w:rsidRPr="00166D44">
        <w:rPr>
          <w:lang w:val="en-US"/>
        </w:rPr>
        <w:t xml:space="preserve"> </w:t>
      </w:r>
      <w:r w:rsidRPr="00166D44">
        <w:rPr>
          <w:lang w:val="en-US"/>
        </w:rPr>
        <w:t xml:space="preserve">important individual differences. To address this, we applied an </w:t>
      </w:r>
      <w:proofErr w:type="spellStart"/>
      <w:r w:rsidRPr="00166D44">
        <w:rPr>
          <w:lang w:val="en-US"/>
        </w:rPr>
        <w:t>idionomic</w:t>
      </w:r>
      <w:proofErr w:type="spellEnd"/>
      <w:r w:rsidRPr="00166D44">
        <w:rPr>
          <w:lang w:val="en-US"/>
        </w:rPr>
        <w:t xml:space="preserve"> approach, conducting individual-level analyses followed by group-level summaries (see </w:t>
      </w:r>
      <w:proofErr w:type="spellStart"/>
      <w:r w:rsidRPr="00166D44">
        <w:rPr>
          <w:lang w:val="en-US"/>
        </w:rPr>
        <w:t>Ciarrochi</w:t>
      </w:r>
      <w:proofErr w:type="spellEnd"/>
      <w:r w:rsidRPr="00166D44">
        <w:rPr>
          <w:lang w:val="en-US"/>
        </w:rPr>
        <w:t xml:space="preserve"> et al., 2024; Ferrari et al., 2022; </w:t>
      </w:r>
      <w:proofErr w:type="spellStart"/>
      <w:r w:rsidRPr="00166D44">
        <w:rPr>
          <w:lang w:val="en-US"/>
        </w:rPr>
        <w:t>Sahdra</w:t>
      </w:r>
      <w:proofErr w:type="spellEnd"/>
      <w:r w:rsidRPr="00166D44">
        <w:rPr>
          <w:lang w:val="en-US"/>
        </w:rPr>
        <w:t xml:space="preserve"> et al., 2024), utilizing the combined data from both studies.</w:t>
      </w:r>
      <w:r>
        <w:rPr>
          <w:lang w:val="en-US"/>
        </w:rPr>
        <w:t xml:space="preserve"> </w:t>
      </w:r>
      <w:r w:rsidR="00195451" w:rsidRPr="00195451">
        <w:rPr>
          <w:lang w:val="en-US"/>
        </w:rPr>
        <w:t>This approach revealed substantial variability in the CS-UCS relationship: while most participants displayed an inverse relationship, a subset showed no clear association or even a positive correlation between CS and UCS. These findings suggest that, for some individuals, CS and UCS may fluctuate together rather than inversely, challenging the assumption of a universal inverse relationship as posited by the Bipolar Continuum Hypothesis. This highlights the importance of individualized assessments to fully capture the diversity in self-compassion dynamics across individuals.</w:t>
      </w:r>
      <w:proofErr w:type="spellStart"/>
    </w:p>
    <w:p w14:paraId="6209F217" w14:textId="2051D82C" w:rsidR="00DC7365" w:rsidRPr="00DC7365" w:rsidRDefault="00166D44" w:rsidP="00166D44">
      <w:pPr>
        <w:pStyle w:val="Corpotesto"/>
        <w:ind w:firstLine="708"/>
        <w:rPr>
          <w:rFonts w:cs="Times New Roman"/>
        </w:rPr>
      </w:pPr>
      <w:proofErr w:type="spellEnd"/>
      <w:r>
        <w:rPr>
          <w:rFonts w:cs="Times New Roman"/>
        </w:rPr>
        <w:lastRenderedPageBreak/>
        <w:t>O</w:t>
      </w:r>
      <w:r w:rsidR="00DC7365" w:rsidRPr="00DC7365">
        <w:rPr>
          <w:rFonts w:cs="Times New Roman"/>
        </w:rPr>
        <w:t xml:space="preserve">ur findings offer valuable insights into the </w:t>
      </w:r>
      <w:r w:rsidR="00F2535C" w:rsidRPr="00DC7365">
        <w:rPr>
          <w:rFonts w:cs="Times New Roman"/>
        </w:rPr>
        <w:t xml:space="preserve">therapeutic </w:t>
      </w:r>
      <w:r w:rsidR="00F2535C">
        <w:rPr>
          <w:rFonts w:cs="Times New Roman"/>
        </w:rPr>
        <w:t xml:space="preserve">applications </w:t>
      </w:r>
      <w:r>
        <w:rPr>
          <w:rFonts w:cs="Times New Roman"/>
        </w:rPr>
        <w:t>of self-compassion</w:t>
      </w:r>
      <w:r w:rsidR="00DC7365" w:rsidRPr="00DC7365">
        <w:rPr>
          <w:rFonts w:cs="Times New Roman"/>
        </w:rPr>
        <w:t xml:space="preserve">. While Neff (2022) proposes that increasing CS can alleviate psychopathological symptoms by reducing UCS, our results suggest a more nuanced relationship that calls for careful application in practice. Although our longitudinal data generally support the idea that enhancing CS naturally reduces UCS, </w:t>
      </w:r>
      <w:r w:rsidR="00F2535C" w:rsidRPr="00F2535C">
        <w:rPr>
          <w:rFonts w:cs="Times New Roman"/>
        </w:rPr>
        <w:t xml:space="preserve">the </w:t>
      </w:r>
      <w:proofErr w:type="spellStart"/>
      <w:r w:rsidR="00F2535C" w:rsidRPr="00F2535C">
        <w:rPr>
          <w:rFonts w:cs="Times New Roman"/>
        </w:rPr>
        <w:t>idionomic</w:t>
      </w:r>
      <w:proofErr w:type="spellEnd"/>
      <w:r w:rsidR="00F2535C" w:rsidRPr="00F2535C">
        <w:rPr>
          <w:rFonts w:cs="Times New Roman"/>
        </w:rPr>
        <w:t xml:space="preserve"> analysis reveals that CS and UCS may operate more independently for some individuals</w:t>
      </w:r>
      <w:r w:rsidR="00DC7365" w:rsidRPr="00DC7365">
        <w:rPr>
          <w:rFonts w:cs="Times New Roman"/>
        </w:rPr>
        <w:t>. This variability highlights the importance of personalized interventions; for certain individuals, focusing on CS and UCS as separate therapeutic targets may be more effective (see also Ullrich-French &amp; Cox, 2020).</w:t>
      </w:r>
      <w:bookmarkStart w:id="24" w:name="limitarions-and-future-directions"/>
    </w:p>
    <w:p w14:paraId="3B05EABC" w14:textId="1D359CA0" w:rsidR="00DC7365" w:rsidRPr="00DC7365" w:rsidRDefault="00DC7365" w:rsidP="00DC7365">
      <w:pPr>
        <w:spacing w:line="480" w:lineRule="auto"/>
        <w:ind w:firstLine="708"/>
        <w:rPr>
          <w:rFonts w:eastAsiaTheme="minorHAnsi" w:cstheme="minorBidi"/>
          <w:lang w:val="en-US" w:eastAsia="en-US"/>
        </w:rPr>
      </w:pPr>
      <w:r w:rsidRPr="00DC7365">
        <w:rPr>
          <w:rFonts w:eastAsiaTheme="minorHAnsi" w:cstheme="minorBidi"/>
          <w:b/>
          <w:bCs/>
          <w:lang w:val="en-US" w:eastAsia="en-US"/>
        </w:rPr>
        <w:t>Limitations and Future Directions</w:t>
      </w:r>
      <w:r w:rsidRPr="00DC7365">
        <w:rPr>
          <w:rFonts w:eastAsiaTheme="minorHAnsi" w:cstheme="minorBidi"/>
          <w:lang w:val="en-US" w:eastAsia="en-US"/>
        </w:rPr>
        <w:t xml:space="preserve">. </w:t>
      </w:r>
      <w:r w:rsidRPr="00DC7365">
        <w:rPr>
          <w:rFonts w:eastAsiaTheme="minorHAnsi" w:cstheme="minorBid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F2535C">
        <w:rPr>
          <w:rFonts w:eastAsiaTheme="minorHAnsi" w:cstheme="minorBidi"/>
          <w:i/>
          <w:iCs/>
          <w:lang w:val="en-US" w:eastAsia="en-US"/>
        </w:rPr>
        <w:t>d</w:t>
      </w:r>
      <w:r w:rsidRPr="00DC7365">
        <w:rPr>
          <w:rFonts w:eastAsiaTheme="minorHAnsi" w:cstheme="minorBid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57DFDF71" w14:textId="77777777" w:rsidR="00DC7365" w:rsidRPr="00DC7365" w:rsidRDefault="00DC7365" w:rsidP="00DC7365">
      <w:pPr>
        <w:spacing w:line="480" w:lineRule="auto"/>
        <w:ind w:firstLine="708"/>
        <w:rPr>
          <w:rFonts w:eastAsiaTheme="minorHAnsi" w:cstheme="minorBidi"/>
          <w:lang w:val="en-US" w:eastAsia="en-US"/>
        </w:rPr>
      </w:pPr>
      <w:r w:rsidRPr="00DC7365">
        <w:rPr>
          <w:rFonts w:eastAsiaTheme="minorHAnsi" w:cstheme="minorBidi"/>
          <w:lang w:val="en-US" w:eastAsia="en-US"/>
        </w:rPr>
        <w:t>Additionally, this study did not account for other potentially influential momentary variables that could impact self-compassion scores and the CS-UCS relationship, such as mindfulness (</w:t>
      </w:r>
      <w:proofErr w:type="spellStart"/>
      <w:r w:rsidRPr="00DC7365">
        <w:rPr>
          <w:rFonts w:eastAsiaTheme="minorHAnsi" w:cstheme="minorBidi"/>
          <w:lang w:val="en-US" w:eastAsia="en-US"/>
        </w:rPr>
        <w:t>Biehler</w:t>
      </w:r>
      <w:proofErr w:type="spellEnd"/>
      <w:r w:rsidRPr="00DC7365">
        <w:rPr>
          <w:rFonts w:eastAsiaTheme="minorHAnsi" w:cstheme="minorBidi"/>
          <w:lang w:val="en-US" w:eastAsia="en-US"/>
        </w:rPr>
        <w:t xml:space="preserve"> &amp; </w:t>
      </w:r>
      <w:proofErr w:type="spellStart"/>
      <w:r w:rsidRPr="00DC7365">
        <w:rPr>
          <w:rFonts w:eastAsiaTheme="minorHAnsi" w:cstheme="minorBidi"/>
          <w:lang w:val="en-US" w:eastAsia="en-US"/>
        </w:rPr>
        <w:t>Naragon</w:t>
      </w:r>
      <w:proofErr w:type="spellEnd"/>
      <w:r w:rsidRPr="00DC7365">
        <w:rPr>
          <w:rFonts w:eastAsiaTheme="minorHAnsi" w:cstheme="minorBidi"/>
          <w:lang w:val="en-US" w:eastAsia="en-US"/>
        </w:rPr>
        <w:t>-Gainey, 2022) and rumination (</w:t>
      </w:r>
      <w:proofErr w:type="spellStart"/>
      <w:r w:rsidRPr="00DC7365">
        <w:rPr>
          <w:rFonts w:eastAsiaTheme="minorHAnsi" w:cstheme="minorBidi"/>
          <w:lang w:val="en-US" w:eastAsia="en-US"/>
        </w:rPr>
        <w:t>Raes</w:t>
      </w:r>
      <w:proofErr w:type="spellEnd"/>
      <w:r w:rsidRPr="00DC7365">
        <w:rPr>
          <w:rFonts w:eastAsiaTheme="minorHAnsi" w:cstheme="minorBidi"/>
          <w:lang w:val="en-US" w:eastAsia="en-US"/>
        </w:rPr>
        <w:t>, 2010). Future research should incorporate these factors to provide a more comprehensive understanding of self-compassion dynamics.</w:t>
      </w:r>
    </w:p>
    <w:p w14:paraId="428BDC60" w14:textId="77777777" w:rsidR="00DC7365" w:rsidRPr="00DC7365" w:rsidRDefault="00DC7365" w:rsidP="00DC7365">
      <w:pPr>
        <w:spacing w:line="480" w:lineRule="auto"/>
        <w:rPr>
          <w:rFonts w:eastAsiaTheme="minorHAnsi" w:cstheme="minorBidi"/>
          <w:lang w:val="en-US" w:eastAsia="en-US"/>
        </w:rPr>
      </w:pPr>
    </w:p>
    <w:p w14:paraId="0A921F0D" w14:textId="77777777" w:rsidR="00DC7365" w:rsidRPr="00DC7365" w:rsidRDefault="00DC7365" w:rsidP="00DC7365">
      <w:pPr>
        <w:spacing w:line="480" w:lineRule="auto"/>
        <w:ind w:firstLine="708"/>
        <w:rPr>
          <w:rFonts w:eastAsiaTheme="minorHAnsi" w:cstheme="minorBidi"/>
          <w:lang w:val="en-US" w:eastAsia="en-US"/>
        </w:rPr>
      </w:pPr>
      <w:r w:rsidRPr="00DC7365">
        <w:rPr>
          <w:rFonts w:eastAsiaTheme="minorHAnsi" w:cstheme="minorBidi"/>
          <w:lang w:val="en-US" w:eastAsia="en-US"/>
        </w:rPr>
        <w:t>Lastly, the EMA protocol in this study, which involved once-weekly assessments over three months, contrasts with more intensive EMA protocols typically used to capture daily fluctuations. Adopting a higher-frequency sampling approach, such as five notifications per day over two weeks, may offer richer insights into how self-compassion varies across contexts in daily life.</w:t>
      </w:r>
    </w:p>
    <w:p w14:paraId="5D8BF43B" w14:textId="77777777" w:rsidR="00DC7365" w:rsidRDefault="00DC7365" w:rsidP="00DC7365">
      <w:pPr>
        <w:spacing w:line="480" w:lineRule="auto"/>
        <w:rPr>
          <w:b/>
          <w:lang w:val="en-US"/>
        </w:rPr>
      </w:pPr>
    </w:p>
    <w:p w14:paraId="73753A68" w14:textId="77777777" w:rsidR="00DC7365" w:rsidRDefault="00DC7365" w:rsidP="00DC7365">
      <w:pPr>
        <w:spacing w:line="480" w:lineRule="auto"/>
        <w:rPr>
          <w:b/>
          <w:lang w:val="en-US"/>
        </w:rPr>
      </w:pPr>
    </w:p>
    <w:p w14:paraId="6BA303D5" w14:textId="2757EEE9" w:rsidR="00AA3C26" w:rsidRPr="00DC7365" w:rsidRDefault="00AA3C26" w:rsidP="00DC7365">
      <w:pPr>
        <w:spacing w:line="480" w:lineRule="auto"/>
        <w:rPr>
          <w:rFonts w:eastAsiaTheme="minorHAnsi" w:cstheme="minorBidi"/>
          <w:b/>
          <w:lang w:val="en-US" w:eastAsia="en-US"/>
        </w:rPr>
      </w:pPr>
      <w:r w:rsidRPr="008053FC">
        <w:rPr>
          <w:b/>
        </w:rPr>
        <w:t xml:space="preserve">Data </w:t>
      </w:r>
      <w:proofErr w:type="spellStart"/>
      <w:r w:rsidRPr="008053FC">
        <w:rPr>
          <w:b/>
        </w:rPr>
        <w:t>availability</w:t>
      </w:r>
      <w:proofErr w:type="spellEnd"/>
      <w:r>
        <w:rPr>
          <w:b/>
        </w:rPr>
        <w:t xml:space="preserve">. </w:t>
      </w:r>
      <w:r w:rsidRPr="008053FC">
        <w:rPr>
          <w:bCs/>
        </w:rPr>
        <w:t xml:space="preserve">Data are available at </w:t>
      </w:r>
      <w:hyperlink r:id="rId8" w:history="1">
        <w:r w:rsidRPr="00F95E3F">
          <w:rPr>
            <w:rStyle w:val="Collegamentoipertestuale"/>
            <w:bCs/>
          </w:rPr>
          <w:t>https://osf.io/8vg3h/?view_only=815fd6e81b8e421e84428ec23b659c95</w:t>
        </w:r>
      </w:hyperlink>
      <w:r>
        <w:rPr>
          <w:bCs/>
        </w:rPr>
        <w:t xml:space="preserve"> </w:t>
      </w:r>
    </w:p>
    <w:p w14:paraId="67D6FB29" w14:textId="77777777" w:rsidR="00AA3C26" w:rsidRPr="00B34EF6" w:rsidRDefault="00AA3C26" w:rsidP="00AA3C26">
      <w:pPr>
        <w:pStyle w:val="FirstParagraph"/>
        <w:ind w:firstLine="0"/>
        <w:rPr>
          <w:b/>
          <w:bCs/>
        </w:rPr>
      </w:pPr>
      <w:r w:rsidRPr="00B34EF6">
        <w:rPr>
          <w:b/>
          <w:bCs/>
        </w:rPr>
        <w:t xml:space="preserve">Declarations </w:t>
      </w:r>
    </w:p>
    <w:p w14:paraId="3D6E4C9B" w14:textId="77777777" w:rsidR="00AA3C26" w:rsidRDefault="00AA3C26" w:rsidP="00AA3C26">
      <w:pPr>
        <w:pStyle w:val="Corpotesto"/>
        <w:ind w:firstLine="0"/>
      </w:pPr>
      <w:r w:rsidRPr="00B34EF6">
        <w:rPr>
          <w:b/>
          <w:bCs/>
        </w:rPr>
        <w:t>Ethic</w:t>
      </w:r>
      <w:r>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4B7DA1B0" w14:textId="77777777" w:rsidR="00AA3C26" w:rsidRPr="006110D8" w:rsidRDefault="00AA3C26" w:rsidP="00AA3C26">
      <w:pPr>
        <w:pStyle w:val="Corpotesto"/>
        <w:ind w:firstLine="0"/>
      </w:pPr>
      <w:r w:rsidRPr="00B34EF6">
        <w:rPr>
          <w:b/>
          <w:bCs/>
        </w:rPr>
        <w:t>Informed Consent</w:t>
      </w:r>
      <w:r>
        <w:rPr>
          <w:b/>
          <w:bCs/>
        </w:rPr>
        <w:t>.</w:t>
      </w:r>
      <w:r>
        <w:t xml:space="preserve"> All participants provided their informed consent to participate in the studies.</w:t>
      </w:r>
    </w:p>
    <w:p w14:paraId="2DB0AC70" w14:textId="77777777" w:rsidR="00AA3C26" w:rsidRPr="00B34EF6" w:rsidRDefault="00AA3C26" w:rsidP="00AA3C26">
      <w:pPr>
        <w:pStyle w:val="Corpotesto"/>
        <w:ind w:firstLine="0"/>
        <w:rPr>
          <w:b/>
          <w:bCs/>
        </w:rPr>
      </w:pPr>
      <w:r w:rsidRPr="00B34EF6">
        <w:rPr>
          <w:b/>
          <w:bCs/>
        </w:rPr>
        <w:t xml:space="preserve">Conflict of interest. </w:t>
      </w:r>
      <w:r w:rsidRPr="00B34EF6">
        <w:t>The authors declare that they have no conflict of interest.</w:t>
      </w:r>
    </w:p>
    <w:p w14:paraId="6DD413CF" w14:textId="77777777" w:rsidR="00AA3C26" w:rsidRPr="00B34EF6" w:rsidRDefault="00AA3C26" w:rsidP="00AA3C26">
      <w:pPr>
        <w:pStyle w:val="Corpotesto"/>
        <w:rPr>
          <w:b/>
          <w:bCs/>
        </w:rPr>
      </w:pPr>
    </w:p>
    <w:p w14:paraId="7C08E534" w14:textId="77777777" w:rsidR="00AA3C26" w:rsidRDefault="00AA3C26" w:rsidP="00AA3C26">
      <w:pPr>
        <w:pStyle w:val="FirstParagraph"/>
        <w:ind w:firstLine="0"/>
      </w:pPr>
      <w:r>
        <w:br w:type="page"/>
      </w:r>
    </w:p>
    <w:p w14:paraId="7C4E0994" w14:textId="77777777" w:rsidR="00AA3C26" w:rsidRPr="00806084" w:rsidRDefault="00AA3C26" w:rsidP="00806084">
      <w:pPr>
        <w:pStyle w:val="Titolo1"/>
        <w:spacing w:line="480" w:lineRule="auto"/>
        <w:jc w:val="center"/>
        <w:rPr>
          <w:rFonts w:ascii="Times New Roman" w:hAnsi="Times New Roman" w:cs="Times New Roman"/>
          <w:b/>
          <w:bCs/>
          <w:color w:val="auto"/>
          <w:sz w:val="24"/>
          <w:szCs w:val="24"/>
          <w:lang w:val="en-US"/>
        </w:rPr>
      </w:pPr>
      <w:bookmarkStart w:id="25" w:name="references"/>
      <w:bookmarkEnd w:id="23"/>
      <w:bookmarkEnd w:id="24"/>
      <w:r w:rsidRPr="00806084">
        <w:rPr>
          <w:rFonts w:ascii="Times New Roman" w:hAnsi="Times New Roman" w:cs="Times New Roman"/>
          <w:b/>
          <w:bCs/>
          <w:color w:val="auto"/>
          <w:sz w:val="24"/>
          <w:szCs w:val="24"/>
          <w:lang w:val="en-US"/>
        </w:rPr>
        <w:lastRenderedPageBreak/>
        <w:t>References</w:t>
      </w:r>
    </w:p>
    <w:p w14:paraId="58D25F30" w14:textId="77777777" w:rsidR="00AA3C26" w:rsidRDefault="00AA3C26" w:rsidP="00AA3C26">
      <w:pPr>
        <w:pStyle w:val="Bibliografia"/>
      </w:pPr>
      <w:bookmarkStart w:id="26" w:name="ref-aldao2013future"/>
      <w:bookmarkStart w:id="27" w:name="refs"/>
      <w:r>
        <w:t xml:space="preserve">Aldao, A. (2013). The future of emotion regulation research: Capturing context. </w:t>
      </w:r>
      <w:r>
        <w:rPr>
          <w:i/>
          <w:iCs/>
        </w:rPr>
        <w:t>Perspectives on Psychological Science</w:t>
      </w:r>
      <w:r>
        <w:t xml:space="preserve">, </w:t>
      </w:r>
      <w:r>
        <w:rPr>
          <w:i/>
          <w:iCs/>
        </w:rPr>
        <w:t>8</w:t>
      </w:r>
      <w:r>
        <w:t>(2), 155–172.</w:t>
      </w:r>
    </w:p>
    <w:p w14:paraId="199A87FC" w14:textId="77777777" w:rsidR="00AA3C26" w:rsidRDefault="00AA3C26" w:rsidP="00AA3C26">
      <w:pPr>
        <w:pStyle w:val="Bibliografia"/>
      </w:pPr>
      <w:bookmarkStart w:id="28" w:name="ref-aldao2015emotion"/>
      <w:bookmarkEnd w:id="26"/>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59890E1F" w14:textId="540AC38E" w:rsidR="00EB3952" w:rsidRDefault="00EB3952" w:rsidP="00AA3C26">
      <w:pPr>
        <w:pStyle w:val="Bibliografia"/>
      </w:pPr>
      <w:r w:rsidRPr="00EB3952">
        <w:t>Aldao, A., &amp; Nolen-Hoeksema, S. (2013). One versus many: Capturing the use of multiple emotion regulation strategies in response to an emotion-eliciting stimulus. </w:t>
      </w:r>
      <w:r w:rsidRPr="001B6ECC">
        <w:rPr>
          <w:i/>
          <w:iCs/>
        </w:rPr>
        <w:t>Cognition &amp; Emotion</w:t>
      </w:r>
      <w:r w:rsidRPr="001B6ECC">
        <w:t>, </w:t>
      </w:r>
      <w:r w:rsidRPr="001B6ECC">
        <w:rPr>
          <w:i/>
          <w:iCs/>
        </w:rPr>
        <w:t>27</w:t>
      </w:r>
      <w:r w:rsidRPr="001B6ECC">
        <w:t>(4), 753-760.</w:t>
      </w:r>
    </w:p>
    <w:p w14:paraId="585F9654" w14:textId="77777777" w:rsidR="00AA3C26" w:rsidRDefault="00AA3C26" w:rsidP="00AA3C26">
      <w:pPr>
        <w:pStyle w:val="Bibliografia"/>
      </w:pPr>
      <w:r w:rsidRPr="00F71E94">
        <w:t>Allen, A. B., &amp; Leary, M. R. (2010). Self‐Compassion, stress, and coping. </w:t>
      </w:r>
      <w:r w:rsidRPr="00F71E94">
        <w:rPr>
          <w:i/>
          <w:iCs/>
        </w:rPr>
        <w:t xml:space="preserve">Social and </w:t>
      </w:r>
      <w:r>
        <w:rPr>
          <w:i/>
          <w:iCs/>
        </w:rPr>
        <w:t>P</w:t>
      </w:r>
      <w:r w:rsidRPr="00F71E94">
        <w:rPr>
          <w:i/>
          <w:iCs/>
        </w:rPr>
        <w:t xml:space="preserve">ersonality </w:t>
      </w:r>
      <w:r>
        <w:rPr>
          <w:i/>
          <w:iCs/>
        </w:rPr>
        <w:t>P</w:t>
      </w:r>
      <w:r w:rsidRPr="00F71E94">
        <w:rPr>
          <w:i/>
          <w:iCs/>
        </w:rPr>
        <w:t xml:space="preserve">sychology </w:t>
      </w:r>
      <w:r>
        <w:rPr>
          <w:i/>
          <w:iCs/>
        </w:rPr>
        <w:t>C</w:t>
      </w:r>
      <w:r w:rsidRPr="00F71E94">
        <w:rPr>
          <w:i/>
          <w:iCs/>
        </w:rPr>
        <w:t>ompass</w:t>
      </w:r>
      <w:r w:rsidRPr="00F71E94">
        <w:t>, </w:t>
      </w:r>
      <w:r w:rsidRPr="00F71E94">
        <w:rPr>
          <w:i/>
          <w:iCs/>
        </w:rPr>
        <w:t>4</w:t>
      </w:r>
      <w:r w:rsidRPr="00F71E94">
        <w:t>(2), 107-118.</w:t>
      </w:r>
    </w:p>
    <w:p w14:paraId="6616EECD" w14:textId="77777777" w:rsidR="00AA3C26" w:rsidRDefault="00AA3C26" w:rsidP="00AA3C26">
      <w:pPr>
        <w:pStyle w:val="Bibliografia"/>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18D429F5" w14:textId="77777777" w:rsidR="00AA3C26" w:rsidRDefault="00AA3C26" w:rsidP="00AA3C26">
      <w:pPr>
        <w:pStyle w:val="Bibliografia"/>
      </w:pPr>
      <w:bookmarkStart w:id="29" w:name="ref-bernstein2015decentering"/>
      <w:bookmarkEnd w:id="28"/>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E5A5CAB" w14:textId="77777777" w:rsidR="00AA3C26" w:rsidRPr="00EE2ED8" w:rsidRDefault="00AA3C26" w:rsidP="00AA3C26">
      <w:pPr>
        <w:pStyle w:val="Bibliografia"/>
      </w:pPr>
      <w:bookmarkStart w:id="30" w:name="ref-biehler2022clarifying"/>
      <w:bookmarkEnd w:id="29"/>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0BA1DC99" w14:textId="77777777" w:rsidR="00AA3C26" w:rsidRDefault="00AA3C26" w:rsidP="00AA3C26">
      <w:pPr>
        <w:pStyle w:val="Bibliografia"/>
        <w:rPr>
          <w:lang w:val="it-IT"/>
        </w:rPr>
      </w:pPr>
      <w:bookmarkStart w:id="31" w:name="ref-carpenter2016ambulatory"/>
      <w:bookmarkEnd w:id="30"/>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5B989034" w14:textId="77777777" w:rsidR="00AA3C26" w:rsidRPr="008550BD" w:rsidRDefault="00AA3C26" w:rsidP="00AA3C26">
      <w:pPr>
        <w:pStyle w:val="Bibliografia"/>
      </w:pPr>
      <w:r w:rsidRPr="00E557E1">
        <w:rPr>
          <w:lang w:val="it-IT"/>
        </w:rPr>
        <w:lastRenderedPageBreak/>
        <w:t xml:space="preserve">Caudek,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06E104B1" w14:textId="77777777" w:rsidR="00AA3C26" w:rsidRDefault="00AA3C26" w:rsidP="00AA3C26">
      <w:pPr>
        <w:pStyle w:val="Bibliografia"/>
      </w:pPr>
      <w:r w:rsidRPr="008550BD">
        <w:t xml:space="preserve">Caudek,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4E80A11C" w14:textId="6C0DFAB1" w:rsidR="00DC5A84" w:rsidRPr="008550BD" w:rsidRDefault="00DC5A84" w:rsidP="00DC5A84">
      <w:pPr>
        <w:pStyle w:val="Bibliografia"/>
      </w:pPr>
      <w:proofErr w:type="spellStart"/>
      <w:r>
        <w:t>Ciarrochi</w:t>
      </w:r>
      <w:proofErr w:type="spellEnd"/>
      <w:r>
        <w:t xml:space="preserve">, J., </w:t>
      </w:r>
      <w:proofErr w:type="spellStart"/>
      <w:r>
        <w:t>Sahdra</w:t>
      </w:r>
      <w:proofErr w:type="spellEnd"/>
      <w:r>
        <w:t xml:space="preserve">, B., Fraser, M. I., Hayes, S. C., Yap, K., &amp; Gloster, A. T. (2024). The compassion connection: Experience sampling insights into romantic attraction. </w:t>
      </w:r>
      <w:r w:rsidRPr="00DC5A84">
        <w:rPr>
          <w:i/>
          <w:iCs/>
        </w:rPr>
        <w:t>Journal of</w:t>
      </w:r>
      <w:r w:rsidRPr="00DC5A84">
        <w:rPr>
          <w:i/>
          <w:iCs/>
        </w:rPr>
        <w:t xml:space="preserve"> </w:t>
      </w:r>
      <w:r w:rsidRPr="00DC5A84">
        <w:rPr>
          <w:i/>
          <w:iCs/>
        </w:rPr>
        <w:t>Contextual Behavioral Science</w:t>
      </w:r>
      <w:r>
        <w:t xml:space="preserve">, </w:t>
      </w:r>
      <w:r w:rsidRPr="00DC5A84">
        <w:rPr>
          <w:i/>
          <w:iCs/>
        </w:rPr>
        <w:t>32</w:t>
      </w:r>
      <w:r>
        <w:t>, 100749.</w:t>
      </w:r>
    </w:p>
    <w:p w14:paraId="017DC010" w14:textId="77777777" w:rsidR="00AA3C26" w:rsidRDefault="00AA3C26" w:rsidP="00AA3C26">
      <w:pPr>
        <w:pStyle w:val="Bibliografia"/>
      </w:pPr>
      <w:proofErr w:type="spellStart"/>
      <w:r w:rsidRPr="008550BD">
        <w:t>Colpizzi</w:t>
      </w:r>
      <w:proofErr w:type="spellEnd"/>
      <w:r w:rsidRPr="008550BD">
        <w:t xml:space="preserve">, I., Berti, C., Sica, C., </w:t>
      </w:r>
      <w:proofErr w:type="spellStart"/>
      <w:r w:rsidRPr="008550BD">
        <w:t>Alfei</w:t>
      </w:r>
      <w:proofErr w:type="spellEnd"/>
      <w:r w:rsidRPr="008550BD">
        <w:t xml:space="preserve">, V., &amp; Caudek,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503DDD69" w14:textId="77777777" w:rsidR="00AA3C26" w:rsidRPr="006D6DDE" w:rsidRDefault="00AA3C26" w:rsidP="00AA3C26">
      <w:pPr>
        <w:pStyle w:val="Bibliografia"/>
        <w:rPr>
          <w:lang w:val="it-IT"/>
        </w:rPr>
      </w:pPr>
      <w:bookmarkStart w:id="32" w:name="ref-dejonckheere2021relation"/>
      <w:bookmarkEnd w:id="31"/>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7063D671" w14:textId="77777777" w:rsidR="00AA3C26" w:rsidRDefault="00AA3C26" w:rsidP="00AA3C26">
      <w:pPr>
        <w:pStyle w:val="Bibliografia"/>
      </w:pPr>
      <w:bookmarkStart w:id="33" w:name="ref-ferrari2022embracing"/>
      <w:bookmarkEnd w:id="32"/>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4126956D" w14:textId="77777777" w:rsidR="00AA3C26" w:rsidRDefault="00AA3C26" w:rsidP="00AA3C26">
      <w:pPr>
        <w:pStyle w:val="Bibliografia"/>
      </w:pPr>
      <w:bookmarkStart w:id="34" w:name="ref-ferrari2019self"/>
      <w:bookmarkEnd w:id="33"/>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003F517D" w14:textId="77777777" w:rsidR="00AA3C26" w:rsidRDefault="00AA3C26" w:rsidP="00AA3C26">
      <w:pPr>
        <w:pStyle w:val="Bibliografia"/>
      </w:pPr>
      <w:bookmarkStart w:id="35" w:name="ref-fischer2021coping"/>
      <w:bookmarkEnd w:id="34"/>
      <w:r>
        <w:lastRenderedPageBreak/>
        <w:t xml:space="preserve">Fischer, R., Scheunemann, J., &amp; Moritz, S. (2021). Coping strategies and subjective well-being: Context matters. </w:t>
      </w:r>
      <w:r>
        <w:rPr>
          <w:i/>
          <w:iCs/>
        </w:rPr>
        <w:t>Journal of Happiness Studies</w:t>
      </w:r>
      <w:r>
        <w:t>, 1–22.</w:t>
      </w:r>
    </w:p>
    <w:p w14:paraId="1825E88D" w14:textId="77777777" w:rsidR="00AA3C26" w:rsidRDefault="00AA3C26" w:rsidP="00AA3C26">
      <w:pPr>
        <w:pStyle w:val="Bibliografia"/>
      </w:pPr>
      <w:bookmarkStart w:id="36" w:name="ref-gratz2004difficulties"/>
      <w:bookmarkEnd w:id="35"/>
      <w:r>
        <w:t xml:space="preserve">Gratz, K., &amp; Roemer, L. (2004). Difficulties in emotion regulation scale (DERS). </w:t>
      </w:r>
      <w:r>
        <w:rPr>
          <w:i/>
          <w:iCs/>
        </w:rPr>
        <w:t>Journal of Psychopathology and Behavioral Assessment</w:t>
      </w:r>
      <w:r>
        <w:t xml:space="preserve">, </w:t>
      </w:r>
      <w:r>
        <w:rPr>
          <w:i/>
          <w:iCs/>
        </w:rPr>
        <w:t>26</w:t>
      </w:r>
      <w:r>
        <w:t>, 41–54.</w:t>
      </w:r>
    </w:p>
    <w:p w14:paraId="1D361CDB" w14:textId="55FE70F6" w:rsidR="00B91001" w:rsidRDefault="00B91001" w:rsidP="00AA3C26">
      <w:pPr>
        <w:pStyle w:val="Bibliografia"/>
      </w:pPr>
      <w:r w:rsidRPr="00B91001">
        <w:t xml:space="preserve">Gross, J. J. (2015). Emotion regulation: </w:t>
      </w:r>
      <w:proofErr w:type="gramStart"/>
      <w:r w:rsidRPr="00B91001">
        <w:t>Current status</w:t>
      </w:r>
      <w:proofErr w:type="gramEnd"/>
      <w:r w:rsidRPr="00B91001">
        <w:t xml:space="preserve"> and future prospects. </w:t>
      </w:r>
      <w:r w:rsidRPr="001B6ECC">
        <w:rPr>
          <w:i/>
          <w:iCs/>
        </w:rPr>
        <w:t>Psychological Inquiry</w:t>
      </w:r>
      <w:r w:rsidRPr="001B6ECC">
        <w:t>, </w:t>
      </w:r>
      <w:r w:rsidRPr="001B6ECC">
        <w:rPr>
          <w:i/>
          <w:iCs/>
        </w:rPr>
        <w:t>26</w:t>
      </w:r>
      <w:r w:rsidRPr="001B6ECC">
        <w:t>(1), 1-26.</w:t>
      </w:r>
    </w:p>
    <w:p w14:paraId="01572F49" w14:textId="77777777" w:rsidR="00AA3C26" w:rsidRDefault="00AA3C26" w:rsidP="00AA3C26">
      <w:pPr>
        <w:pStyle w:val="Bibliografia"/>
      </w:pPr>
      <w:bookmarkStart w:id="37" w:name="ref-haney2023measuring"/>
      <w:bookmarkEnd w:id="36"/>
      <w:r>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08BDBEFF" w14:textId="77777777" w:rsidR="00AA3C26" w:rsidRDefault="00AA3C26" w:rsidP="00AA3C26">
      <w:pPr>
        <w:pStyle w:val="Bibliografia"/>
      </w:pPr>
      <w:bookmarkStart w:id="38" w:name="ref-inwood2018mechanisms"/>
      <w:bookmarkEnd w:id="37"/>
      <w:r>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72550080" w14:textId="77777777" w:rsidR="00AA3C26" w:rsidRDefault="00AA3C26" w:rsidP="00AA3C26">
      <w:pPr>
        <w:pStyle w:val="Bibliografia"/>
      </w:pPr>
      <w:bookmarkStart w:id="39" w:name="ref-kuranova2020measuring"/>
      <w:bookmarkEnd w:id="38"/>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xml:space="preserve">, P., </w:t>
      </w:r>
      <w:r w:rsidRPr="00B34EF6">
        <w:t xml:space="preserve">De </w:t>
      </w:r>
      <w:proofErr w:type="spellStart"/>
      <w:r w:rsidRPr="00B34EF6">
        <w:t>Hert</w:t>
      </w:r>
      <w:proofErr w:type="spellEnd"/>
      <w:r w:rsidRPr="00B34EF6">
        <w:t xml:space="preserve">, M., </w:t>
      </w:r>
      <w:proofErr w:type="spellStart"/>
      <w:r w:rsidRPr="00B34EF6">
        <w:t>Derom</w:t>
      </w:r>
      <w:proofErr w:type="spellEnd"/>
      <w:r w:rsidRPr="00B34EF6">
        <w:t xml:space="preserve">, C., Thiery, E., Rutten, B. P. F, Jacobs, N., van </w:t>
      </w:r>
      <w:proofErr w:type="spellStart"/>
      <w:r w:rsidRPr="00B34EF6">
        <w:t>Os</w:t>
      </w:r>
      <w:proofErr w:type="spellEnd"/>
      <w:r w:rsidRPr="00B34EF6">
        <w:t xml:space="preserve">, J., </w:t>
      </w:r>
      <w:proofErr w:type="spellStart"/>
      <w:r w:rsidRPr="00B34EF6">
        <w:t>Wigman</w:t>
      </w:r>
      <w:proofErr w:type="spellEnd"/>
      <w:r w:rsidRPr="00B34EF6">
        <w:t xml:space="preserve">, J. T. W., &amp; </w:t>
      </w:r>
      <w:proofErr w:type="spellStart"/>
      <w:r w:rsidRPr="00B34EF6">
        <w:t>Wichers</w:t>
      </w:r>
      <w:proofErr w:type="spellEnd"/>
      <w:r w:rsidRPr="00B34EF6">
        <w:t>, M.</w:t>
      </w:r>
      <w:r>
        <w:t xml:space="preserve"> (2020). Measuring resilience prospectively as the speed of affect recovery in daily life: A complex systems perspective on mental health. </w:t>
      </w:r>
      <w:r>
        <w:rPr>
          <w:i/>
          <w:iCs/>
        </w:rPr>
        <w:t>BMC Medicine</w:t>
      </w:r>
      <w:r>
        <w:t xml:space="preserve">, </w:t>
      </w:r>
      <w:r>
        <w:rPr>
          <w:i/>
          <w:iCs/>
        </w:rPr>
        <w:t>18</w:t>
      </w:r>
      <w:r>
        <w:t>(1), 1–11.</w:t>
      </w:r>
    </w:p>
    <w:p w14:paraId="4201316B" w14:textId="77777777" w:rsidR="00AA3C26" w:rsidRDefault="00AA3C26" w:rsidP="00AA3C26">
      <w:pPr>
        <w:pStyle w:val="Bibliografia"/>
      </w:pPr>
      <w:bookmarkStart w:id="40" w:name="ref-lai2021composite"/>
      <w:bookmarkEnd w:id="39"/>
      <w:r>
        <w:t xml:space="preserve">Lai, M. H. (2021). Composite reliability of multilevel data: It’s about observed scores and construct meanings. </w:t>
      </w:r>
      <w:r>
        <w:rPr>
          <w:i/>
          <w:iCs/>
        </w:rPr>
        <w:t>Psychological Methods</w:t>
      </w:r>
      <w:r>
        <w:t xml:space="preserve">, </w:t>
      </w:r>
      <w:r>
        <w:rPr>
          <w:i/>
          <w:iCs/>
        </w:rPr>
        <w:t>26</w:t>
      </w:r>
      <w:r>
        <w:t>(1), 90–102.</w:t>
      </w:r>
    </w:p>
    <w:p w14:paraId="42D1B45B" w14:textId="77777777" w:rsidR="00AA3C26" w:rsidRDefault="00AA3C26" w:rsidP="00AA3C26">
      <w:pPr>
        <w:pStyle w:val="Bibliografia"/>
      </w:pPr>
      <w:bookmarkStart w:id="41" w:name="ref-Lovibond1995"/>
      <w:bookmarkEnd w:id="40"/>
      <w:r>
        <w:lastRenderedPageBreak/>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0200E2C6" w14:textId="77777777" w:rsidR="00AA3C26" w:rsidRDefault="00AA3C26" w:rsidP="00AA3C26">
      <w:pPr>
        <w:pStyle w:val="Bibliografia"/>
      </w:pPr>
      <w:bookmarkStart w:id="42" w:name="ref-mcdonald2013test"/>
      <w:bookmarkEnd w:id="41"/>
      <w:r>
        <w:t xml:space="preserve">McDonald, R. P. (2013). </w:t>
      </w:r>
      <w:r>
        <w:rPr>
          <w:i/>
          <w:iCs/>
        </w:rPr>
        <w:t>Test theory: A unified treatment</w:t>
      </w:r>
      <w:r>
        <w:t>. Psychology Press.</w:t>
      </w:r>
    </w:p>
    <w:p w14:paraId="770885FE" w14:textId="77777777" w:rsidR="00AA3C26" w:rsidRDefault="00AA3C26" w:rsidP="00AA3C26">
      <w:pPr>
        <w:pStyle w:val="Bibliografia"/>
      </w:pPr>
      <w:proofErr w:type="spellStart"/>
      <w:r w:rsidRPr="00C72CCB">
        <w:t>McElreath</w:t>
      </w:r>
      <w:proofErr w:type="spellEnd"/>
      <w:r w:rsidRPr="00C72CCB">
        <w:t>, R. (2018). </w:t>
      </w:r>
      <w:r w:rsidRPr="00C72CCB">
        <w:rPr>
          <w:i/>
          <w:iCs/>
        </w:rPr>
        <w:t>Statistical rethinking: A Bayesian course with examples in R and Stan</w:t>
      </w:r>
      <w:r w:rsidRPr="00C72CCB">
        <w:t>. Chapman and Hall/CRC.</w:t>
      </w:r>
    </w:p>
    <w:p w14:paraId="1D0946BB" w14:textId="77777777" w:rsidR="00AA3C26" w:rsidRDefault="00AA3C26" w:rsidP="00AA3C26">
      <w:pPr>
        <w:pStyle w:val="Bibliografia"/>
      </w:pPr>
      <w:bookmarkStart w:id="43" w:name="ref-mestdagh2023m"/>
      <w:bookmarkEnd w:id="42"/>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Pr="00B34EF6">
        <w:t>Kuppens</w:t>
      </w:r>
      <w:proofErr w:type="spellEnd"/>
      <w:r>
        <w:t xml:space="preserve">, P., &amp; </w:t>
      </w:r>
      <w:proofErr w:type="spellStart"/>
      <w:r>
        <w:t>Dejonckheere</w:t>
      </w:r>
      <w:proofErr w:type="spellEnd"/>
      <w:r>
        <w:t xml:space="preserve">, E. (2023). M-path: An easy-to-use and highly tailorable platform for ecological momentary assessment and intervention in behavioral research and clinical practice. </w:t>
      </w:r>
      <w:r>
        <w:rPr>
          <w:i/>
          <w:iCs/>
        </w:rPr>
        <w:t>Frontiers in Digital Health</w:t>
      </w:r>
      <w:r>
        <w:t xml:space="preserve">, </w:t>
      </w:r>
      <w:r>
        <w:rPr>
          <w:i/>
          <w:iCs/>
        </w:rPr>
        <w:t>5</w:t>
      </w:r>
      <w:r>
        <w:t>, 1182175.</w:t>
      </w:r>
    </w:p>
    <w:p w14:paraId="07EB3C18" w14:textId="77777777" w:rsidR="00AA3C26" w:rsidRDefault="00AA3C26" w:rsidP="00AA3C26">
      <w:pPr>
        <w:pStyle w:val="Bibliografia"/>
      </w:pPr>
      <w:bookmarkStart w:id="44" w:name="ref-mey2023kind"/>
      <w:bookmarkEnd w:id="43"/>
      <w:r>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666D151F" w14:textId="77777777" w:rsidR="00AA3C26" w:rsidRDefault="00AA3C26" w:rsidP="00AA3C26">
      <w:pPr>
        <w:pStyle w:val="Bibliografia"/>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01D02D24" w14:textId="77777777" w:rsidR="00AA3C26" w:rsidRDefault="00AA3C26" w:rsidP="00AA3C26">
      <w:pPr>
        <w:pStyle w:val="Bibliografia"/>
        <w:rPr>
          <w:rFonts w:cs="Times New Roman"/>
          <w:color w:val="222222"/>
          <w:shd w:val="clear" w:color="auto" w:fill="FFFFFF"/>
        </w:rPr>
      </w:pPr>
      <w:bookmarkStart w:id="45" w:name="ref-miyagawa2023self"/>
      <w:bookmarkEnd w:id="44"/>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2BEF87AA" w14:textId="67FEA40E" w:rsidR="00136B1C" w:rsidRDefault="00136B1C" w:rsidP="00AA3C26">
      <w:pPr>
        <w:pStyle w:val="Bibliografia"/>
        <w:rPr>
          <w:rFonts w:cs="Times New Roman"/>
          <w:color w:val="222222"/>
          <w:shd w:val="clear" w:color="auto" w:fill="FFFFFF"/>
        </w:rPr>
      </w:pPr>
      <w:proofErr w:type="spellStart"/>
      <w:r w:rsidRPr="00136B1C">
        <w:rPr>
          <w:rFonts w:cs="Times New Roman"/>
          <w:color w:val="222222"/>
          <w:shd w:val="clear" w:color="auto" w:fill="FFFFFF"/>
        </w:rPr>
        <w:lastRenderedPageBreak/>
        <w:t>Muris</w:t>
      </w:r>
      <w:proofErr w:type="spellEnd"/>
      <w:r w:rsidRPr="00136B1C">
        <w:rPr>
          <w:rFonts w:cs="Times New Roman"/>
          <w:color w:val="222222"/>
          <w:shd w:val="clear" w:color="auto" w:fill="FFFFFF"/>
        </w:rPr>
        <w:t xml:space="preserve">, P., &amp; </w:t>
      </w:r>
      <w:proofErr w:type="spellStart"/>
      <w:r w:rsidRPr="00136B1C">
        <w:rPr>
          <w:rFonts w:cs="Times New Roman"/>
          <w:color w:val="222222"/>
          <w:shd w:val="clear" w:color="auto" w:fill="FFFFFF"/>
        </w:rPr>
        <w:t>Otgaar</w:t>
      </w:r>
      <w:proofErr w:type="spellEnd"/>
      <w:r w:rsidRPr="00136B1C">
        <w:rPr>
          <w:rFonts w:cs="Times New Roman"/>
          <w:color w:val="222222"/>
          <w:shd w:val="clear" w:color="auto" w:fill="FFFFFF"/>
        </w:rPr>
        <w:t>, H. (2020). The process of science: A critical evaluation of more than 15 years of research on self-compassion with the Self-Compassion Scale. </w:t>
      </w:r>
      <w:r w:rsidRPr="001B6ECC">
        <w:rPr>
          <w:rFonts w:cs="Times New Roman"/>
          <w:i/>
          <w:iCs/>
          <w:color w:val="222222"/>
          <w:shd w:val="clear" w:color="auto" w:fill="FFFFFF"/>
        </w:rPr>
        <w:t>Mindfulness</w:t>
      </w:r>
      <w:r w:rsidRPr="001B6ECC">
        <w:rPr>
          <w:rFonts w:cs="Times New Roman"/>
          <w:color w:val="222222"/>
          <w:shd w:val="clear" w:color="auto" w:fill="FFFFFF"/>
        </w:rPr>
        <w:t>, </w:t>
      </w:r>
      <w:r w:rsidRPr="001B6ECC">
        <w:rPr>
          <w:rFonts w:cs="Times New Roman"/>
          <w:i/>
          <w:iCs/>
          <w:color w:val="222222"/>
          <w:shd w:val="clear" w:color="auto" w:fill="FFFFFF"/>
        </w:rPr>
        <w:t>11</w:t>
      </w:r>
      <w:r w:rsidRPr="001B6ECC">
        <w:rPr>
          <w:rFonts w:cs="Times New Roman"/>
          <w:color w:val="222222"/>
          <w:shd w:val="clear" w:color="auto" w:fill="FFFFFF"/>
        </w:rPr>
        <w:t>, 1469-1482.</w:t>
      </w:r>
    </w:p>
    <w:p w14:paraId="2A60809E" w14:textId="77777777" w:rsidR="00AA3C26" w:rsidRPr="00B34EF6" w:rsidRDefault="00AA3C26" w:rsidP="00AA3C26">
      <w:pPr>
        <w:pStyle w:val="Bibliografia"/>
        <w:rPr>
          <w:rFonts w:cs="Times New Roman"/>
          <w:color w:val="222222"/>
          <w:shd w:val="clear" w:color="auto" w:fill="FFFFFF"/>
        </w:rPr>
      </w:pPr>
      <w:proofErr w:type="spellStart"/>
      <w:r w:rsidRPr="00F70FDC">
        <w:rPr>
          <w:rFonts w:cs="Times New Roman"/>
          <w:color w:val="222222"/>
          <w:shd w:val="clear" w:color="auto" w:fill="FFFFFF"/>
        </w:rPr>
        <w:t>Muris</w:t>
      </w:r>
      <w:proofErr w:type="spellEnd"/>
      <w:r w:rsidRPr="00F70FDC">
        <w:rPr>
          <w:rFonts w:cs="Times New Roman"/>
          <w:color w:val="222222"/>
          <w:shd w:val="clear" w:color="auto" w:fill="FFFFFF"/>
        </w:rPr>
        <w:t xml:space="preserve">, P., &amp; </w:t>
      </w:r>
      <w:proofErr w:type="spellStart"/>
      <w:r w:rsidRPr="00F70FDC">
        <w:rPr>
          <w:rFonts w:cs="Times New Roman"/>
          <w:color w:val="222222"/>
          <w:shd w:val="clear" w:color="auto" w:fill="FFFFFF"/>
        </w:rPr>
        <w:t>Otgaar</w:t>
      </w:r>
      <w:proofErr w:type="spellEnd"/>
      <w:r w:rsidRPr="00F70FDC">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F70FDC">
        <w:rPr>
          <w:rFonts w:cs="Times New Roman"/>
          <w:i/>
          <w:iCs/>
          <w:color w:val="222222"/>
          <w:shd w:val="clear" w:color="auto" w:fill="FFFFFF"/>
        </w:rPr>
        <w:t>Mindfulness</w:t>
      </w:r>
      <w:r w:rsidRPr="00F70FDC">
        <w:rPr>
          <w:rFonts w:cs="Times New Roman"/>
          <w:color w:val="222222"/>
          <w:shd w:val="clear" w:color="auto" w:fill="FFFFFF"/>
        </w:rPr>
        <w:t>, </w:t>
      </w:r>
      <w:r w:rsidRPr="00F70FDC">
        <w:rPr>
          <w:rFonts w:cs="Times New Roman"/>
          <w:i/>
          <w:iCs/>
          <w:color w:val="222222"/>
          <w:shd w:val="clear" w:color="auto" w:fill="FFFFFF"/>
        </w:rPr>
        <w:t>13</w:t>
      </w:r>
      <w:r w:rsidRPr="00F70FDC">
        <w:rPr>
          <w:rFonts w:cs="Times New Roman"/>
          <w:color w:val="222222"/>
          <w:shd w:val="clear" w:color="auto" w:fill="FFFFFF"/>
        </w:rPr>
        <w:t>(6), 1403-1409.</w:t>
      </w:r>
    </w:p>
    <w:p w14:paraId="5332EC44" w14:textId="77777777" w:rsidR="00AA3C26" w:rsidRDefault="00AA3C26" w:rsidP="00AA3C26">
      <w:pPr>
        <w:pStyle w:val="Bibliografia"/>
      </w:pPr>
      <w:proofErr w:type="spellStart"/>
      <w:r w:rsidRPr="00495F1D">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639EC664" w14:textId="77777777" w:rsidR="00AA3C26" w:rsidRDefault="00AA3C26" w:rsidP="00AA3C26">
      <w:pPr>
        <w:pStyle w:val="Bibliografia"/>
      </w:pPr>
      <w:bookmarkStart w:id="46" w:name="ref-naragon2023decentering"/>
      <w:bookmarkEnd w:id="45"/>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5D2DD46D" w14:textId="77777777" w:rsidR="00AA3C26" w:rsidRDefault="00AA3C26" w:rsidP="00AA3C26">
      <w:pPr>
        <w:pStyle w:val="Bibliografia"/>
      </w:pPr>
      <w:bookmarkStart w:id="47" w:name="ref-neff2003development"/>
      <w:bookmarkEnd w:id="46"/>
      <w:r>
        <w:t xml:space="preserve">Neff, K. D. (2003). The development and validation of a scale to measure self-compassion. </w:t>
      </w:r>
      <w:r>
        <w:rPr>
          <w:i/>
          <w:iCs/>
        </w:rPr>
        <w:t>Self and Identity</w:t>
      </w:r>
      <w:r>
        <w:t xml:space="preserve">, </w:t>
      </w:r>
      <w:r>
        <w:rPr>
          <w:i/>
          <w:iCs/>
        </w:rPr>
        <w:t>2</w:t>
      </w:r>
      <w:r>
        <w:t>(3), 223–250.</w:t>
      </w:r>
    </w:p>
    <w:p w14:paraId="423B3B3B" w14:textId="77777777" w:rsidR="00AA3C26" w:rsidRDefault="00AA3C26" w:rsidP="00AA3C26">
      <w:pPr>
        <w:pStyle w:val="Bibliografia"/>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755C13E8" w14:textId="77777777" w:rsidR="00AA3C26" w:rsidRDefault="00AA3C26" w:rsidP="00AA3C26">
      <w:pPr>
        <w:pStyle w:val="Bibliografia"/>
      </w:pPr>
      <w:bookmarkStart w:id="48" w:name="ref-neff2023self"/>
      <w:bookmarkEnd w:id="47"/>
      <w:r>
        <w:t xml:space="preserve">Neff, K. D. (2023). Self-compassion: Theory, method, research, and intervention. </w:t>
      </w:r>
      <w:r>
        <w:rPr>
          <w:i/>
          <w:iCs/>
        </w:rPr>
        <w:t>Annual Review of Psychology</w:t>
      </w:r>
      <w:r>
        <w:t xml:space="preserve">, </w:t>
      </w:r>
      <w:r>
        <w:rPr>
          <w:i/>
          <w:iCs/>
        </w:rPr>
        <w:t>74</w:t>
      </w:r>
      <w:r>
        <w:t>, 193–218.</w:t>
      </w:r>
    </w:p>
    <w:p w14:paraId="6874A470" w14:textId="77777777" w:rsidR="00AA3C26" w:rsidRDefault="00AA3C26" w:rsidP="00AA3C26">
      <w:pPr>
        <w:pStyle w:val="Bibliografia"/>
      </w:pPr>
      <w:bookmarkStart w:id="49" w:name="ref-neff2021development"/>
      <w:bookmarkEnd w:id="48"/>
      <w:r>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5DD551F3" w14:textId="77777777" w:rsidR="00AA3C26" w:rsidRDefault="00AA3C26" w:rsidP="00AA3C26">
      <w:pPr>
        <w:pStyle w:val="Bibliografia"/>
      </w:pPr>
      <w:r w:rsidRPr="00664DD3">
        <w:lastRenderedPageBreak/>
        <w:t xml:space="preserve">Neff, K. D., Whittaker, T. A., &amp; Karl, A. (2017). Examining the factor structure of the Self-Compassion Scale in four distinct populations: Is the use of a total scale score </w:t>
      </w:r>
      <w:proofErr w:type="gramStart"/>
      <w:r w:rsidRPr="00664DD3">
        <w:t>justified?.</w:t>
      </w:r>
      <w:proofErr w:type="gramEnd"/>
      <w:r w:rsidRPr="00664DD3">
        <w:t> </w:t>
      </w:r>
      <w:r w:rsidRPr="00664DD3">
        <w:rPr>
          <w:i/>
          <w:iCs/>
        </w:rPr>
        <w:t>Journal of Personality Assessment</w:t>
      </w:r>
      <w:r w:rsidRPr="00664DD3">
        <w:t>, </w:t>
      </w:r>
      <w:r w:rsidRPr="00664DD3">
        <w:rPr>
          <w:i/>
          <w:iCs/>
        </w:rPr>
        <w:t>99</w:t>
      </w:r>
      <w:r w:rsidRPr="00664DD3">
        <w:t>(6), 596-607.</w:t>
      </w:r>
    </w:p>
    <w:p w14:paraId="5BB5BB61" w14:textId="77777777" w:rsidR="00AA3C26" w:rsidRDefault="00AA3C26" w:rsidP="00AA3C26">
      <w:pPr>
        <w:pStyle w:val="Bibliografia"/>
      </w:pPr>
      <w:bookmarkStart w:id="50" w:name="ref-raes2010rumination"/>
      <w:bookmarkEnd w:id="49"/>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0105AB6A" w14:textId="28BE47C3" w:rsidR="00DC5A84" w:rsidRPr="00EE2ED8" w:rsidRDefault="00DC5A84" w:rsidP="00DC5A84">
      <w:pPr>
        <w:pStyle w:val="Bibliografia"/>
      </w:pPr>
      <w:proofErr w:type="spellStart"/>
      <w:r>
        <w:t>Sahdra</w:t>
      </w:r>
      <w:proofErr w:type="spellEnd"/>
      <w:r>
        <w:t xml:space="preserve">, B. K., </w:t>
      </w:r>
      <w:proofErr w:type="spellStart"/>
      <w:r>
        <w:t>Ciarrochi</w:t>
      </w:r>
      <w:proofErr w:type="spellEnd"/>
      <w:r>
        <w:t>, J., Klimczak, K. S., Krafft, J., Hayes, S. C., &amp; Levin, M. (2024).</w:t>
      </w:r>
      <w:r>
        <w:t xml:space="preserve"> </w:t>
      </w:r>
      <w:r>
        <w:t xml:space="preserve">Testing the applicability of </w:t>
      </w:r>
      <w:proofErr w:type="spellStart"/>
      <w:r>
        <w:t>idionomic</w:t>
      </w:r>
      <w:proofErr w:type="spellEnd"/>
      <w:r>
        <w:t xml:space="preserve"> statistics in longitudinal studies: The example of “doing what matters.” </w:t>
      </w:r>
      <w:r w:rsidRPr="00DC5A84">
        <w:rPr>
          <w:i/>
          <w:iCs/>
        </w:rPr>
        <w:t>Journal of Contextual Behavioral Science</w:t>
      </w:r>
      <w:r>
        <w:t>, 100728.</w:t>
      </w:r>
    </w:p>
    <w:p w14:paraId="65E26BDA" w14:textId="77777777" w:rsidR="00AA3C26" w:rsidRDefault="00AA3C26" w:rsidP="00AA3C26">
      <w:pPr>
        <w:pStyle w:val="Bibliografia"/>
      </w:pPr>
      <w:bookmarkStart w:id="51" w:name="ref-trull2020ambulatory"/>
      <w:bookmarkEnd w:id="50"/>
      <w:r>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3A506E73" w14:textId="77777777" w:rsidR="00AA3C26" w:rsidRDefault="00AA3C26" w:rsidP="00AA3C26">
      <w:pPr>
        <w:pStyle w:val="Bibliografia"/>
      </w:pPr>
      <w:bookmarkStart w:id="52" w:name="ref-ullrich2020use"/>
      <w:bookmarkEnd w:id="51"/>
      <w:r>
        <w:t xml:space="preserve">Ullrich-French, S., &amp; Cox, A. E. (2020). The use of latent profiles to explore the multi-dimensionality of self-compassion. </w:t>
      </w:r>
      <w:r>
        <w:rPr>
          <w:i/>
          <w:iCs/>
        </w:rPr>
        <w:t>Mindfulness</w:t>
      </w:r>
      <w:r>
        <w:t xml:space="preserve">, </w:t>
      </w:r>
      <w:r>
        <w:rPr>
          <w:i/>
          <w:iCs/>
        </w:rPr>
        <w:t>11</w:t>
      </w:r>
      <w:r>
        <w:t>, 1483–1499.</w:t>
      </w:r>
    </w:p>
    <w:p w14:paraId="3AAA0CF7" w14:textId="77777777" w:rsidR="00AA3C26" w:rsidRDefault="00AA3C26" w:rsidP="00AA3C26">
      <w:pPr>
        <w:pStyle w:val="Bibliografia"/>
      </w:pPr>
      <w:bookmarkStart w:id="53" w:name="ref-watson1988development"/>
      <w:bookmarkEnd w:id="52"/>
      <w:r>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25"/>
      <w:bookmarkEnd w:id="27"/>
      <w:bookmarkEnd w:id="53"/>
    </w:p>
    <w:p w14:paraId="15560B48" w14:textId="5F7B4290" w:rsidR="00983BB0" w:rsidRDefault="00983BB0" w:rsidP="00AA3C26">
      <w:pPr>
        <w:pStyle w:val="Bibliografia"/>
        <w:rPr>
          <w:lang w:val="it-IT"/>
        </w:rPr>
      </w:pPr>
      <w:r w:rsidRPr="00983BB0">
        <w:t>Wei, L., Xie, J., Wu, L., Yao, J., Zhu, L., &amp; Liu, A. (2023). Profiles of self‐compassion and psychological outcomes in cancer patients. </w:t>
      </w:r>
      <w:r w:rsidRPr="00983BB0">
        <w:rPr>
          <w:i/>
          <w:iCs/>
          <w:lang w:val="it-IT"/>
        </w:rPr>
        <w:t>Psycho‐</w:t>
      </w:r>
      <w:proofErr w:type="spellStart"/>
      <w:r w:rsidRPr="00983BB0">
        <w:rPr>
          <w:i/>
          <w:iCs/>
          <w:lang w:val="it-IT"/>
        </w:rPr>
        <w:t>Oncology</w:t>
      </w:r>
      <w:proofErr w:type="spellEnd"/>
      <w:r w:rsidRPr="00983BB0">
        <w:rPr>
          <w:lang w:val="it-IT"/>
        </w:rPr>
        <w:t>, </w:t>
      </w:r>
      <w:r w:rsidRPr="00983BB0">
        <w:rPr>
          <w:i/>
          <w:iCs/>
          <w:lang w:val="it-IT"/>
        </w:rPr>
        <w:t>32</w:t>
      </w:r>
      <w:r w:rsidRPr="00983BB0">
        <w:rPr>
          <w:lang w:val="it-IT"/>
        </w:rPr>
        <w:t>(1), 25-33.</w:t>
      </w:r>
    </w:p>
    <w:p w14:paraId="78D7DE01" w14:textId="77777777" w:rsidR="00983BB0" w:rsidRDefault="00983BB0" w:rsidP="00AA3C26">
      <w:pPr>
        <w:pStyle w:val="Bibliografia"/>
      </w:pPr>
    </w:p>
    <w:p w14:paraId="1BCEDDCD" w14:textId="77777777" w:rsidR="00E05C40" w:rsidRDefault="00E05C40"/>
    <w:sectPr w:rsidR="00E05C40" w:rsidSect="00AA3C26">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5913C" w14:textId="77777777" w:rsidR="008F32FC" w:rsidRDefault="008F32FC" w:rsidP="00AA3C26">
      <w:r>
        <w:separator/>
      </w:r>
    </w:p>
  </w:endnote>
  <w:endnote w:type="continuationSeparator" w:id="0">
    <w:p w14:paraId="3EF6FBFF" w14:textId="77777777" w:rsidR="008F32FC" w:rsidRDefault="008F32FC"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0BBF48" w14:textId="77777777" w:rsidR="008F32FC" w:rsidRDefault="008F32FC" w:rsidP="00AA3C26">
      <w:r>
        <w:separator/>
      </w:r>
    </w:p>
  </w:footnote>
  <w:footnote w:type="continuationSeparator" w:id="0">
    <w:p w14:paraId="6D0963E3" w14:textId="77777777" w:rsidR="008F32FC" w:rsidRDefault="008F32FC"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509259971"/>
      <w:docPartObj>
        <w:docPartGallery w:val="Page Numbers (Top of Page)"/>
        <w:docPartUnique/>
      </w:docPartObj>
    </w:sdtPr>
    <w:sdtContent>
      <w:p w14:paraId="0B2A8957" w14:textId="77777777" w:rsidR="008A4861"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79E38154" w14:textId="77777777" w:rsidR="008A4861" w:rsidRDefault="008A4861" w:rsidP="00AF36ED">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922177194"/>
      <w:docPartObj>
        <w:docPartGallery w:val="Page Numbers (Top of Page)"/>
        <w:docPartUnique/>
      </w:docPartObj>
    </w:sdtPr>
    <w:sdtContent>
      <w:p w14:paraId="286A0D75" w14:textId="77777777" w:rsidR="008A4861"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36</w:t>
        </w:r>
        <w:r>
          <w:rPr>
            <w:rStyle w:val="Numeropagina"/>
          </w:rPr>
          <w:fldChar w:fldCharType="end"/>
        </w:r>
      </w:p>
    </w:sdtContent>
  </w:sdt>
  <w:p w14:paraId="07930BFD" w14:textId="77777777" w:rsidR="008A4861" w:rsidRPr="00A05772" w:rsidRDefault="00000000" w:rsidP="00572FF5">
    <w:pPr>
      <w:pStyle w:val="Intestazione"/>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389921216"/>
      <w:docPartObj>
        <w:docPartGallery w:val="Page Numbers (Top of Page)"/>
        <w:docPartUnique/>
      </w:docPartObj>
    </w:sdtPr>
    <w:sdtContent>
      <w:p w14:paraId="33CA3162" w14:textId="77777777" w:rsidR="008A4861" w:rsidRDefault="00000000" w:rsidP="00DF7CF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6ED54AC0" w14:textId="77777777" w:rsidR="008A4861" w:rsidRDefault="00000000" w:rsidP="00DA0F6A">
    <w:pPr>
      <w:pStyle w:val="Intestazione"/>
      <w:ind w:right="360"/>
    </w:pPr>
    <w:r>
      <w:t>Running head: STATE SELF-COMPASSION DYNAMICS</w:t>
    </w:r>
  </w:p>
  <w:p w14:paraId="07A192E7" w14:textId="77777777" w:rsidR="008A4861" w:rsidRPr="00A05772" w:rsidRDefault="008A4861" w:rsidP="00CB20D0">
    <w:pPr>
      <w:pStyle w:val="Intestazion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7002292">
    <w:abstractNumId w:val="3"/>
  </w:num>
  <w:num w:numId="2" w16cid:durableId="126166879">
    <w:abstractNumId w:val="2"/>
  </w:num>
  <w:num w:numId="3" w16cid:durableId="2051301005">
    <w:abstractNumId w:val="1"/>
  </w:num>
  <w:num w:numId="4" w16cid:durableId="1503618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1750A"/>
    <w:rsid w:val="0002316C"/>
    <w:rsid w:val="000471A2"/>
    <w:rsid w:val="000474E4"/>
    <w:rsid w:val="000945A9"/>
    <w:rsid w:val="00135E97"/>
    <w:rsid w:val="00136B1C"/>
    <w:rsid w:val="00166D44"/>
    <w:rsid w:val="001671F9"/>
    <w:rsid w:val="00195451"/>
    <w:rsid w:val="001B6ECC"/>
    <w:rsid w:val="001C5563"/>
    <w:rsid w:val="001D719E"/>
    <w:rsid w:val="001F49A2"/>
    <w:rsid w:val="002152BC"/>
    <w:rsid w:val="00220E8F"/>
    <w:rsid w:val="00235E95"/>
    <w:rsid w:val="002430F0"/>
    <w:rsid w:val="00272A2F"/>
    <w:rsid w:val="002760E4"/>
    <w:rsid w:val="00297BE5"/>
    <w:rsid w:val="003012C0"/>
    <w:rsid w:val="00342BA1"/>
    <w:rsid w:val="003465C9"/>
    <w:rsid w:val="0035791E"/>
    <w:rsid w:val="00374466"/>
    <w:rsid w:val="00374D41"/>
    <w:rsid w:val="003A4C37"/>
    <w:rsid w:val="003B74FF"/>
    <w:rsid w:val="003E469A"/>
    <w:rsid w:val="003E718F"/>
    <w:rsid w:val="003F31D4"/>
    <w:rsid w:val="003F7AD0"/>
    <w:rsid w:val="0042289C"/>
    <w:rsid w:val="004504FA"/>
    <w:rsid w:val="00462ABC"/>
    <w:rsid w:val="00483626"/>
    <w:rsid w:val="00484FF8"/>
    <w:rsid w:val="004A0DE8"/>
    <w:rsid w:val="004B09FD"/>
    <w:rsid w:val="004C0F70"/>
    <w:rsid w:val="004D166E"/>
    <w:rsid w:val="005131D4"/>
    <w:rsid w:val="00514335"/>
    <w:rsid w:val="00521FC9"/>
    <w:rsid w:val="005255DA"/>
    <w:rsid w:val="005332D8"/>
    <w:rsid w:val="00551759"/>
    <w:rsid w:val="00576D77"/>
    <w:rsid w:val="005C05AE"/>
    <w:rsid w:val="005E1160"/>
    <w:rsid w:val="005F22EE"/>
    <w:rsid w:val="00606084"/>
    <w:rsid w:val="00675370"/>
    <w:rsid w:val="00691564"/>
    <w:rsid w:val="006B5AD3"/>
    <w:rsid w:val="00722E94"/>
    <w:rsid w:val="007620C2"/>
    <w:rsid w:val="00783402"/>
    <w:rsid w:val="00795629"/>
    <w:rsid w:val="007A6741"/>
    <w:rsid w:val="007B3BD0"/>
    <w:rsid w:val="007F66D2"/>
    <w:rsid w:val="00806084"/>
    <w:rsid w:val="008143DA"/>
    <w:rsid w:val="00851373"/>
    <w:rsid w:val="00895D6C"/>
    <w:rsid w:val="008A4861"/>
    <w:rsid w:val="008C2142"/>
    <w:rsid w:val="008F32FC"/>
    <w:rsid w:val="00945DCA"/>
    <w:rsid w:val="0095293C"/>
    <w:rsid w:val="00957FB2"/>
    <w:rsid w:val="009656DC"/>
    <w:rsid w:val="00983BB0"/>
    <w:rsid w:val="009914D5"/>
    <w:rsid w:val="00995668"/>
    <w:rsid w:val="009A77BC"/>
    <w:rsid w:val="009B7EEA"/>
    <w:rsid w:val="009F7661"/>
    <w:rsid w:val="00A164AE"/>
    <w:rsid w:val="00A361E9"/>
    <w:rsid w:val="00A473DE"/>
    <w:rsid w:val="00A63788"/>
    <w:rsid w:val="00A67080"/>
    <w:rsid w:val="00A715E5"/>
    <w:rsid w:val="00AA3C26"/>
    <w:rsid w:val="00AD14CE"/>
    <w:rsid w:val="00AF6B0D"/>
    <w:rsid w:val="00B5210E"/>
    <w:rsid w:val="00B547CD"/>
    <w:rsid w:val="00B6139C"/>
    <w:rsid w:val="00B80A16"/>
    <w:rsid w:val="00B91001"/>
    <w:rsid w:val="00BA74CF"/>
    <w:rsid w:val="00BF2983"/>
    <w:rsid w:val="00C134AB"/>
    <w:rsid w:val="00C20AE8"/>
    <w:rsid w:val="00C73B51"/>
    <w:rsid w:val="00C87AC7"/>
    <w:rsid w:val="00C90323"/>
    <w:rsid w:val="00CB6AD9"/>
    <w:rsid w:val="00CC664B"/>
    <w:rsid w:val="00CD0707"/>
    <w:rsid w:val="00CD5F1F"/>
    <w:rsid w:val="00CF1716"/>
    <w:rsid w:val="00D05902"/>
    <w:rsid w:val="00D233E9"/>
    <w:rsid w:val="00D36338"/>
    <w:rsid w:val="00D43781"/>
    <w:rsid w:val="00D91B53"/>
    <w:rsid w:val="00DB0B38"/>
    <w:rsid w:val="00DB1C0C"/>
    <w:rsid w:val="00DB55A8"/>
    <w:rsid w:val="00DC565A"/>
    <w:rsid w:val="00DC5A84"/>
    <w:rsid w:val="00DC7365"/>
    <w:rsid w:val="00DD5C74"/>
    <w:rsid w:val="00E05C40"/>
    <w:rsid w:val="00E0613E"/>
    <w:rsid w:val="00E22E55"/>
    <w:rsid w:val="00E30BBD"/>
    <w:rsid w:val="00E544D2"/>
    <w:rsid w:val="00E62570"/>
    <w:rsid w:val="00EB3952"/>
    <w:rsid w:val="00EF04EC"/>
    <w:rsid w:val="00F118B5"/>
    <w:rsid w:val="00F20FB1"/>
    <w:rsid w:val="00F2535C"/>
    <w:rsid w:val="00F64FDC"/>
    <w:rsid w:val="00F80B22"/>
    <w:rsid w:val="00F9707F"/>
    <w:rsid w:val="00F974BD"/>
    <w:rsid w:val="00FB5D21"/>
    <w:rsid w:val="00FD498B"/>
    <w:rsid w:val="00FF4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A3C26"/>
    <w:rPr>
      <w:rFonts w:ascii="Times New Roman" w:eastAsia="Times New Roman" w:hAnsi="Times New Roman" w:cs="Times New Roman"/>
      <w:kern w:val="0"/>
      <w:lang w:val="it-IT" w:eastAsia="it-IT"/>
      <w14:ligatures w14:val="none"/>
    </w:rPr>
  </w:style>
  <w:style w:type="paragraph" w:styleId="Titolo1">
    <w:name w:val="heading 1"/>
    <w:basedOn w:val="Normale"/>
    <w:next w:val="Normale"/>
    <w:link w:val="Titolo1Carattere"/>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AA3C26"/>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A3C26"/>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A3C26"/>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A3C26"/>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A3C26"/>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A3C26"/>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A3C26"/>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A3C26"/>
    <w:rPr>
      <w:rFonts w:eastAsiaTheme="majorEastAsia" w:cstheme="majorBidi"/>
      <w:color w:val="272727" w:themeColor="text1" w:themeTint="D8"/>
    </w:rPr>
  </w:style>
  <w:style w:type="paragraph" w:styleId="Titolo">
    <w:name w:val="Title"/>
    <w:basedOn w:val="Normale"/>
    <w:next w:val="Normale"/>
    <w:link w:val="TitoloCarattere"/>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A3C26"/>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AA3C26"/>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AA3C26"/>
    <w:pPr>
      <w:spacing w:before="160" w:after="160"/>
      <w:jc w:val="center"/>
    </w:pPr>
    <w:rPr>
      <w:i/>
      <w:iCs/>
      <w:color w:val="404040" w:themeColor="text1" w:themeTint="BF"/>
    </w:rPr>
  </w:style>
  <w:style w:type="character" w:customStyle="1" w:styleId="CitazioneCarattere">
    <w:name w:val="Citazione Carattere"/>
    <w:basedOn w:val="Carpredefinitoparagrafo"/>
    <w:link w:val="Citazione"/>
    <w:uiPriority w:val="29"/>
    <w:rsid w:val="00AA3C26"/>
    <w:rPr>
      <w:i/>
      <w:iCs/>
      <w:color w:val="404040" w:themeColor="text1" w:themeTint="BF"/>
    </w:rPr>
  </w:style>
  <w:style w:type="paragraph" w:styleId="Paragrafoelenco">
    <w:name w:val="List Paragraph"/>
    <w:basedOn w:val="Normale"/>
    <w:uiPriority w:val="34"/>
    <w:qFormat/>
    <w:rsid w:val="00AA3C26"/>
    <w:pPr>
      <w:ind w:left="720"/>
      <w:contextualSpacing/>
    </w:pPr>
  </w:style>
  <w:style w:type="character" w:styleId="Enfasiintensa">
    <w:name w:val="Intense Emphasis"/>
    <w:basedOn w:val="Carpredefinitoparagrafo"/>
    <w:uiPriority w:val="21"/>
    <w:qFormat/>
    <w:rsid w:val="00AA3C26"/>
    <w:rPr>
      <w:i/>
      <w:iCs/>
      <w:color w:val="0F4761" w:themeColor="accent1" w:themeShade="BF"/>
    </w:rPr>
  </w:style>
  <w:style w:type="paragraph" w:styleId="Citazioneintensa">
    <w:name w:val="Intense Quote"/>
    <w:basedOn w:val="Normale"/>
    <w:next w:val="Normale"/>
    <w:link w:val="CitazioneintensaCarattere"/>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AA3C26"/>
    <w:rPr>
      <w:i/>
      <w:iCs/>
      <w:color w:val="0F4761" w:themeColor="accent1" w:themeShade="BF"/>
    </w:rPr>
  </w:style>
  <w:style w:type="character" w:styleId="Riferimentointenso">
    <w:name w:val="Intense Reference"/>
    <w:basedOn w:val="Carpredefinitoparagrafo"/>
    <w:uiPriority w:val="32"/>
    <w:qFormat/>
    <w:rsid w:val="00AA3C26"/>
    <w:rPr>
      <w:b/>
      <w:bCs/>
      <w:smallCaps/>
      <w:color w:val="0F4761" w:themeColor="accent1" w:themeShade="BF"/>
      <w:spacing w:val="5"/>
    </w:rPr>
  </w:style>
  <w:style w:type="paragraph" w:styleId="Corpotesto">
    <w:name w:val="Body Text"/>
    <w:basedOn w:val="Normale"/>
    <w:link w:val="CorpotestoCarattere"/>
    <w:qFormat/>
    <w:rsid w:val="00AA3C26"/>
    <w:pPr>
      <w:spacing w:before="180" w:after="240" w:line="480" w:lineRule="auto"/>
      <w:ind w:firstLine="680"/>
    </w:pPr>
    <w:rPr>
      <w:rFonts w:eastAsiaTheme="minorHAnsi" w:cstheme="minorBidi"/>
      <w:lang w:val="en-US" w:eastAsia="en-US"/>
    </w:rPr>
  </w:style>
  <w:style w:type="character" w:customStyle="1" w:styleId="CorpotestoCarattere">
    <w:name w:val="Corpo testo Carattere"/>
    <w:basedOn w:val="Carpredefinitoparagrafo"/>
    <w:link w:val="Corpotesto"/>
    <w:rsid w:val="00AA3C26"/>
    <w:rPr>
      <w:rFonts w:ascii="Times New Roman" w:hAnsi="Times New Roman"/>
      <w:kern w:val="0"/>
      <w14:ligatures w14:val="none"/>
    </w:rPr>
  </w:style>
  <w:style w:type="paragraph" w:customStyle="1" w:styleId="FirstParagraph">
    <w:name w:val="First Paragraph"/>
    <w:basedOn w:val="Corpotesto"/>
    <w:next w:val="Corpotesto"/>
    <w:qFormat/>
    <w:rsid w:val="00AA3C26"/>
  </w:style>
  <w:style w:type="paragraph" w:styleId="Bibliografia">
    <w:name w:val="Bibliography"/>
    <w:aliases w:val="refs"/>
    <w:basedOn w:val="Normale"/>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Didascalia"/>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e"/>
    <w:rsid w:val="00AA3C26"/>
    <w:pPr>
      <w:keepNext/>
      <w:spacing w:before="120" w:after="240" w:line="480" w:lineRule="auto"/>
    </w:pPr>
    <w:rPr>
      <w:rFonts w:eastAsiaTheme="minorHAnsi" w:cstheme="minorBidi"/>
      <w:lang w:val="en-US" w:eastAsia="en-US"/>
    </w:rPr>
  </w:style>
  <w:style w:type="character" w:styleId="Collegamentoipertestuale">
    <w:name w:val="Hyperlink"/>
    <w:basedOn w:val="Carpredefinitoparagrafo"/>
    <w:rsid w:val="00AA3C26"/>
    <w:rPr>
      <w:color w:val="156082" w:themeColor="accent1"/>
    </w:rPr>
  </w:style>
  <w:style w:type="paragraph" w:styleId="Intestazione">
    <w:name w:val="header"/>
    <w:basedOn w:val="Normale"/>
    <w:link w:val="IntestazioneCarattere"/>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IntestazioneCarattere">
    <w:name w:val="Intestazione Carattere"/>
    <w:basedOn w:val="Carpredefinitoparagrafo"/>
    <w:link w:val="Intestazione"/>
    <w:uiPriority w:val="99"/>
    <w:rsid w:val="00AA3C26"/>
    <w:rPr>
      <w:rFonts w:ascii="Times New Roman" w:hAnsi="Times New Roman"/>
      <w:kern w:val="0"/>
      <w14:ligatures w14:val="none"/>
    </w:rPr>
  </w:style>
  <w:style w:type="character" w:styleId="Numeropagina">
    <w:name w:val="page number"/>
    <w:basedOn w:val="Carpredefinitoparagrafo"/>
    <w:semiHidden/>
    <w:unhideWhenUsed/>
    <w:rsid w:val="00AA3C26"/>
  </w:style>
  <w:style w:type="paragraph" w:customStyle="1" w:styleId="h1-pagebreak">
    <w:name w:val="h1-pagebreak"/>
    <w:basedOn w:val="Titolo1"/>
    <w:qFormat/>
    <w:rsid w:val="00AA3C26"/>
    <w:pPr>
      <w:pageBreakBefore/>
      <w:spacing w:before="480" w:after="0" w:line="480" w:lineRule="auto"/>
      <w:jc w:val="center"/>
    </w:pPr>
    <w:rPr>
      <w:rFonts w:ascii="Times New Roman" w:hAnsi="Times New Roman"/>
      <w:bCs/>
      <w:color w:val="auto"/>
      <w:sz w:val="24"/>
      <w:szCs w:val="32"/>
    </w:rPr>
  </w:style>
  <w:style w:type="paragraph" w:styleId="Didascalia">
    <w:name w:val="caption"/>
    <w:basedOn w:val="Normale"/>
    <w:next w:val="Normale"/>
    <w:uiPriority w:val="35"/>
    <w:semiHidden/>
    <w:unhideWhenUsed/>
    <w:qFormat/>
    <w:rsid w:val="00AA3C26"/>
    <w:pPr>
      <w:spacing w:after="200"/>
    </w:pPr>
    <w:rPr>
      <w:i/>
      <w:iCs/>
      <w:color w:val="0E2841" w:themeColor="text2"/>
      <w:sz w:val="18"/>
      <w:szCs w:val="18"/>
    </w:rPr>
  </w:style>
  <w:style w:type="paragraph" w:styleId="Pidipagina">
    <w:name w:val="footer"/>
    <w:basedOn w:val="Normale"/>
    <w:link w:val="PidipaginaCarattere"/>
    <w:uiPriority w:val="99"/>
    <w:unhideWhenUsed/>
    <w:rsid w:val="00AA3C26"/>
    <w:pPr>
      <w:tabs>
        <w:tab w:val="center" w:pos="4680"/>
        <w:tab w:val="right" w:pos="9360"/>
      </w:tabs>
    </w:pPr>
  </w:style>
  <w:style w:type="character" w:customStyle="1" w:styleId="PidipaginaCarattere">
    <w:name w:val="Piè di pagina Carattere"/>
    <w:basedOn w:val="Carpredefinitoparagrafo"/>
    <w:link w:val="Pidipagina"/>
    <w:uiPriority w:val="99"/>
    <w:rsid w:val="00AA3C26"/>
    <w:rPr>
      <w:rFonts w:ascii="Times New Roman" w:eastAsia="Times New Roman" w:hAnsi="Times New Roman" w:cs="Times New Roman"/>
      <w:kern w:val="0"/>
      <w:lang w:val="it-IT" w:eastAsia="it-IT"/>
      <w14:ligatures w14:val="none"/>
    </w:rPr>
  </w:style>
  <w:style w:type="paragraph" w:styleId="NormaleWeb">
    <w:name w:val="Normal (Web)"/>
    <w:basedOn w:val="Normale"/>
    <w:uiPriority w:val="99"/>
    <w:semiHidden/>
    <w:unhideWhenUsed/>
    <w:rsid w:val="00F20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8vg3h/?view_only=815fd6e81b8e421e84428ec23b659c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7</Pages>
  <Words>9370</Words>
  <Characters>53414</Characters>
  <Application>Microsoft Office Word</Application>
  <DocSecurity>0</DocSecurity>
  <Lines>445</Lines>
  <Paragraphs>1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8</cp:revision>
  <dcterms:created xsi:type="dcterms:W3CDTF">2024-10-28T04:15:00Z</dcterms:created>
  <dcterms:modified xsi:type="dcterms:W3CDTF">2024-10-28T13:14:00Z</dcterms:modified>
</cp:coreProperties>
</file>